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308DE34" w14:textId="5B0C738C" w:rsidR="00615D70" w:rsidRPr="004E1A8D" w:rsidRDefault="005D3E29" w:rsidP="00D04673">
      <w:pPr>
        <w:pStyle w:val="Footer"/>
        <w:jc w:val="center"/>
        <w:rPr>
          <w:rFonts w:ascii="Roboto Slab" w:hAnsi="Roboto Slab"/>
          <w:b/>
          <w:bCs/>
          <w:color w:val="003300"/>
          <w:sz w:val="36"/>
          <w:szCs w:val="36"/>
        </w:rPr>
      </w:pPr>
      <w:r>
        <w:rPr>
          <w:noProof/>
        </w:rPr>
        <w:drawing>
          <wp:anchor distT="0" distB="0" distL="114300" distR="114300" simplePos="0" relativeHeight="251673600" behindDoc="1" locked="0" layoutInCell="1" allowOverlap="1" wp14:anchorId="09918B51" wp14:editId="0B056022">
            <wp:simplePos x="0" y="0"/>
            <wp:positionH relativeFrom="column">
              <wp:posOffset>5158740</wp:posOffset>
            </wp:positionH>
            <wp:positionV relativeFrom="paragraph">
              <wp:posOffset>-1270</wp:posOffset>
            </wp:positionV>
            <wp:extent cx="669925" cy="669925"/>
            <wp:effectExtent l="0" t="0" r="0" b="0"/>
            <wp:wrapNone/>
            <wp:docPr id="2" name="Picture 2" descr="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Logo&#10;&#10;Description automatically generated"/>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669925" cy="669925"/>
                    </a:xfrm>
                    <a:prstGeom prst="rect">
                      <a:avLst/>
                    </a:prstGeom>
                    <a:noFill/>
                    <a:ln>
                      <a:noFill/>
                    </a:ln>
                  </pic:spPr>
                </pic:pic>
              </a:graphicData>
            </a:graphic>
            <wp14:sizeRelH relativeFrom="margin">
              <wp14:pctWidth>0</wp14:pctWidth>
            </wp14:sizeRelH>
            <wp14:sizeRelV relativeFrom="margin">
              <wp14:pctHeight>0</wp14:pctHeight>
            </wp14:sizeRelV>
          </wp:anchor>
        </w:drawing>
      </w:r>
      <w:r>
        <w:rPr>
          <w:noProof/>
        </w:rPr>
        <w:drawing>
          <wp:anchor distT="0" distB="0" distL="114300" distR="114300" simplePos="0" relativeHeight="251672576" behindDoc="1" locked="0" layoutInCell="1" allowOverlap="1" wp14:anchorId="66EE22A6" wp14:editId="07B9A298">
            <wp:simplePos x="0" y="0"/>
            <wp:positionH relativeFrom="column">
              <wp:posOffset>-624205</wp:posOffset>
            </wp:positionH>
            <wp:positionV relativeFrom="paragraph">
              <wp:posOffset>-113665</wp:posOffset>
            </wp:positionV>
            <wp:extent cx="862330" cy="849630"/>
            <wp:effectExtent l="0" t="0" r="0" b="7620"/>
            <wp:wrapNone/>
            <wp:docPr id="1" name="Picture 1" descr="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Logo&#10;&#10;Description automatically generated"/>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862330" cy="84963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5F36AC">
        <w:rPr>
          <w:rFonts w:ascii="Cambria" w:hAnsi="Cambria"/>
          <w:b/>
          <w:bCs/>
          <w:noProof/>
          <w:sz w:val="36"/>
          <w:szCs w:val="36"/>
        </w:rPr>
        <mc:AlternateContent>
          <mc:Choice Requires="wps">
            <w:drawing>
              <wp:anchor distT="0" distB="0" distL="114300" distR="114300" simplePos="0" relativeHeight="251675648" behindDoc="0" locked="0" layoutInCell="1" allowOverlap="1" wp14:anchorId="0C3F0030" wp14:editId="2A79567A">
                <wp:simplePos x="0" y="0"/>
                <wp:positionH relativeFrom="column">
                  <wp:posOffset>-1043940</wp:posOffset>
                </wp:positionH>
                <wp:positionV relativeFrom="paragraph">
                  <wp:posOffset>-274262</wp:posOffset>
                </wp:positionV>
                <wp:extent cx="7839710" cy="0"/>
                <wp:effectExtent l="0" t="19050" r="27940" b="19050"/>
                <wp:wrapNone/>
                <wp:docPr id="9" name="Straight Connector 9"/>
                <wp:cNvGraphicFramePr/>
                <a:graphic xmlns:a="http://schemas.openxmlformats.org/drawingml/2006/main">
                  <a:graphicData uri="http://schemas.microsoft.com/office/word/2010/wordprocessingShape">
                    <wps:wsp>
                      <wps:cNvCnPr/>
                      <wps:spPr>
                        <a:xfrm>
                          <a:off x="0" y="0"/>
                          <a:ext cx="7839710" cy="0"/>
                        </a:xfrm>
                        <a:prstGeom prst="line">
                          <a:avLst/>
                        </a:prstGeom>
                        <a:ln w="28575">
                          <a:solidFill>
                            <a:schemeClr val="accent6">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w14:anchorId="0E1D282F" id="Straight Connector 9" o:spid="_x0000_s1026" style="position:absolute;z-index:251675648;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82.2pt,-21.6pt" to="535.1pt,-21.6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" strokecolor="#375623 [1609]" strokeweight="2.25pt">
                <v:stroke joinstyle="miter"/>
              </v:line>
            </w:pict>
          </mc:Fallback>
        </mc:AlternateContent>
      </w:r>
      <w:r w:rsidR="00615D70" w:rsidRPr="004E1A8D">
        <w:rPr>
          <w:rFonts w:ascii="Roboto Slab" w:hAnsi="Roboto Slab"/>
          <w:b/>
          <w:bCs/>
          <w:color w:val="003300"/>
          <w:sz w:val="36"/>
          <w:szCs w:val="36"/>
        </w:rPr>
        <w:t>Proceeding of</w:t>
      </w:r>
      <w:r w:rsidR="002D468D">
        <w:rPr>
          <w:rFonts w:ascii="Roboto Slab" w:hAnsi="Roboto Slab"/>
          <w:b/>
          <w:bCs/>
          <w:color w:val="003300"/>
          <w:sz w:val="36"/>
          <w:szCs w:val="36"/>
        </w:rPr>
        <w:t xml:space="preserve"> </w:t>
      </w:r>
      <w:r w:rsidR="00615D70" w:rsidRPr="004E1A8D">
        <w:rPr>
          <w:rFonts w:ascii="Roboto Slab" w:hAnsi="Roboto Slab"/>
          <w:b/>
          <w:bCs/>
          <w:color w:val="003300"/>
          <w:sz w:val="36"/>
          <w:szCs w:val="36"/>
        </w:rPr>
        <w:t xml:space="preserve">International Conference </w:t>
      </w:r>
      <w:r w:rsidR="00E42790" w:rsidRPr="004E1A8D">
        <w:rPr>
          <w:rFonts w:ascii="Roboto Slab" w:hAnsi="Roboto Slab"/>
          <w:b/>
          <w:bCs/>
          <w:color w:val="003300"/>
          <w:sz w:val="36"/>
          <w:szCs w:val="36"/>
        </w:rPr>
        <w:br/>
      </w:r>
      <w:r w:rsidR="00A708D5" w:rsidRPr="004E1A8D">
        <w:rPr>
          <w:rFonts w:ascii="Roboto Slab" w:hAnsi="Roboto Slab"/>
          <w:b/>
          <w:bCs/>
          <w:color w:val="003300"/>
          <w:sz w:val="36"/>
          <w:szCs w:val="36"/>
        </w:rPr>
        <w:t>on Arabic Language</w:t>
      </w:r>
      <w:r w:rsidR="00C43015">
        <w:rPr>
          <w:rFonts w:ascii="Roboto Slab" w:hAnsi="Roboto Slab"/>
          <w:b/>
          <w:bCs/>
          <w:color w:val="003300"/>
          <w:sz w:val="36"/>
          <w:szCs w:val="36"/>
        </w:rPr>
        <w:t xml:space="preserve"> (</w:t>
      </w:r>
      <w:r w:rsidR="00C0574B">
        <w:rPr>
          <w:rFonts w:ascii="Roboto Slab" w:hAnsi="Roboto Slab"/>
          <w:b/>
          <w:bCs/>
          <w:color w:val="003300"/>
          <w:sz w:val="36"/>
          <w:szCs w:val="36"/>
        </w:rPr>
        <w:t>INCALA</w:t>
      </w:r>
      <w:r w:rsidR="00C43015">
        <w:rPr>
          <w:rFonts w:ascii="Roboto Slab" w:hAnsi="Roboto Slab"/>
          <w:b/>
          <w:bCs/>
          <w:color w:val="003300"/>
          <w:sz w:val="36"/>
          <w:szCs w:val="36"/>
        </w:rPr>
        <w:t>)</w:t>
      </w:r>
    </w:p>
    <w:p w14:paraId="277C79D3" w14:textId="690ECE89" w:rsidR="005833CC" w:rsidRDefault="005833CC" w:rsidP="007E121C">
      <w:pPr>
        <w:pStyle w:val="Header"/>
        <w:tabs>
          <w:tab w:val="clear" w:pos="4680"/>
        </w:tabs>
        <w:rPr>
          <w:rFonts w:ascii="Calibri-LightItalic" w:hAnsi="Calibri-LightItalic" w:cs="Calibri-LightItalic"/>
          <w:i/>
          <w:iCs/>
          <w:sz w:val="18"/>
          <w:szCs w:val="18"/>
        </w:rPr>
      </w:pPr>
      <w:r>
        <w:rPr>
          <w:rFonts w:ascii="Calibri-LightItalic" w:hAnsi="Calibri-LightItalic" w:cs="Calibri-LightItalic"/>
          <w:i/>
          <w:iCs/>
          <w:sz w:val="18"/>
          <w:szCs w:val="18"/>
        </w:rPr>
        <w:tab/>
      </w:r>
    </w:p>
    <w:p w14:paraId="464F06C7" w14:textId="58BCB933" w:rsidR="005833CC" w:rsidRDefault="005F36AC" w:rsidP="009436F3">
      <w:pPr>
        <w:pStyle w:val="Header"/>
        <w:tabs>
          <w:tab w:val="clear" w:pos="4680"/>
        </w:tabs>
        <w:jc w:val="center"/>
        <w:rPr>
          <w:rFonts w:ascii="Calibri-LightItalic" w:hAnsi="Calibri-LightItalic" w:cs="Calibri-LightItalic"/>
          <w:i/>
          <w:iCs/>
          <w:sz w:val="18"/>
          <w:szCs w:val="18"/>
        </w:rPr>
      </w:pPr>
      <w:r>
        <w:rPr>
          <w:rFonts w:ascii="Cambria" w:hAnsi="Cambria"/>
          <w:b/>
          <w:bCs/>
          <w:noProof/>
          <w:sz w:val="36"/>
          <w:szCs w:val="36"/>
        </w:rPr>
        <mc:AlternateContent>
          <mc:Choice Requires="wps">
            <w:drawing>
              <wp:anchor distT="0" distB="0" distL="114300" distR="114300" simplePos="0" relativeHeight="251677696" behindDoc="0" locked="0" layoutInCell="1" allowOverlap="1" wp14:anchorId="52B05D99" wp14:editId="45CD80AC">
                <wp:simplePos x="0" y="0"/>
                <wp:positionH relativeFrom="column">
                  <wp:posOffset>-1194435</wp:posOffset>
                </wp:positionH>
                <wp:positionV relativeFrom="paragraph">
                  <wp:posOffset>232987</wp:posOffset>
                </wp:positionV>
                <wp:extent cx="7839710" cy="0"/>
                <wp:effectExtent l="0" t="19050" r="27940" b="19050"/>
                <wp:wrapNone/>
                <wp:docPr id="3" name="Straight Connector 3"/>
                <wp:cNvGraphicFramePr/>
                <a:graphic xmlns:a="http://schemas.openxmlformats.org/drawingml/2006/main">
                  <a:graphicData uri="http://schemas.microsoft.com/office/word/2010/wordprocessingShape">
                    <wps:wsp>
                      <wps:cNvCnPr/>
                      <wps:spPr>
                        <a:xfrm>
                          <a:off x="0" y="0"/>
                          <a:ext cx="7839710" cy="0"/>
                        </a:xfrm>
                        <a:prstGeom prst="line">
                          <a:avLst/>
                        </a:prstGeom>
                        <a:ln w="28575">
                          <a:solidFill>
                            <a:schemeClr val="accent6">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w14:anchorId="12277D7C" id="Straight Connector 3" o:spid="_x0000_s1026" style="position:absolute;z-index:251677696;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94.05pt,18.35pt" to="523.25pt,18.3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" strokecolor="#375623 [1609]" strokeweight="2.25pt">
                <v:stroke joinstyle="miter"/>
              </v:line>
            </w:pict>
          </mc:Fallback>
        </mc:AlternateContent>
      </w:r>
      <w:r w:rsidR="005833CC">
        <w:rPr>
          <w:rFonts w:ascii="Calibri-LightItalic" w:hAnsi="Calibri-LightItalic" w:cs="Calibri-LightItalic"/>
          <w:i/>
          <w:iCs/>
          <w:sz w:val="18"/>
          <w:szCs w:val="18"/>
        </w:rPr>
        <w:t xml:space="preserve">Organized by </w:t>
      </w:r>
      <w:r w:rsidR="00A708D5">
        <w:rPr>
          <w:rFonts w:ascii="Calibri-LightItalic" w:hAnsi="Calibri-LightItalic" w:cs="Calibri-LightItalic"/>
          <w:i/>
          <w:iCs/>
          <w:sz w:val="18"/>
          <w:szCs w:val="18"/>
        </w:rPr>
        <w:t>Arabic</w:t>
      </w:r>
      <w:r w:rsidR="009436F3">
        <w:rPr>
          <w:rFonts w:ascii="Calibri-LightItalic" w:hAnsi="Calibri-LightItalic" w:cs="Calibri-LightItalic"/>
          <w:i/>
          <w:iCs/>
          <w:sz w:val="18"/>
          <w:szCs w:val="18"/>
        </w:rPr>
        <w:t xml:space="preserve"> </w:t>
      </w:r>
      <w:r w:rsidR="00A708D5">
        <w:rPr>
          <w:rFonts w:ascii="Calibri-LightItalic" w:hAnsi="Calibri-LightItalic" w:cs="Calibri-LightItalic"/>
          <w:i/>
          <w:iCs/>
          <w:sz w:val="18"/>
          <w:szCs w:val="18"/>
        </w:rPr>
        <w:t>Department</w:t>
      </w:r>
      <w:r w:rsidR="005833CC">
        <w:rPr>
          <w:rFonts w:ascii="Calibri-LightItalic" w:hAnsi="Calibri-LightItalic" w:cs="Calibri-LightItalic"/>
          <w:i/>
          <w:iCs/>
          <w:sz w:val="18"/>
          <w:szCs w:val="18"/>
        </w:rPr>
        <w:t xml:space="preserve">, </w:t>
      </w:r>
      <w:r w:rsidR="00A708D5">
        <w:rPr>
          <w:rFonts w:ascii="Calibri-LightItalic" w:hAnsi="Calibri-LightItalic" w:cs="Calibri-LightItalic"/>
          <w:i/>
          <w:iCs/>
          <w:sz w:val="18"/>
          <w:szCs w:val="18"/>
        </w:rPr>
        <w:t xml:space="preserve">Faculty of Letters, </w:t>
      </w:r>
      <w:r w:rsidR="005833CC">
        <w:rPr>
          <w:rFonts w:ascii="Calibri-LightItalic" w:hAnsi="Calibri-LightItalic" w:cs="Calibri-LightItalic"/>
          <w:i/>
          <w:iCs/>
          <w:sz w:val="18"/>
          <w:szCs w:val="18"/>
        </w:rPr>
        <w:t>Universitas Negeri Malang</w:t>
      </w:r>
    </w:p>
    <w:p w14:paraId="5B19BBE8" w14:textId="054AA015" w:rsidR="009436F3" w:rsidRDefault="009436F3" w:rsidP="009436F3">
      <w:pPr>
        <w:pStyle w:val="Header"/>
        <w:tabs>
          <w:tab w:val="clear" w:pos="4680"/>
        </w:tabs>
        <w:jc w:val="center"/>
        <w:rPr>
          <w:rFonts w:ascii="Calibri-LightItalic" w:hAnsi="Calibri-LightItalic" w:cs="Calibri-LightItalic"/>
          <w:i/>
          <w:iCs/>
          <w:sz w:val="18"/>
          <w:szCs w:val="18"/>
        </w:rPr>
      </w:pPr>
    </w:p>
    <w:p w14:paraId="1AEBEF37" w14:textId="77777777" w:rsidR="009436F3" w:rsidRPr="009436F3" w:rsidRDefault="009436F3" w:rsidP="009436F3">
      <w:pPr>
        <w:pStyle w:val="Header"/>
        <w:tabs>
          <w:tab w:val="clear" w:pos="4680"/>
        </w:tabs>
        <w:jc w:val="center"/>
        <w:rPr>
          <w:rFonts w:ascii="Calibri-LightItalic" w:hAnsi="Calibri-LightItalic" w:cs="Calibri-LightItalic"/>
          <w:i/>
          <w:iCs/>
          <w:sz w:val="18"/>
          <w:szCs w:val="18"/>
        </w:rPr>
      </w:pPr>
    </w:p>
    <w:p w14:paraId="30944722" w14:textId="047BBB5D" w:rsidR="005502EC" w:rsidRPr="00F2592A" w:rsidRDefault="005502EC" w:rsidP="00DF63DA">
      <w:pPr>
        <w:pStyle w:val="Footer"/>
        <w:jc w:val="center"/>
        <w:rPr>
          <w:rFonts w:ascii="Cambria" w:hAnsi="Cambria" w:cstheme="majorBidi"/>
          <w:b/>
          <w:bCs/>
          <w:sz w:val="28"/>
          <w:szCs w:val="28"/>
          <w:lang w:val="id-ID"/>
        </w:rPr>
      </w:pPr>
      <w:r w:rsidRPr="00F2592A">
        <w:rPr>
          <w:rFonts w:ascii="Cambria" w:hAnsi="Cambria" w:cstheme="majorBidi"/>
          <w:b/>
          <w:bCs/>
          <w:sz w:val="28"/>
          <w:szCs w:val="28"/>
          <w:lang w:val="id-ID"/>
        </w:rPr>
        <w:t>Title - Not More Than 20 Words Cambria 14 Point, Bold, Center. Should Have English Title And Roman Script</w:t>
      </w:r>
    </w:p>
    <w:p w14:paraId="54393430" w14:textId="77777777" w:rsidR="00F2592A" w:rsidRDefault="00F2592A" w:rsidP="00811FFD">
      <w:pPr>
        <w:spacing w:after="0" w:line="240" w:lineRule="auto"/>
        <w:jc w:val="center"/>
        <w:rPr>
          <w:rFonts w:ascii="Cambria" w:hAnsi="Cambria" w:cs="Tahoma"/>
          <w:b/>
          <w:bCs/>
          <w:sz w:val="20"/>
          <w:szCs w:val="20"/>
          <w:lang w:val="id-ID"/>
        </w:rPr>
      </w:pPr>
    </w:p>
    <w:p w14:paraId="400A8A6B" w14:textId="2F831E96" w:rsidR="006971F6" w:rsidRDefault="005502EC" w:rsidP="00811FFD">
      <w:pPr>
        <w:spacing w:after="0" w:line="240" w:lineRule="auto"/>
        <w:jc w:val="center"/>
        <w:rPr>
          <w:rFonts w:ascii="Cambria" w:hAnsi="Cambria" w:cs="Tahoma"/>
          <w:b/>
          <w:bCs/>
          <w:sz w:val="20"/>
          <w:szCs w:val="20"/>
          <w:lang w:val="id-ID"/>
        </w:rPr>
      </w:pPr>
      <w:r w:rsidRPr="005502EC">
        <w:rPr>
          <w:rFonts w:ascii="Cambria" w:hAnsi="Cambria" w:cs="Tahoma"/>
          <w:b/>
          <w:bCs/>
          <w:sz w:val="20"/>
          <w:szCs w:val="20"/>
          <w:lang w:val="id-ID"/>
        </w:rPr>
        <w:t>Author*1, Author*2, Author*3</w:t>
      </w:r>
    </w:p>
    <w:p w14:paraId="3E08B8A3" w14:textId="77777777" w:rsidR="00971B56" w:rsidRDefault="00971B56" w:rsidP="00811FFD">
      <w:pPr>
        <w:spacing w:after="0" w:line="240" w:lineRule="auto"/>
        <w:jc w:val="center"/>
        <w:rPr>
          <w:rFonts w:ascii="Cambria" w:hAnsi="Cambria" w:cs="Tahoma"/>
          <w:b/>
          <w:bCs/>
          <w:sz w:val="20"/>
          <w:szCs w:val="20"/>
          <w:lang w:val="id-ID"/>
        </w:rPr>
      </w:pPr>
    </w:p>
    <w:p w14:paraId="429A1FF7" w14:textId="697AFAB1" w:rsidR="006971F6" w:rsidRDefault="005502EC" w:rsidP="00794F8B">
      <w:pPr>
        <w:spacing w:after="0" w:line="240" w:lineRule="auto"/>
        <w:jc w:val="center"/>
        <w:rPr>
          <w:rFonts w:ascii="Cambria" w:hAnsi="Cambria" w:cs="Tahoma"/>
          <w:sz w:val="20"/>
          <w:szCs w:val="20"/>
          <w:lang w:val="id-ID"/>
        </w:rPr>
      </w:pPr>
      <w:r w:rsidRPr="005502EC">
        <w:rPr>
          <w:rFonts w:ascii="Cambria" w:hAnsi="Cambria" w:cs="Tahoma"/>
          <w:sz w:val="20"/>
          <w:szCs w:val="20"/>
          <w:lang w:val="id-ID"/>
        </w:rPr>
        <w:t>Institution/affiliation, addres, country</w:t>
      </w:r>
    </w:p>
    <w:p w14:paraId="51539790" w14:textId="77777777" w:rsidR="005502EC" w:rsidRPr="00891FD1" w:rsidRDefault="005502EC" w:rsidP="00971B56">
      <w:pPr>
        <w:spacing w:after="0" w:line="240" w:lineRule="auto"/>
        <w:rPr>
          <w:rFonts w:ascii="Cambria" w:hAnsi="Cambria" w:cstheme="majorBidi"/>
          <w:lang w:val="id-ID"/>
        </w:rPr>
      </w:pPr>
    </w:p>
    <w:tbl>
      <w:tblPr>
        <w:tblW w:w="8505" w:type="dxa"/>
        <w:tblBorders>
          <w:bottom w:val="single" w:sz="36" w:space="0" w:color="2F5496"/>
        </w:tblBorders>
        <w:tblLayout w:type="fixed"/>
        <w:tblLook w:val="04A0" w:firstRow="1" w:lastRow="0" w:firstColumn="1" w:lastColumn="0" w:noHBand="0" w:noVBand="1"/>
      </w:tblPr>
      <w:tblGrid>
        <w:gridCol w:w="1985"/>
        <w:gridCol w:w="284"/>
        <w:gridCol w:w="6236"/>
      </w:tblGrid>
      <w:tr w:rsidR="00A708D5" w:rsidRPr="00891FD1" w14:paraId="377C11F5" w14:textId="77777777" w:rsidTr="00A708D5">
        <w:trPr>
          <w:trHeight w:val="529"/>
        </w:trPr>
        <w:tc>
          <w:tcPr>
            <w:tcW w:w="8460" w:type="dxa"/>
            <w:gridSpan w:val="3"/>
            <w:tcBorders>
              <w:bottom w:val="nil"/>
            </w:tcBorders>
            <w:shd w:val="clear" w:color="auto" w:fill="538135" w:themeFill="accent6" w:themeFillShade="BF"/>
            <w:vAlign w:val="center"/>
          </w:tcPr>
          <w:p w14:paraId="0B683313" w14:textId="3040BE45" w:rsidR="00A708D5" w:rsidRPr="00C53CAF" w:rsidRDefault="00A708D5" w:rsidP="00F76978">
            <w:pPr>
              <w:widowControl w:val="0"/>
              <w:spacing w:after="0" w:line="240" w:lineRule="exact"/>
              <w:jc w:val="center"/>
              <w:rPr>
                <w:rFonts w:ascii="Cambria" w:hAnsi="Cambria" w:cs="Tahoma"/>
                <w:b/>
                <w:bCs/>
                <w:sz w:val="24"/>
                <w:szCs w:val="24"/>
              </w:rPr>
            </w:pPr>
            <w:r w:rsidRPr="00C53CAF">
              <w:rPr>
                <w:rFonts w:ascii="Cambria" w:hAnsi="Cambria" w:cs="Tahoma"/>
                <w:b/>
                <w:bCs/>
                <w:color w:val="FFFFFF" w:themeColor="background1"/>
                <w:sz w:val="24"/>
                <w:szCs w:val="24"/>
              </w:rPr>
              <w:t>ABSTRACT</w:t>
            </w:r>
          </w:p>
        </w:tc>
      </w:tr>
      <w:tr w:rsidR="00A708D5" w:rsidRPr="00891FD1" w14:paraId="66BAD47F" w14:textId="77777777" w:rsidTr="00A708D5">
        <w:trPr>
          <w:trHeight w:val="1620"/>
        </w:trPr>
        <w:tc>
          <w:tcPr>
            <w:tcW w:w="8460" w:type="dxa"/>
            <w:gridSpan w:val="3"/>
            <w:tcBorders>
              <w:bottom w:val="nil"/>
            </w:tcBorders>
            <w:shd w:val="clear" w:color="auto" w:fill="F2F2F2"/>
            <w:vAlign w:val="center"/>
          </w:tcPr>
          <w:p w14:paraId="4983F780" w14:textId="75793DA7" w:rsidR="00A708D5" w:rsidRPr="00C53CAF" w:rsidRDefault="00A708D5" w:rsidP="00A708D5">
            <w:pPr>
              <w:widowControl w:val="0"/>
              <w:spacing w:after="0" w:line="240" w:lineRule="auto"/>
              <w:jc w:val="both"/>
              <w:rPr>
                <w:rFonts w:ascii="Cambria" w:hAnsi="Cambria" w:cs="Tahoma"/>
                <w:sz w:val="20"/>
                <w:szCs w:val="20"/>
                <w:rtl/>
              </w:rPr>
            </w:pPr>
            <w:bookmarkStart w:id="0" w:name="_Hlk22992557"/>
            <w:r w:rsidRPr="00C53CAF">
              <w:rPr>
                <w:rFonts w:ascii="Cambria" w:hAnsi="Cambria" w:cs="Tahoma"/>
                <w:sz w:val="20"/>
                <w:szCs w:val="20"/>
              </w:rPr>
              <w:t xml:space="preserve">Abstract is written in two languages, English and Arabic. </w:t>
            </w:r>
            <w:r w:rsidRPr="00C53CAF">
              <w:rPr>
                <w:rFonts w:ascii="Cambria" w:hAnsi="Cambria" w:cs="Tahoma"/>
                <w:sz w:val="20"/>
                <w:szCs w:val="20"/>
                <w:lang w:val="id-ID"/>
              </w:rPr>
              <w:t>An abstract is a brief, comprehensive summary of the contents of the article</w:t>
            </w:r>
            <w:r w:rsidRPr="00C53CAF">
              <w:rPr>
                <w:rFonts w:ascii="Cambria" w:hAnsi="Cambria" w:cs="Tahoma"/>
                <w:sz w:val="20"/>
                <w:szCs w:val="20"/>
              </w:rPr>
              <w:t>.</w:t>
            </w:r>
            <w:r w:rsidRPr="00C53CAF">
              <w:rPr>
                <w:rFonts w:ascii="Cambria" w:hAnsi="Cambria" w:cs="Tahoma"/>
                <w:sz w:val="20"/>
                <w:szCs w:val="20"/>
                <w:lang w:val="id-ID"/>
              </w:rPr>
              <w:t xml:space="preserve"> it allows readers to survey the contents of an article quickly and, like a title, it enables persons interested in the document to retrieve it from abstracting and indexing databases.</w:t>
            </w:r>
            <w:r w:rsidRPr="00C53CAF">
              <w:rPr>
                <w:rFonts w:ascii="Cambria" w:hAnsi="Cambria" w:cs="Tahoma"/>
                <w:sz w:val="20"/>
                <w:szCs w:val="20"/>
              </w:rPr>
              <w:t xml:space="preserve"> </w:t>
            </w:r>
            <w:r w:rsidRPr="00C53CAF">
              <w:rPr>
                <w:rFonts w:ascii="Cambria" w:hAnsi="Cambria" w:cs="Tahoma"/>
                <w:sz w:val="20"/>
                <w:szCs w:val="20"/>
                <w:lang w:val="id-ID"/>
              </w:rPr>
              <w:t xml:space="preserve">The abstract contains the main problem and/or research objectives, and showing the approach or method used to solve it, and presenting important findings, conclusions, and implications of research results. The abstract summarizes the reasons for the research being undertaken, the approach or method chosen, the key results, and the key conclusions. Abstracts are written in </w:t>
            </w:r>
            <w:r w:rsidRPr="00C53CAF">
              <w:rPr>
                <w:rFonts w:ascii="Cambria" w:hAnsi="Cambria" w:cs="Tahoma"/>
                <w:sz w:val="20"/>
                <w:szCs w:val="20"/>
              </w:rPr>
              <w:t xml:space="preserve">both </w:t>
            </w:r>
            <w:r w:rsidRPr="00C53CAF">
              <w:rPr>
                <w:rFonts w:ascii="Cambria" w:hAnsi="Cambria" w:cs="Tahoma"/>
                <w:sz w:val="20"/>
                <w:szCs w:val="20"/>
                <w:lang w:val="id-ID"/>
              </w:rPr>
              <w:t>English</w:t>
            </w:r>
            <w:r w:rsidRPr="00C53CAF">
              <w:rPr>
                <w:rFonts w:ascii="Cambria" w:hAnsi="Cambria" w:cs="Tahoma"/>
                <w:sz w:val="20"/>
                <w:szCs w:val="20"/>
              </w:rPr>
              <w:t xml:space="preserve"> and Arabic language</w:t>
            </w:r>
            <w:r w:rsidRPr="00C53CAF">
              <w:rPr>
                <w:rFonts w:ascii="Cambria" w:hAnsi="Cambria" w:cs="Tahoma"/>
                <w:sz w:val="20"/>
                <w:szCs w:val="20"/>
                <w:lang w:val="id-ID"/>
              </w:rPr>
              <w:t>. Abstracts are presented in a paragraph containing 100-150 words. There should be no spelling, grammar, and expression errors in the language use</w:t>
            </w:r>
            <w:r w:rsidRPr="00C53CAF">
              <w:rPr>
                <w:rFonts w:ascii="Cambria" w:hAnsi="Cambria" w:cs="Tahoma"/>
                <w:sz w:val="20"/>
                <w:szCs w:val="20"/>
              </w:rPr>
              <w:t>d.</w:t>
            </w:r>
          </w:p>
        </w:tc>
      </w:tr>
      <w:bookmarkEnd w:id="0"/>
      <w:tr w:rsidR="005D114E" w:rsidRPr="00891FD1" w14:paraId="4FA6714D" w14:textId="77777777" w:rsidTr="00A708D5">
        <w:trPr>
          <w:trHeight w:val="70"/>
        </w:trPr>
        <w:tc>
          <w:tcPr>
            <w:tcW w:w="1985" w:type="dxa"/>
            <w:tcBorders>
              <w:top w:val="nil"/>
              <w:bottom w:val="nil"/>
            </w:tcBorders>
            <w:shd w:val="clear" w:color="auto" w:fill="auto"/>
          </w:tcPr>
          <w:p w14:paraId="2876F4AA" w14:textId="77777777" w:rsidR="005D114E" w:rsidRPr="00891FD1" w:rsidRDefault="005D114E" w:rsidP="00FC398E">
            <w:pPr>
              <w:spacing w:after="0" w:line="276" w:lineRule="auto"/>
              <w:ind w:right="702"/>
              <w:jc w:val="both"/>
              <w:rPr>
                <w:rFonts w:ascii="Cambria" w:hAnsi="Cambria" w:cs="Times New Roman"/>
                <w:b/>
                <w:bCs/>
                <w:sz w:val="2"/>
                <w:szCs w:val="2"/>
                <w:lang w:val="id-ID"/>
              </w:rPr>
            </w:pPr>
          </w:p>
        </w:tc>
        <w:tc>
          <w:tcPr>
            <w:tcW w:w="284" w:type="dxa"/>
            <w:tcBorders>
              <w:top w:val="nil"/>
              <w:bottom w:val="nil"/>
            </w:tcBorders>
            <w:shd w:val="clear" w:color="auto" w:fill="auto"/>
          </w:tcPr>
          <w:p w14:paraId="7694E024" w14:textId="77777777" w:rsidR="005D114E" w:rsidRPr="00891FD1" w:rsidRDefault="005D114E" w:rsidP="00FC398E">
            <w:pPr>
              <w:spacing w:after="0" w:line="276" w:lineRule="auto"/>
              <w:ind w:right="702"/>
              <w:jc w:val="both"/>
              <w:rPr>
                <w:rFonts w:ascii="Cambria" w:hAnsi="Cambria" w:cs="Times New Roman"/>
                <w:b/>
                <w:bCs/>
                <w:sz w:val="2"/>
                <w:szCs w:val="2"/>
                <w:lang w:val="id-ID"/>
              </w:rPr>
            </w:pPr>
          </w:p>
        </w:tc>
        <w:tc>
          <w:tcPr>
            <w:tcW w:w="6236" w:type="dxa"/>
            <w:tcBorders>
              <w:top w:val="nil"/>
              <w:bottom w:val="nil"/>
            </w:tcBorders>
            <w:shd w:val="clear" w:color="auto" w:fill="auto"/>
          </w:tcPr>
          <w:p w14:paraId="4867C2BC" w14:textId="77777777" w:rsidR="005D114E" w:rsidRPr="00891FD1" w:rsidRDefault="005D114E" w:rsidP="00FC398E">
            <w:pPr>
              <w:spacing w:after="0" w:line="276" w:lineRule="auto"/>
              <w:ind w:right="702"/>
              <w:jc w:val="both"/>
              <w:rPr>
                <w:rFonts w:ascii="Cambria" w:hAnsi="Cambria" w:cs="Times New Roman"/>
                <w:b/>
                <w:bCs/>
                <w:sz w:val="2"/>
                <w:szCs w:val="2"/>
                <w:lang w:val="id-ID"/>
              </w:rPr>
            </w:pPr>
          </w:p>
        </w:tc>
      </w:tr>
      <w:tr w:rsidR="005D114E" w:rsidRPr="00891FD1" w14:paraId="624A6D36" w14:textId="77777777" w:rsidTr="00A708D5">
        <w:tc>
          <w:tcPr>
            <w:tcW w:w="1985" w:type="dxa"/>
            <w:tcBorders>
              <w:bottom w:val="single" w:sz="36" w:space="0" w:color="538135" w:themeColor="accent6" w:themeShade="BF"/>
            </w:tcBorders>
            <w:shd w:val="clear" w:color="auto" w:fill="F2F2F2"/>
            <w:vAlign w:val="center"/>
          </w:tcPr>
          <w:p w14:paraId="3F5569FE" w14:textId="77777777" w:rsidR="005D114E" w:rsidRPr="00A708D5" w:rsidRDefault="005D114E" w:rsidP="00FC398E">
            <w:pPr>
              <w:pStyle w:val="ListParagraph"/>
              <w:spacing w:after="0" w:line="240" w:lineRule="auto"/>
              <w:ind w:left="0" w:right="-106"/>
              <w:jc w:val="both"/>
              <w:rPr>
                <w:rFonts w:ascii="Cambria" w:hAnsi="Cambria" w:cs="Sakkal Majalla"/>
                <w:b/>
                <w:bCs/>
                <w:sz w:val="32"/>
                <w:szCs w:val="32"/>
                <w:lang w:val="en-US"/>
              </w:rPr>
            </w:pPr>
            <w:r w:rsidRPr="00891FD1">
              <w:rPr>
                <w:rFonts w:ascii="Cambria" w:hAnsi="Cambria" w:cs="Tahoma"/>
                <w:b/>
                <w:bCs/>
                <w:sz w:val="20"/>
                <w:szCs w:val="20"/>
              </w:rPr>
              <w:t>Keyword</w:t>
            </w:r>
          </w:p>
        </w:tc>
        <w:tc>
          <w:tcPr>
            <w:tcW w:w="284" w:type="dxa"/>
            <w:tcBorders>
              <w:bottom w:val="single" w:sz="36" w:space="0" w:color="538135" w:themeColor="accent6" w:themeShade="BF"/>
            </w:tcBorders>
            <w:shd w:val="clear" w:color="auto" w:fill="auto"/>
          </w:tcPr>
          <w:p w14:paraId="4AD01901" w14:textId="77777777" w:rsidR="005D114E" w:rsidRPr="00891FD1" w:rsidRDefault="005D114E" w:rsidP="00FC398E">
            <w:pPr>
              <w:spacing w:after="0" w:line="276" w:lineRule="auto"/>
              <w:ind w:right="702"/>
              <w:jc w:val="both"/>
              <w:rPr>
                <w:rFonts w:ascii="Cambria" w:hAnsi="Cambria" w:cs="Times New Roman"/>
                <w:b/>
                <w:bCs/>
                <w:sz w:val="24"/>
                <w:szCs w:val="24"/>
                <w:lang w:val="id-ID"/>
              </w:rPr>
            </w:pPr>
          </w:p>
        </w:tc>
        <w:tc>
          <w:tcPr>
            <w:tcW w:w="6236" w:type="dxa"/>
            <w:tcBorders>
              <w:bottom w:val="single" w:sz="36" w:space="0" w:color="538135" w:themeColor="accent6" w:themeShade="BF"/>
            </w:tcBorders>
            <w:shd w:val="clear" w:color="auto" w:fill="F2F2F2"/>
            <w:vAlign w:val="center"/>
          </w:tcPr>
          <w:p w14:paraId="2C5C0C23" w14:textId="5FE7C603" w:rsidR="005D114E" w:rsidRPr="00891FD1" w:rsidRDefault="00C7553F" w:rsidP="00F36A16">
            <w:pPr>
              <w:spacing w:after="0"/>
              <w:ind w:right="5"/>
              <w:rPr>
                <w:rFonts w:ascii="Cambria" w:hAnsi="Cambria" w:cstheme="majorBidi"/>
                <w:b/>
                <w:bCs/>
                <w:sz w:val="24"/>
                <w:szCs w:val="24"/>
                <w:lang w:val="id-ID"/>
              </w:rPr>
            </w:pPr>
            <w:r w:rsidRPr="00891FD1">
              <w:rPr>
                <w:rFonts w:ascii="Cambria" w:hAnsi="Cambria" w:cs="Tahoma"/>
                <w:sz w:val="20"/>
                <w:szCs w:val="20"/>
              </w:rPr>
              <w:t>Keyword 1</w:t>
            </w:r>
            <w:r w:rsidR="008774D7" w:rsidRPr="00891FD1">
              <w:rPr>
                <w:rFonts w:ascii="Cambria" w:hAnsi="Cambria" w:cs="Tahoma"/>
                <w:sz w:val="20"/>
                <w:szCs w:val="20"/>
              </w:rPr>
              <w:t>;</w:t>
            </w:r>
            <w:r w:rsidR="008774D7" w:rsidRPr="00891FD1">
              <w:rPr>
                <w:rFonts w:ascii="Cambria" w:hAnsi="Cambria" w:cs="Tahoma"/>
                <w:sz w:val="20"/>
                <w:szCs w:val="20"/>
                <w:lang w:val="id-ID"/>
              </w:rPr>
              <w:t xml:space="preserve"> </w:t>
            </w:r>
            <w:r w:rsidRPr="00891FD1">
              <w:rPr>
                <w:rFonts w:ascii="Cambria" w:hAnsi="Cambria" w:cs="Tahoma"/>
                <w:sz w:val="20"/>
                <w:szCs w:val="20"/>
              </w:rPr>
              <w:t>Keyword 2</w:t>
            </w:r>
            <w:r w:rsidR="008774D7" w:rsidRPr="00891FD1">
              <w:rPr>
                <w:rFonts w:ascii="Cambria" w:hAnsi="Cambria" w:cs="Tahoma"/>
                <w:sz w:val="20"/>
                <w:szCs w:val="20"/>
              </w:rPr>
              <w:t xml:space="preserve">; </w:t>
            </w:r>
            <w:r w:rsidRPr="00891FD1">
              <w:rPr>
                <w:rFonts w:ascii="Cambria" w:hAnsi="Cambria" w:cs="Tahoma"/>
                <w:sz w:val="20"/>
                <w:szCs w:val="20"/>
              </w:rPr>
              <w:t>Keyword 3</w:t>
            </w:r>
            <w:r w:rsidR="00657D67" w:rsidRPr="00891FD1">
              <w:rPr>
                <w:rFonts w:ascii="Cambria" w:hAnsi="Cambria" w:cs="Tahoma"/>
                <w:sz w:val="20"/>
                <w:szCs w:val="20"/>
                <w:lang w:val="id-ID"/>
              </w:rPr>
              <w:t>; Keyword 4</w:t>
            </w:r>
          </w:p>
        </w:tc>
      </w:tr>
    </w:tbl>
    <w:p w14:paraId="5C4C89EE" w14:textId="77777777" w:rsidR="005D114E" w:rsidRPr="00891FD1" w:rsidRDefault="005D114E" w:rsidP="005D114E">
      <w:pPr>
        <w:spacing w:after="0" w:line="240" w:lineRule="auto"/>
        <w:contextualSpacing/>
        <w:jc w:val="center"/>
        <w:rPr>
          <w:rFonts w:ascii="Traditional Arabic" w:hAnsi="Traditional Arabic" w:cs="Traditional Arabic"/>
        </w:rPr>
      </w:pPr>
    </w:p>
    <w:tbl>
      <w:tblPr>
        <w:tblW w:w="8505" w:type="dxa"/>
        <w:tblBorders>
          <w:bottom w:val="single" w:sz="36" w:space="0" w:color="2F5496"/>
        </w:tblBorders>
        <w:tblLayout w:type="fixed"/>
        <w:tblLook w:val="04A0" w:firstRow="1" w:lastRow="0" w:firstColumn="1" w:lastColumn="0" w:noHBand="0" w:noVBand="1"/>
      </w:tblPr>
      <w:tblGrid>
        <w:gridCol w:w="6555"/>
        <w:gridCol w:w="391"/>
        <w:gridCol w:w="1559"/>
      </w:tblGrid>
      <w:tr w:rsidR="001B5C6E" w:rsidRPr="00891FD1" w14:paraId="7D11E902" w14:textId="77777777" w:rsidTr="000442CC">
        <w:trPr>
          <w:trHeight w:val="529"/>
        </w:trPr>
        <w:tc>
          <w:tcPr>
            <w:tcW w:w="8505" w:type="dxa"/>
            <w:gridSpan w:val="3"/>
            <w:tcBorders>
              <w:bottom w:val="nil"/>
            </w:tcBorders>
            <w:shd w:val="clear" w:color="auto" w:fill="538135" w:themeFill="accent6" w:themeFillShade="BF"/>
            <w:vAlign w:val="center"/>
          </w:tcPr>
          <w:p w14:paraId="438915B0" w14:textId="586339CF" w:rsidR="001B5C6E" w:rsidRPr="000442CC" w:rsidRDefault="001B5C6E" w:rsidP="00794F8B">
            <w:pPr>
              <w:widowControl w:val="0"/>
              <w:spacing w:after="0" w:line="240" w:lineRule="exact"/>
              <w:jc w:val="center"/>
              <w:rPr>
                <w:rFonts w:ascii="Sakkal Majalla" w:hAnsi="Sakkal Majalla" w:cs="Sakkal Majalla"/>
                <w:b/>
                <w:bCs/>
                <w:sz w:val="20"/>
                <w:szCs w:val="20"/>
              </w:rPr>
            </w:pPr>
            <w:r w:rsidRPr="000442CC">
              <w:rPr>
                <w:rFonts w:ascii="Sakkal Majalla" w:hAnsi="Sakkal Majalla" w:cs="Sakkal Majalla"/>
                <w:b/>
                <w:bCs/>
                <w:color w:val="FFFFFF" w:themeColor="background1"/>
                <w:sz w:val="32"/>
                <w:szCs w:val="32"/>
                <w:rtl/>
              </w:rPr>
              <w:t>مستخلص البحث</w:t>
            </w:r>
          </w:p>
        </w:tc>
      </w:tr>
      <w:tr w:rsidR="001B5C6E" w:rsidRPr="00891FD1" w14:paraId="2BD7BD4F" w14:textId="77777777" w:rsidTr="000442CC">
        <w:tc>
          <w:tcPr>
            <w:tcW w:w="8505" w:type="dxa"/>
            <w:gridSpan w:val="3"/>
            <w:tcBorders>
              <w:bottom w:val="single" w:sz="36" w:space="0" w:color="538135" w:themeColor="accent6" w:themeShade="BF"/>
            </w:tcBorders>
            <w:shd w:val="clear" w:color="auto" w:fill="F2F2F2"/>
          </w:tcPr>
          <w:p w14:paraId="3BBF100E" w14:textId="09DA2D90" w:rsidR="001B5C6E" w:rsidRPr="000442CC" w:rsidRDefault="001B5C6E" w:rsidP="00794F8B">
            <w:pPr>
              <w:widowControl w:val="0"/>
              <w:bidi/>
              <w:spacing w:after="80" w:line="240" w:lineRule="auto"/>
              <w:jc w:val="both"/>
              <w:rPr>
                <w:rFonts w:ascii="Sakkal Majalla" w:hAnsi="Sakkal Majalla" w:cs="Sakkal Majalla"/>
                <w:sz w:val="28"/>
                <w:szCs w:val="28"/>
                <w:rtl/>
                <w:lang w:val="id-ID"/>
              </w:rPr>
            </w:pPr>
            <w:r w:rsidRPr="000442CC">
              <w:rPr>
                <w:rFonts w:ascii="Sakkal Majalla" w:hAnsi="Sakkal Majalla" w:cs="Sakkal Majalla"/>
                <w:sz w:val="28"/>
                <w:szCs w:val="28"/>
                <w:rtl/>
              </w:rPr>
              <w:t>مستخلص البجث مكتوب باللغتين : الإنجليزية والعربية. مستخلص البحث هو ملخص موجز وشامل لمحتويات المقال. يسمح للقراء بمسح محتويات مقال بسرعة ، مثل العنوان ، يمكّن الأشخاص المهتمين بالمستند من استعادته من خلاصة قواعد البيانات وفهرستها. يحتوي مستخلص البحث على أهم مشكلة و / أو أهداف بحثية ، ويوضح النهج أو الطريقة المستخدمة لحلها ، ويقدم نتائج واستنتاجات ونتائج مهمة من النتائج. يلخص الملخص أسباب البحث الجاري ومنهجية البحث أو الطريقة المختارة والنتائج الرئيسية والاستنتاجات الرئيسية. مستخلص البحث مكتوب باللغة الإنجليزية والعربية. يتم تقديم مستخلص البحث في فقرة تحتوي على 100-150 كلمة. يجب ألا يكون هناك أخطاء إملائية وقواعد وتعبيرات في اللغة المستخدمة.</w:t>
            </w:r>
          </w:p>
        </w:tc>
      </w:tr>
      <w:tr w:rsidR="000466BA" w:rsidRPr="00891FD1" w14:paraId="55E8B483" w14:textId="77777777" w:rsidTr="000442CC">
        <w:trPr>
          <w:trHeight w:val="70"/>
        </w:trPr>
        <w:tc>
          <w:tcPr>
            <w:tcW w:w="6555" w:type="dxa"/>
            <w:tcBorders>
              <w:top w:val="single" w:sz="36" w:space="0" w:color="538135" w:themeColor="accent6" w:themeShade="BF"/>
              <w:bottom w:val="nil"/>
            </w:tcBorders>
            <w:shd w:val="clear" w:color="auto" w:fill="auto"/>
          </w:tcPr>
          <w:p w14:paraId="0E863979" w14:textId="77777777" w:rsidR="000466BA" w:rsidRPr="00891FD1" w:rsidRDefault="000466BA" w:rsidP="000466BA">
            <w:pPr>
              <w:spacing w:after="0" w:line="276" w:lineRule="auto"/>
              <w:ind w:right="702"/>
              <w:jc w:val="both"/>
              <w:rPr>
                <w:rFonts w:ascii="Traditional Arabic" w:hAnsi="Traditional Arabic" w:cs="Traditional Arabic"/>
                <w:b/>
                <w:bCs/>
                <w:sz w:val="2"/>
                <w:szCs w:val="2"/>
                <w:lang w:val="id-ID"/>
              </w:rPr>
            </w:pPr>
          </w:p>
        </w:tc>
        <w:tc>
          <w:tcPr>
            <w:tcW w:w="391" w:type="dxa"/>
            <w:tcBorders>
              <w:top w:val="single" w:sz="36" w:space="0" w:color="538135" w:themeColor="accent6" w:themeShade="BF"/>
              <w:bottom w:val="nil"/>
            </w:tcBorders>
            <w:shd w:val="clear" w:color="auto" w:fill="auto"/>
          </w:tcPr>
          <w:p w14:paraId="4E578C28" w14:textId="77777777" w:rsidR="000466BA" w:rsidRPr="00891FD1" w:rsidRDefault="000466BA" w:rsidP="000466BA">
            <w:pPr>
              <w:spacing w:after="0" w:line="276" w:lineRule="auto"/>
              <w:ind w:right="702"/>
              <w:jc w:val="both"/>
              <w:rPr>
                <w:rFonts w:ascii="Traditional Arabic" w:hAnsi="Traditional Arabic" w:cs="Traditional Arabic"/>
                <w:b/>
                <w:bCs/>
                <w:sz w:val="2"/>
                <w:szCs w:val="2"/>
                <w:lang w:val="id-ID"/>
              </w:rPr>
            </w:pPr>
          </w:p>
        </w:tc>
        <w:tc>
          <w:tcPr>
            <w:tcW w:w="1559" w:type="dxa"/>
            <w:tcBorders>
              <w:top w:val="single" w:sz="36" w:space="0" w:color="538135" w:themeColor="accent6" w:themeShade="BF"/>
              <w:bottom w:val="nil"/>
            </w:tcBorders>
            <w:shd w:val="clear" w:color="auto" w:fill="auto"/>
          </w:tcPr>
          <w:p w14:paraId="0FA8B306" w14:textId="6E8FC3FC" w:rsidR="000466BA" w:rsidRPr="00891FD1" w:rsidRDefault="000466BA" w:rsidP="000466BA">
            <w:pPr>
              <w:spacing w:after="0" w:line="240" w:lineRule="auto"/>
              <w:ind w:right="702"/>
              <w:jc w:val="both"/>
              <w:rPr>
                <w:rFonts w:ascii="Traditional Arabic" w:hAnsi="Traditional Arabic" w:cs="Traditional Arabic"/>
                <w:b/>
                <w:bCs/>
                <w:sz w:val="2"/>
                <w:szCs w:val="2"/>
                <w:lang w:val="id-ID"/>
              </w:rPr>
            </w:pPr>
          </w:p>
        </w:tc>
      </w:tr>
      <w:tr w:rsidR="000466BA" w:rsidRPr="00891FD1" w14:paraId="616200A3" w14:textId="77777777" w:rsidTr="000442CC">
        <w:tc>
          <w:tcPr>
            <w:tcW w:w="6555" w:type="dxa"/>
            <w:tcBorders>
              <w:bottom w:val="single" w:sz="36" w:space="0" w:color="538135" w:themeColor="accent6" w:themeShade="BF"/>
            </w:tcBorders>
            <w:shd w:val="clear" w:color="auto" w:fill="F2F2F2"/>
            <w:vAlign w:val="center"/>
          </w:tcPr>
          <w:p w14:paraId="5B61DC6E" w14:textId="3072DBD9" w:rsidR="000466BA" w:rsidRPr="00FA7E70" w:rsidRDefault="001B5C6E" w:rsidP="001B5C6E">
            <w:pPr>
              <w:pStyle w:val="ListParagraph"/>
              <w:bidi/>
              <w:spacing w:after="0" w:line="240" w:lineRule="auto"/>
              <w:ind w:left="0" w:right="-106"/>
              <w:jc w:val="both"/>
              <w:rPr>
                <w:rFonts w:ascii="Sakkal Majalla" w:hAnsi="Sakkal Majalla" w:cs="Sakkal Majalla"/>
                <w:b/>
                <w:bCs/>
                <w:sz w:val="28"/>
                <w:szCs w:val="28"/>
                <w:rtl/>
                <w:lang w:val="en-US"/>
              </w:rPr>
            </w:pPr>
            <w:r w:rsidRPr="00FA7E70">
              <w:rPr>
                <w:rFonts w:ascii="Sakkal Majalla" w:hAnsi="Sakkal Majalla" w:cs="Sakkal Majalla"/>
                <w:b/>
                <w:bCs/>
                <w:sz w:val="28"/>
                <w:szCs w:val="28"/>
                <w:rtl/>
              </w:rPr>
              <w:t xml:space="preserve">كلمة أساسية 1؛ كلمة أساسية 2؛ </w:t>
            </w:r>
            <w:r w:rsidR="00F76978" w:rsidRPr="00FA7E70">
              <w:rPr>
                <w:rFonts w:ascii="Sakkal Majalla" w:hAnsi="Sakkal Majalla" w:cs="Sakkal Majalla"/>
                <w:b/>
                <w:bCs/>
                <w:sz w:val="28"/>
                <w:szCs w:val="28"/>
                <w:rtl/>
              </w:rPr>
              <w:t>كلمة أساسية 3</w:t>
            </w:r>
            <w:r w:rsidR="00657D67" w:rsidRPr="00FA7E70">
              <w:rPr>
                <w:rFonts w:ascii="Sakkal Majalla" w:hAnsi="Sakkal Majalla" w:cs="Sakkal Majalla"/>
                <w:b/>
                <w:bCs/>
                <w:sz w:val="28"/>
                <w:szCs w:val="28"/>
                <w:rtl/>
                <w:lang w:val="en-US"/>
              </w:rPr>
              <w:t xml:space="preserve">؛ </w:t>
            </w:r>
            <w:r w:rsidR="00657D67" w:rsidRPr="00FA7E70">
              <w:rPr>
                <w:rFonts w:ascii="Sakkal Majalla" w:hAnsi="Sakkal Majalla" w:cs="Sakkal Majalla"/>
                <w:b/>
                <w:bCs/>
                <w:sz w:val="28"/>
                <w:szCs w:val="28"/>
                <w:rtl/>
              </w:rPr>
              <w:t>كلمة أساسية 4</w:t>
            </w:r>
          </w:p>
        </w:tc>
        <w:tc>
          <w:tcPr>
            <w:tcW w:w="391" w:type="dxa"/>
            <w:tcBorders>
              <w:bottom w:val="single" w:sz="36" w:space="0" w:color="538135" w:themeColor="accent6" w:themeShade="BF"/>
            </w:tcBorders>
            <w:shd w:val="clear" w:color="auto" w:fill="auto"/>
          </w:tcPr>
          <w:p w14:paraId="545255CE" w14:textId="77777777" w:rsidR="000466BA" w:rsidRPr="00FA7E70" w:rsidRDefault="000466BA" w:rsidP="001B5C6E">
            <w:pPr>
              <w:bidi/>
              <w:spacing w:after="0" w:line="276" w:lineRule="auto"/>
              <w:ind w:right="702"/>
              <w:jc w:val="both"/>
              <w:rPr>
                <w:rFonts w:ascii="Sakkal Majalla" w:hAnsi="Sakkal Majalla" w:cs="Sakkal Majalla"/>
                <w:b/>
                <w:bCs/>
                <w:sz w:val="28"/>
                <w:szCs w:val="28"/>
                <w:lang w:val="id-ID"/>
              </w:rPr>
            </w:pPr>
          </w:p>
        </w:tc>
        <w:tc>
          <w:tcPr>
            <w:tcW w:w="1559" w:type="dxa"/>
            <w:tcBorders>
              <w:bottom w:val="single" w:sz="36" w:space="0" w:color="538135" w:themeColor="accent6" w:themeShade="BF"/>
            </w:tcBorders>
            <w:shd w:val="clear" w:color="auto" w:fill="F2F2F2"/>
            <w:vAlign w:val="center"/>
          </w:tcPr>
          <w:p w14:paraId="75B2A49D" w14:textId="60ECB377" w:rsidR="000466BA" w:rsidRPr="00FA7E70" w:rsidRDefault="001B5C6E" w:rsidP="001B5C6E">
            <w:pPr>
              <w:bidi/>
              <w:spacing w:after="0"/>
              <w:ind w:right="5"/>
              <w:rPr>
                <w:rFonts w:ascii="Sakkal Majalla" w:hAnsi="Sakkal Majalla" w:cs="Sakkal Majalla"/>
                <w:b/>
                <w:bCs/>
                <w:sz w:val="28"/>
                <w:szCs w:val="28"/>
              </w:rPr>
            </w:pPr>
            <w:r w:rsidRPr="00FA7E70">
              <w:rPr>
                <w:rFonts w:ascii="Sakkal Majalla" w:hAnsi="Sakkal Majalla" w:cs="Sakkal Majalla"/>
                <w:b/>
                <w:bCs/>
                <w:sz w:val="28"/>
                <w:szCs w:val="28"/>
                <w:rtl/>
              </w:rPr>
              <w:t>كلمات أساسية</w:t>
            </w:r>
          </w:p>
        </w:tc>
      </w:tr>
    </w:tbl>
    <w:p w14:paraId="372A6BAB" w14:textId="4629BC5D" w:rsidR="00742C5D" w:rsidRDefault="00742C5D"/>
    <w:p w14:paraId="4A2C0AE9" w14:textId="16AB5F4B" w:rsidR="00834AA9" w:rsidRDefault="00834AA9"/>
    <w:p w14:paraId="47738122" w14:textId="77777777" w:rsidR="00834AA9" w:rsidRDefault="00834AA9"/>
    <w:tbl>
      <w:tblPr>
        <w:tblStyle w:val="TableGrid"/>
        <w:tblW w:w="0" w:type="auto"/>
        <w:shd w:val="clear" w:color="auto" w:fill="538135" w:themeFill="accent6" w:themeFillShade="BF"/>
        <w:tblLook w:val="04A0" w:firstRow="1" w:lastRow="0" w:firstColumn="1" w:lastColumn="0" w:noHBand="0" w:noVBand="1"/>
      </w:tblPr>
      <w:tblGrid>
        <w:gridCol w:w="8505"/>
      </w:tblGrid>
      <w:tr w:rsidR="007C5BAC" w:rsidRPr="00891FD1" w14:paraId="3F689442" w14:textId="77777777" w:rsidTr="00F962A5">
        <w:tc>
          <w:tcPr>
            <w:tcW w:w="8505" w:type="dxa"/>
            <w:tcBorders>
              <w:top w:val="nil"/>
              <w:left w:val="nil"/>
              <w:bottom w:val="nil"/>
              <w:right w:val="nil"/>
            </w:tcBorders>
            <w:shd w:val="clear" w:color="auto" w:fill="538135" w:themeFill="accent6" w:themeFillShade="BF"/>
          </w:tcPr>
          <w:p w14:paraId="7610B885" w14:textId="093AFDE2" w:rsidR="00657D67" w:rsidRPr="00891FD1" w:rsidRDefault="00657D67" w:rsidP="00657D67">
            <w:pPr>
              <w:jc w:val="both"/>
              <w:rPr>
                <w:rFonts w:ascii="Traditional Arabic" w:hAnsi="Traditional Arabic" w:cs="Traditional Arabic"/>
                <w:b/>
                <w:bCs/>
                <w:color w:val="FFFFFF" w:themeColor="background1"/>
                <w:sz w:val="6"/>
                <w:szCs w:val="6"/>
                <w:rtl/>
              </w:rPr>
            </w:pPr>
          </w:p>
          <w:p w14:paraId="3E578A7C" w14:textId="743CE809" w:rsidR="00657D67" w:rsidRPr="00891FD1" w:rsidRDefault="00891FD1" w:rsidP="006971F6">
            <w:pPr>
              <w:jc w:val="both"/>
              <w:rPr>
                <w:rFonts w:ascii="Traditional Arabic" w:hAnsi="Traditional Arabic" w:cs="Traditional Arabic"/>
                <w:b/>
                <w:bCs/>
                <w:sz w:val="6"/>
                <w:szCs w:val="6"/>
                <w:rtl/>
                <w:lang w:val="en-US"/>
              </w:rPr>
            </w:pPr>
            <w:r w:rsidRPr="00891FD1">
              <w:rPr>
                <w:rFonts w:ascii="Cambria" w:hAnsi="Cambria" w:cs="Traditional Arabic"/>
                <w:b/>
                <w:bCs/>
                <w:color w:val="FFFFFF" w:themeColor="background1"/>
                <w:sz w:val="28"/>
                <w:szCs w:val="28"/>
              </w:rPr>
              <w:t>Introduction</w:t>
            </w:r>
            <w:r w:rsidRPr="000A36A4">
              <w:rPr>
                <w:rFonts w:ascii="Sakkal Majalla" w:hAnsi="Sakkal Majalla" w:cs="Sakkal Majalla"/>
                <w:b/>
                <w:bCs/>
                <w:color w:val="FFFFFF" w:themeColor="background1"/>
                <w:sz w:val="28"/>
                <w:szCs w:val="28"/>
              </w:rPr>
              <w:t xml:space="preserve"> </w:t>
            </w:r>
            <w:r w:rsidRPr="000A36A4">
              <w:rPr>
                <w:rFonts w:ascii="Sakkal Majalla" w:hAnsi="Sakkal Majalla" w:cs="Sakkal Majalla"/>
                <w:b/>
                <w:bCs/>
                <w:color w:val="FFFFFF" w:themeColor="background1"/>
                <w:sz w:val="36"/>
                <w:szCs w:val="36"/>
              </w:rPr>
              <w:t>(</w:t>
            </w:r>
            <w:r w:rsidRPr="000A36A4">
              <w:rPr>
                <w:rFonts w:ascii="Sakkal Majalla" w:hAnsi="Sakkal Majalla" w:cs="Sakkal Majalla"/>
                <w:b/>
                <w:bCs/>
                <w:color w:val="FFFFFF" w:themeColor="background1"/>
                <w:sz w:val="36"/>
                <w:szCs w:val="36"/>
                <w:rtl/>
              </w:rPr>
              <w:t>المقدمة</w:t>
            </w:r>
            <w:r w:rsidRPr="000A36A4">
              <w:rPr>
                <w:rFonts w:ascii="Sakkal Majalla" w:hAnsi="Sakkal Majalla" w:cs="Sakkal Majalla"/>
                <w:b/>
                <w:bCs/>
                <w:color w:val="FFFFFF" w:themeColor="background1"/>
                <w:sz w:val="36"/>
                <w:szCs w:val="36"/>
              </w:rPr>
              <w:t>)</w:t>
            </w:r>
          </w:p>
        </w:tc>
      </w:tr>
    </w:tbl>
    <w:p w14:paraId="499B08C1" w14:textId="0F67F363" w:rsidR="00891FD1" w:rsidRDefault="00891FD1" w:rsidP="006533BC">
      <w:pPr>
        <w:pStyle w:val="IsiArtikel"/>
        <w:spacing w:before="0" w:line="276" w:lineRule="auto"/>
        <w:rPr>
          <w:rFonts w:ascii="Cambria" w:hAnsi="Cambria" w:cs="Tahoma"/>
          <w:sz w:val="24"/>
          <w:szCs w:val="24"/>
        </w:rPr>
      </w:pPr>
      <w:r w:rsidRPr="00891FD1">
        <w:rPr>
          <w:rFonts w:ascii="Cambria" w:hAnsi="Cambria" w:cs="Tahoma"/>
          <w:sz w:val="24"/>
          <w:szCs w:val="24"/>
        </w:rPr>
        <w:lastRenderedPageBreak/>
        <w:t>The purpose of an introduction is to justify the reasons for writing about your topic. Your goal in this section is to introduce the topic to the reader, provide an overview of previous research on the topic, and identify your own hypothesis, research, or study. If you introduce and define key words in your abstract, you need to introduce and define them in this section. Font Size 12, Cambria, 1, 5 spaced (Eng) and Font Size 18, Traditional Arabic, 1 spaced (</w:t>
      </w:r>
      <w:proofErr w:type="spellStart"/>
      <w:r w:rsidRPr="00891FD1">
        <w:rPr>
          <w:rFonts w:ascii="Cambria" w:hAnsi="Cambria" w:cs="Tahoma"/>
          <w:sz w:val="24"/>
          <w:szCs w:val="24"/>
        </w:rPr>
        <w:t>Ar</w:t>
      </w:r>
      <w:proofErr w:type="spellEnd"/>
      <w:r w:rsidRPr="00891FD1">
        <w:rPr>
          <w:rFonts w:ascii="Cambria" w:hAnsi="Cambria" w:cs="Tahoma"/>
          <w:sz w:val="24"/>
          <w:szCs w:val="24"/>
        </w:rPr>
        <w:t>). All the subheadings in this section should be in Font Size 12, Cambria, 1, 5 spaced (Eng) and Font Size 18, Traditional Arabic, 1 spaced (</w:t>
      </w:r>
      <w:proofErr w:type="spellStart"/>
      <w:r w:rsidRPr="00891FD1">
        <w:rPr>
          <w:rFonts w:ascii="Cambria" w:hAnsi="Cambria" w:cs="Tahoma"/>
          <w:sz w:val="24"/>
          <w:szCs w:val="24"/>
        </w:rPr>
        <w:t>Ar</w:t>
      </w:r>
      <w:proofErr w:type="spellEnd"/>
      <w:r w:rsidRPr="00891FD1">
        <w:rPr>
          <w:rFonts w:ascii="Cambria" w:hAnsi="Cambria" w:cs="Tahoma"/>
          <w:sz w:val="24"/>
          <w:szCs w:val="24"/>
        </w:rPr>
        <w:t xml:space="preserve">). </w:t>
      </w:r>
    </w:p>
    <w:p w14:paraId="6CE4CD55" w14:textId="77777777" w:rsidR="006533BC" w:rsidRPr="00891FD1" w:rsidRDefault="006533BC" w:rsidP="00684279">
      <w:pPr>
        <w:pStyle w:val="NormalWeb"/>
        <w:spacing w:before="0" w:beforeAutospacing="0" w:after="0" w:afterAutospacing="0" w:line="276" w:lineRule="auto"/>
        <w:ind w:firstLine="720"/>
        <w:jc w:val="both"/>
        <w:rPr>
          <w:rFonts w:ascii="Cambria" w:hAnsi="Cambria" w:cs="Tahoma"/>
        </w:rPr>
      </w:pPr>
    </w:p>
    <w:p w14:paraId="0760A9E2" w14:textId="12E120FA" w:rsidR="007C5BAC" w:rsidRPr="00891FD1" w:rsidRDefault="001C11AF" w:rsidP="00657D67">
      <w:pPr>
        <w:pStyle w:val="NormalWeb"/>
        <w:spacing w:before="0" w:beforeAutospacing="0" w:after="0" w:afterAutospacing="0" w:line="276" w:lineRule="auto"/>
        <w:ind w:firstLine="720"/>
        <w:jc w:val="both"/>
        <w:rPr>
          <w:rFonts w:ascii="Cambria" w:hAnsi="Cambria"/>
          <w:lang w:eastAsia="id-ID"/>
        </w:rPr>
      </w:pPr>
      <w:r w:rsidRPr="00891FD1">
        <w:rPr>
          <w:rFonts w:ascii="Cambria" w:hAnsi="Cambria"/>
        </w:rPr>
        <w:t xml:space="preserve">  </w:t>
      </w:r>
    </w:p>
    <w:tbl>
      <w:tblPr>
        <w:tblStyle w:val="TableGrid"/>
        <w:tblW w:w="0" w:type="auto"/>
        <w:shd w:val="clear" w:color="auto" w:fill="538135" w:themeFill="accent6" w:themeFillShade="BF"/>
        <w:tblLook w:val="04A0" w:firstRow="1" w:lastRow="0" w:firstColumn="1" w:lastColumn="0" w:noHBand="0" w:noVBand="1"/>
      </w:tblPr>
      <w:tblGrid>
        <w:gridCol w:w="8505"/>
      </w:tblGrid>
      <w:tr w:rsidR="007C5BAC" w:rsidRPr="00891FD1" w14:paraId="20C21A05" w14:textId="77777777" w:rsidTr="00F962A5">
        <w:tc>
          <w:tcPr>
            <w:tcW w:w="8505" w:type="dxa"/>
            <w:tcBorders>
              <w:top w:val="nil"/>
              <w:left w:val="nil"/>
              <w:bottom w:val="nil"/>
              <w:right w:val="nil"/>
            </w:tcBorders>
            <w:shd w:val="clear" w:color="auto" w:fill="538135" w:themeFill="accent6" w:themeFillShade="BF"/>
          </w:tcPr>
          <w:p w14:paraId="0F097DA6" w14:textId="77777777" w:rsidR="00657D67" w:rsidRPr="00891FD1" w:rsidRDefault="00657D67" w:rsidP="00657D67">
            <w:pPr>
              <w:jc w:val="both"/>
              <w:rPr>
                <w:rFonts w:ascii="Cambria" w:hAnsi="Cambria" w:cstheme="majorBidi"/>
                <w:b/>
                <w:bCs/>
                <w:color w:val="FFFFFF" w:themeColor="background1"/>
                <w:sz w:val="6"/>
                <w:szCs w:val="6"/>
              </w:rPr>
            </w:pPr>
          </w:p>
          <w:p w14:paraId="2261E605" w14:textId="70484DF1" w:rsidR="00657D67" w:rsidRPr="00891FD1" w:rsidRDefault="005729CB" w:rsidP="00657D67">
            <w:pPr>
              <w:jc w:val="both"/>
              <w:rPr>
                <w:rFonts w:ascii="Cambria" w:hAnsi="Cambria" w:cstheme="majorBidi"/>
                <w:b/>
                <w:bCs/>
                <w:sz w:val="6"/>
                <w:szCs w:val="6"/>
                <w:lang w:val="en-US"/>
              </w:rPr>
            </w:pPr>
            <w:r w:rsidRPr="005729CB">
              <w:rPr>
                <w:rFonts w:ascii="Cambria" w:hAnsi="Cambria" w:cstheme="majorBidi"/>
                <w:b/>
                <w:bCs/>
                <w:color w:val="FFFFFF" w:themeColor="background1"/>
                <w:sz w:val="28"/>
                <w:szCs w:val="28"/>
              </w:rPr>
              <w:t xml:space="preserve">Methods </w:t>
            </w:r>
            <w:r w:rsidRPr="00FA7E70">
              <w:rPr>
                <w:rFonts w:ascii="Sakkal Majalla" w:hAnsi="Sakkal Majalla" w:cs="Sakkal Majalla"/>
                <w:b/>
                <w:bCs/>
                <w:color w:val="FFFFFF" w:themeColor="background1"/>
                <w:sz w:val="36"/>
                <w:szCs w:val="36"/>
              </w:rPr>
              <w:t>(</w:t>
            </w:r>
            <w:r w:rsidRPr="00FA7E70">
              <w:rPr>
                <w:rFonts w:ascii="Sakkal Majalla" w:hAnsi="Sakkal Majalla" w:cs="Sakkal Majalla"/>
                <w:b/>
                <w:bCs/>
                <w:color w:val="FFFFFF" w:themeColor="background1"/>
                <w:sz w:val="36"/>
                <w:szCs w:val="36"/>
                <w:rtl/>
              </w:rPr>
              <w:t>منهجية البحث</w:t>
            </w:r>
            <w:r w:rsidRPr="00FA7E70">
              <w:rPr>
                <w:rFonts w:ascii="Sakkal Majalla" w:hAnsi="Sakkal Majalla" w:cs="Sakkal Majalla"/>
                <w:b/>
                <w:bCs/>
                <w:color w:val="FFFFFF" w:themeColor="background1"/>
                <w:sz w:val="36"/>
                <w:szCs w:val="36"/>
              </w:rPr>
              <w:t>)</w:t>
            </w:r>
          </w:p>
        </w:tc>
      </w:tr>
    </w:tbl>
    <w:p w14:paraId="4164E76A" w14:textId="1DB47ADF" w:rsidR="00935568" w:rsidRPr="00891FD1" w:rsidRDefault="00935568" w:rsidP="00935568">
      <w:pPr>
        <w:pStyle w:val="NormalWeb"/>
        <w:spacing w:before="0" w:beforeAutospacing="0" w:after="0" w:afterAutospacing="0" w:line="276" w:lineRule="auto"/>
        <w:ind w:firstLine="720"/>
        <w:jc w:val="both"/>
        <w:rPr>
          <w:rFonts w:ascii="Cambria" w:hAnsi="Cambria" w:cs="Tahoma"/>
        </w:rPr>
      </w:pPr>
      <w:r w:rsidRPr="00891FD1">
        <w:rPr>
          <w:rFonts w:ascii="Cambria" w:hAnsi="Cambria" w:cs="Tahoma"/>
        </w:rPr>
        <w:t xml:space="preserve">Basically, this section describes the way the research was done. The main materials must be written here: (1) research design; (2) population and samples; (3) sample collection techniques and instrumental development; and (4) data analysis techniques. The specification and type of tools and materials must be written in case the researches have been conducted by using them. </w:t>
      </w:r>
    </w:p>
    <w:p w14:paraId="4F7229B2" w14:textId="77777777" w:rsidR="008A06F2" w:rsidRPr="00891FD1" w:rsidRDefault="008A06F2" w:rsidP="007C5BAC">
      <w:pPr>
        <w:spacing w:after="0" w:line="276" w:lineRule="auto"/>
        <w:ind w:firstLine="720"/>
        <w:jc w:val="both"/>
        <w:rPr>
          <w:rFonts w:ascii="Cambria" w:eastAsia="Times New Roman" w:hAnsi="Cambria" w:cs="Times New Roman"/>
          <w:sz w:val="24"/>
          <w:szCs w:val="24"/>
          <w:lang w:eastAsia="id-ID"/>
        </w:rPr>
      </w:pPr>
    </w:p>
    <w:tbl>
      <w:tblPr>
        <w:tblStyle w:val="TableGrid"/>
        <w:tblW w:w="0" w:type="auto"/>
        <w:shd w:val="clear" w:color="auto" w:fill="538135" w:themeFill="accent6" w:themeFillShade="BF"/>
        <w:tblLook w:val="04A0" w:firstRow="1" w:lastRow="0" w:firstColumn="1" w:lastColumn="0" w:noHBand="0" w:noVBand="1"/>
      </w:tblPr>
      <w:tblGrid>
        <w:gridCol w:w="8505"/>
      </w:tblGrid>
      <w:tr w:rsidR="007C5BAC" w:rsidRPr="00891FD1" w14:paraId="1888CB8B" w14:textId="77777777" w:rsidTr="00F962A5">
        <w:tc>
          <w:tcPr>
            <w:tcW w:w="8505" w:type="dxa"/>
            <w:tcBorders>
              <w:top w:val="nil"/>
              <w:left w:val="nil"/>
              <w:bottom w:val="nil"/>
              <w:right w:val="nil"/>
            </w:tcBorders>
            <w:shd w:val="clear" w:color="auto" w:fill="538135" w:themeFill="accent6" w:themeFillShade="BF"/>
          </w:tcPr>
          <w:p w14:paraId="0251BD13" w14:textId="77777777" w:rsidR="00657D67" w:rsidRPr="00891FD1" w:rsidRDefault="00657D67" w:rsidP="00657D67">
            <w:pPr>
              <w:jc w:val="both"/>
              <w:rPr>
                <w:rFonts w:ascii="Cambria" w:hAnsi="Cambria" w:cstheme="majorBidi"/>
                <w:b/>
                <w:bCs/>
                <w:color w:val="FFFFFF" w:themeColor="background1"/>
                <w:sz w:val="6"/>
                <w:szCs w:val="6"/>
              </w:rPr>
            </w:pPr>
          </w:p>
          <w:p w14:paraId="232CD4BF" w14:textId="0AB50472" w:rsidR="007C5BAC" w:rsidRPr="00891FD1" w:rsidRDefault="005729CB" w:rsidP="00657D67">
            <w:pPr>
              <w:jc w:val="both"/>
              <w:rPr>
                <w:rFonts w:ascii="Cambria" w:hAnsi="Cambria" w:cstheme="majorBidi"/>
                <w:b/>
                <w:bCs/>
                <w:color w:val="FFFFFF" w:themeColor="background1"/>
                <w:sz w:val="28"/>
                <w:szCs w:val="28"/>
                <w:lang w:val="en-US"/>
              </w:rPr>
            </w:pPr>
            <w:r w:rsidRPr="00891FD1">
              <w:rPr>
                <w:rFonts w:ascii="Cambria" w:hAnsi="Cambria" w:cstheme="majorBidi"/>
                <w:b/>
                <w:bCs/>
                <w:color w:val="FFFFFF" w:themeColor="background1"/>
                <w:sz w:val="28"/>
                <w:szCs w:val="28"/>
              </w:rPr>
              <w:t>Results &amp; Discussion</w:t>
            </w:r>
            <w:r w:rsidRPr="00FA7E70">
              <w:rPr>
                <w:rFonts w:ascii="Sakkal Majalla" w:hAnsi="Sakkal Majalla" w:cs="Sakkal Majalla"/>
                <w:b/>
                <w:bCs/>
                <w:color w:val="FFFFFF" w:themeColor="background1"/>
                <w:sz w:val="36"/>
                <w:szCs w:val="36"/>
              </w:rPr>
              <w:t xml:space="preserve"> (</w:t>
            </w:r>
            <w:r w:rsidRPr="00FA7E70">
              <w:rPr>
                <w:rFonts w:ascii="Sakkal Majalla" w:hAnsi="Sakkal Majalla" w:cs="Sakkal Majalla"/>
                <w:b/>
                <w:bCs/>
                <w:color w:val="FFFFFF" w:themeColor="background1"/>
                <w:sz w:val="36"/>
                <w:szCs w:val="36"/>
                <w:rtl/>
              </w:rPr>
              <w:t>نتائج البحث ومناقشاتها</w:t>
            </w:r>
            <w:r w:rsidRPr="00FA7E70">
              <w:rPr>
                <w:rFonts w:ascii="Sakkal Majalla" w:hAnsi="Sakkal Majalla" w:cs="Sakkal Majalla"/>
                <w:b/>
                <w:bCs/>
                <w:color w:val="FFFFFF" w:themeColor="background1"/>
                <w:sz w:val="36"/>
                <w:szCs w:val="36"/>
              </w:rPr>
              <w:t>)</w:t>
            </w:r>
          </w:p>
          <w:p w14:paraId="69B67A90" w14:textId="3104E0B2" w:rsidR="00657D67" w:rsidRPr="00891FD1" w:rsidRDefault="00657D67" w:rsidP="00657D67">
            <w:pPr>
              <w:jc w:val="both"/>
              <w:rPr>
                <w:rFonts w:ascii="Cambria" w:hAnsi="Cambria" w:cstheme="majorBidi"/>
                <w:b/>
                <w:bCs/>
                <w:sz w:val="6"/>
                <w:szCs w:val="6"/>
                <w:lang w:val="en-US"/>
              </w:rPr>
            </w:pPr>
          </w:p>
        </w:tc>
      </w:tr>
    </w:tbl>
    <w:p w14:paraId="47F2E5E8" w14:textId="39FD19E6" w:rsidR="000F44D5" w:rsidRPr="00891FD1" w:rsidRDefault="000F44D5" w:rsidP="000F44D5">
      <w:pPr>
        <w:pStyle w:val="NormalWeb"/>
        <w:spacing w:before="0" w:beforeAutospacing="0" w:after="0" w:afterAutospacing="0" w:line="276" w:lineRule="auto"/>
        <w:ind w:firstLine="720"/>
        <w:jc w:val="both"/>
        <w:rPr>
          <w:rFonts w:ascii="Cambria" w:hAnsi="Cambria" w:cs="Tahoma"/>
        </w:rPr>
      </w:pPr>
      <w:r w:rsidRPr="00891FD1">
        <w:rPr>
          <w:rFonts w:ascii="Cambria" w:hAnsi="Cambria" w:cs="Tahoma"/>
        </w:rPr>
        <w:t xml:space="preserve">Basically, this section describes the way the research was done. The main materials must be written here: (1) research design; (2) population and samples; (3) sample collection techniques and instrumental development; and (4) data analysis techniques. The specification and type of tools and materials must be written in case the research have been conducted by using them. </w:t>
      </w:r>
    </w:p>
    <w:p w14:paraId="003AB984" w14:textId="34CE96C5" w:rsidR="00476C1F" w:rsidRPr="00FA7E70" w:rsidRDefault="00476C1F" w:rsidP="00FA7E70">
      <w:pPr>
        <w:pStyle w:val="NormalWeb"/>
        <w:bidi/>
        <w:spacing w:before="0" w:beforeAutospacing="0" w:after="0" w:afterAutospacing="0"/>
        <w:ind w:firstLine="720"/>
        <w:jc w:val="both"/>
        <w:rPr>
          <w:rFonts w:ascii="Sakkal Majalla" w:hAnsi="Sakkal Majalla" w:cs="Sakkal Majalla"/>
          <w:sz w:val="32"/>
          <w:szCs w:val="32"/>
          <w:rtl/>
          <w:lang w:val="id-ID"/>
        </w:rPr>
      </w:pPr>
      <w:r w:rsidRPr="00FA7E70">
        <w:rPr>
          <w:rFonts w:ascii="Sakkal Majalla" w:hAnsi="Sakkal Majalla" w:cs="Sakkal Majalla"/>
          <w:sz w:val="32"/>
          <w:szCs w:val="32"/>
          <w:rtl/>
          <w:lang w:val="id-ID"/>
        </w:rPr>
        <w:t>وجاء في العصر السابع في عهد الشيخ جمال الدين ياقوت بن عبد الله المستعصمي، كان هذا الخط أكثر کمالا، ويعرف في ما بعد بالنسخ الجميل، وكان متأثرا بالثلث كما ظهر في شكل رقم 4,</w:t>
      </w:r>
      <w:r w:rsidRPr="00FA7E70">
        <w:rPr>
          <w:rFonts w:ascii="Sakkal Majalla" w:hAnsi="Sakkal Majalla" w:cs="Sakkal Majalla"/>
          <w:sz w:val="32"/>
          <w:szCs w:val="32"/>
          <w:rtl/>
          <w:lang w:val="id-ID" w:bidi="fa-IR"/>
        </w:rPr>
        <w:t xml:space="preserve">۸ . </w:t>
      </w:r>
      <w:r w:rsidRPr="00FA7E70">
        <w:rPr>
          <w:rFonts w:ascii="Sakkal Majalla" w:hAnsi="Sakkal Majalla" w:cs="Sakkal Majalla"/>
          <w:sz w:val="32"/>
          <w:szCs w:val="32"/>
          <w:rtl/>
          <w:lang w:val="id-ID"/>
        </w:rPr>
        <w:t>فقد كان يكتب خطا لا مثيل له. لأنه جمع محاسن الكتابة، وحدد المقادير اللازمة من النور والبياض لكل حرف، واستطاع أن يضبط أفضل قواعد الخط، واستنبط من القواعد ابن مقلة وابن البواب وهذبها.</w:t>
      </w:r>
    </w:p>
    <w:p w14:paraId="6B21973B" w14:textId="77777777" w:rsidR="000B0F36" w:rsidRPr="00891FD1" w:rsidRDefault="000B0F36" w:rsidP="00FA7E70">
      <w:pPr>
        <w:pStyle w:val="NormalWeb"/>
        <w:bidi/>
        <w:spacing w:before="0" w:beforeAutospacing="0" w:after="0" w:afterAutospacing="0" w:line="276" w:lineRule="auto"/>
        <w:jc w:val="both"/>
        <w:rPr>
          <w:rFonts w:ascii="Cambria" w:hAnsi="Cambria" w:cs="Tahoma"/>
          <w:lang w:val="id-ID"/>
        </w:rPr>
      </w:pPr>
    </w:p>
    <w:p w14:paraId="6EF0D5A2" w14:textId="77777777" w:rsidR="00FB68AA" w:rsidRPr="00891FD1" w:rsidRDefault="00FB68AA" w:rsidP="00165CC6">
      <w:pPr>
        <w:spacing w:after="0" w:line="276" w:lineRule="auto"/>
        <w:jc w:val="both"/>
        <w:rPr>
          <w:rFonts w:ascii="Cambria" w:eastAsia="Times New Roman" w:hAnsi="Cambria" w:cs="Times New Roman"/>
          <w:sz w:val="24"/>
          <w:szCs w:val="24"/>
          <w:lang w:val="id-ID" w:eastAsia="id-ID"/>
        </w:rPr>
      </w:pPr>
    </w:p>
    <w:tbl>
      <w:tblPr>
        <w:tblStyle w:val="TableGrid"/>
        <w:tblW w:w="0" w:type="auto"/>
        <w:shd w:val="clear" w:color="auto" w:fill="538135" w:themeFill="accent6" w:themeFillShade="BF"/>
        <w:tblLook w:val="04A0" w:firstRow="1" w:lastRow="0" w:firstColumn="1" w:lastColumn="0" w:noHBand="0" w:noVBand="1"/>
      </w:tblPr>
      <w:tblGrid>
        <w:gridCol w:w="8505"/>
      </w:tblGrid>
      <w:tr w:rsidR="007C5BAC" w:rsidRPr="00891FD1" w14:paraId="4FC19DC5" w14:textId="77777777" w:rsidTr="007B6C7D">
        <w:trPr>
          <w:trHeight w:val="576"/>
        </w:trPr>
        <w:tc>
          <w:tcPr>
            <w:tcW w:w="8505" w:type="dxa"/>
            <w:tcBorders>
              <w:top w:val="nil"/>
              <w:left w:val="nil"/>
              <w:bottom w:val="nil"/>
              <w:right w:val="nil"/>
            </w:tcBorders>
            <w:shd w:val="clear" w:color="auto" w:fill="538135" w:themeFill="accent6" w:themeFillShade="BF"/>
          </w:tcPr>
          <w:p w14:paraId="34213077" w14:textId="77777777" w:rsidR="00867BFB" w:rsidRPr="00891FD1" w:rsidRDefault="00867BFB" w:rsidP="00867BFB">
            <w:pPr>
              <w:jc w:val="both"/>
              <w:rPr>
                <w:rFonts w:ascii="Cambria" w:hAnsi="Cambria" w:cstheme="majorBidi"/>
                <w:b/>
                <w:bCs/>
                <w:color w:val="FFFFFF" w:themeColor="background1"/>
                <w:sz w:val="6"/>
                <w:szCs w:val="6"/>
              </w:rPr>
            </w:pPr>
          </w:p>
          <w:p w14:paraId="49DE71D7" w14:textId="2174690C" w:rsidR="007C5BAC" w:rsidRPr="00FA7E70" w:rsidRDefault="007B6C7D" w:rsidP="007B6C7D">
            <w:pPr>
              <w:jc w:val="both"/>
              <w:rPr>
                <w:rFonts w:ascii="Sakkal Majalla" w:hAnsi="Sakkal Majalla" w:cs="Sakkal Majalla"/>
                <w:b/>
                <w:bCs/>
                <w:color w:val="FFFFFF" w:themeColor="background1"/>
                <w:sz w:val="36"/>
                <w:szCs w:val="36"/>
              </w:rPr>
            </w:pPr>
            <w:r w:rsidRPr="00891FD1">
              <w:rPr>
                <w:rFonts w:ascii="Cambria" w:hAnsi="Cambria" w:cstheme="majorBidi"/>
                <w:b/>
                <w:bCs/>
                <w:color w:val="FFFFFF" w:themeColor="background1"/>
                <w:sz w:val="28"/>
                <w:szCs w:val="28"/>
              </w:rPr>
              <w:t>Conclusions</w:t>
            </w:r>
            <w:r w:rsidRPr="00FA7E70">
              <w:rPr>
                <w:rFonts w:ascii="Sakkal Majalla" w:hAnsi="Sakkal Majalla" w:cs="Sakkal Majalla"/>
                <w:b/>
                <w:bCs/>
                <w:color w:val="FFFFFF" w:themeColor="background1"/>
                <w:sz w:val="36"/>
                <w:szCs w:val="36"/>
              </w:rPr>
              <w:t xml:space="preserve"> </w:t>
            </w:r>
            <w:r w:rsidR="005729CB" w:rsidRPr="00FA7E70">
              <w:rPr>
                <w:rFonts w:ascii="Sakkal Majalla" w:hAnsi="Sakkal Majalla" w:cs="Sakkal Majalla"/>
                <w:b/>
                <w:bCs/>
                <w:color w:val="FFFFFF" w:themeColor="background1"/>
                <w:sz w:val="36"/>
                <w:szCs w:val="36"/>
              </w:rPr>
              <w:t>(</w:t>
            </w:r>
            <w:r w:rsidR="005729CB" w:rsidRPr="00FA7E70">
              <w:rPr>
                <w:rFonts w:ascii="Sakkal Majalla" w:hAnsi="Sakkal Majalla" w:cs="Sakkal Majalla"/>
                <w:b/>
                <w:bCs/>
                <w:color w:val="FFFFFF" w:themeColor="background1"/>
                <w:sz w:val="36"/>
                <w:szCs w:val="36"/>
                <w:rtl/>
              </w:rPr>
              <w:t>الخاتمة</w:t>
            </w:r>
            <w:r w:rsidR="005729CB" w:rsidRPr="00FA7E70">
              <w:rPr>
                <w:rFonts w:ascii="Sakkal Majalla" w:hAnsi="Sakkal Majalla" w:cs="Sakkal Majalla"/>
                <w:b/>
                <w:bCs/>
                <w:color w:val="FFFFFF" w:themeColor="background1"/>
                <w:sz w:val="36"/>
                <w:szCs w:val="36"/>
              </w:rPr>
              <w:t>)</w:t>
            </w:r>
          </w:p>
          <w:p w14:paraId="28408F2E" w14:textId="7C970D19" w:rsidR="00867BFB" w:rsidRPr="00891FD1" w:rsidRDefault="00867BFB" w:rsidP="00867BFB">
            <w:pPr>
              <w:jc w:val="both"/>
              <w:rPr>
                <w:rFonts w:ascii="Cambria" w:hAnsi="Cambria" w:cstheme="majorBidi"/>
                <w:b/>
                <w:bCs/>
                <w:sz w:val="6"/>
                <w:szCs w:val="6"/>
                <w:rtl/>
                <w:lang w:val="en-US"/>
              </w:rPr>
            </w:pPr>
          </w:p>
        </w:tc>
      </w:tr>
    </w:tbl>
    <w:p w14:paraId="403DD7C4" w14:textId="290A656B" w:rsidR="00867BFB" w:rsidRPr="00891FD1" w:rsidRDefault="002B4DE9" w:rsidP="000F44D5">
      <w:pPr>
        <w:pStyle w:val="NormalWeb"/>
        <w:spacing w:before="0" w:beforeAutospacing="0" w:after="0" w:afterAutospacing="0" w:line="276" w:lineRule="auto"/>
        <w:ind w:firstLine="720"/>
        <w:jc w:val="both"/>
        <w:rPr>
          <w:rFonts w:ascii="Cambria" w:hAnsi="Cambria" w:cs="Tahoma"/>
          <w:lang w:val="id-ID"/>
        </w:rPr>
      </w:pPr>
      <w:r w:rsidRPr="00891FD1">
        <w:rPr>
          <w:rFonts w:ascii="Cambria" w:hAnsi="Cambria" w:cs="Tahoma"/>
          <w:lang w:val="id-ID"/>
        </w:rPr>
        <w:t xml:space="preserve">This part provides the summary of results and discussion which refers to the research aims. Thus, the new principal ideas, which are essential part of the research findings, are developed.  </w:t>
      </w:r>
    </w:p>
    <w:p w14:paraId="37837E0F" w14:textId="4A87D6E5" w:rsidR="00867BFB" w:rsidRPr="00891FD1" w:rsidRDefault="00867BFB" w:rsidP="002B4DE9">
      <w:pPr>
        <w:pStyle w:val="NormalWeb"/>
        <w:spacing w:before="0" w:beforeAutospacing="0" w:after="0" w:afterAutospacing="0" w:line="276" w:lineRule="auto"/>
        <w:ind w:firstLine="720"/>
        <w:jc w:val="both"/>
        <w:rPr>
          <w:rFonts w:ascii="Cambria" w:hAnsi="Cambria" w:cs="Tahoma"/>
          <w:lang w:val="id-ID"/>
        </w:rPr>
      </w:pPr>
    </w:p>
    <w:tbl>
      <w:tblPr>
        <w:tblStyle w:val="TableGrid"/>
        <w:tblW w:w="0" w:type="auto"/>
        <w:shd w:val="clear" w:color="auto" w:fill="538135" w:themeFill="accent6" w:themeFillShade="BF"/>
        <w:tblLook w:val="04A0" w:firstRow="1" w:lastRow="0" w:firstColumn="1" w:lastColumn="0" w:noHBand="0" w:noVBand="1"/>
      </w:tblPr>
      <w:tblGrid>
        <w:gridCol w:w="8505"/>
      </w:tblGrid>
      <w:tr w:rsidR="00867BFB" w:rsidRPr="00891FD1" w14:paraId="78E1FC2C" w14:textId="77777777" w:rsidTr="00913CED">
        <w:tc>
          <w:tcPr>
            <w:tcW w:w="8505" w:type="dxa"/>
            <w:tcBorders>
              <w:top w:val="nil"/>
              <w:left w:val="nil"/>
              <w:bottom w:val="nil"/>
              <w:right w:val="nil"/>
            </w:tcBorders>
            <w:shd w:val="clear" w:color="auto" w:fill="538135" w:themeFill="accent6" w:themeFillShade="BF"/>
          </w:tcPr>
          <w:p w14:paraId="01E15157" w14:textId="77777777" w:rsidR="00867BFB" w:rsidRPr="00891FD1" w:rsidRDefault="00867BFB" w:rsidP="00C41DDE">
            <w:pPr>
              <w:jc w:val="both"/>
              <w:rPr>
                <w:rFonts w:ascii="Cambria" w:hAnsi="Cambria" w:cstheme="majorBidi"/>
                <w:b/>
                <w:bCs/>
                <w:color w:val="FFFFFF" w:themeColor="background1"/>
                <w:sz w:val="6"/>
                <w:szCs w:val="6"/>
                <w:lang w:val="en-US"/>
              </w:rPr>
            </w:pPr>
          </w:p>
          <w:p w14:paraId="3BFA26C9" w14:textId="2EC46D98" w:rsidR="00867BFB" w:rsidRPr="00891FD1" w:rsidRDefault="00597E9A" w:rsidP="00C41DDE">
            <w:pPr>
              <w:spacing w:line="276" w:lineRule="auto"/>
              <w:jc w:val="both"/>
              <w:rPr>
                <w:rFonts w:ascii="Cambria" w:hAnsi="Cambria" w:cstheme="majorBidi"/>
                <w:b/>
                <w:bCs/>
                <w:color w:val="FFFFFF" w:themeColor="background1"/>
                <w:sz w:val="28"/>
                <w:szCs w:val="28"/>
                <w:lang w:val="en-US"/>
              </w:rPr>
            </w:pPr>
            <w:r w:rsidRPr="00891FD1">
              <w:rPr>
                <w:rFonts w:ascii="Cambria" w:hAnsi="Cambria" w:cstheme="majorBidi"/>
                <w:b/>
                <w:bCs/>
                <w:color w:val="FFFFFF" w:themeColor="background1"/>
                <w:sz w:val="28"/>
                <w:szCs w:val="28"/>
                <w:lang w:val="en-US"/>
              </w:rPr>
              <w:t>Acknowledgment</w:t>
            </w:r>
          </w:p>
          <w:p w14:paraId="06AEBEFF" w14:textId="77777777" w:rsidR="00867BFB" w:rsidRPr="00891FD1" w:rsidRDefault="00867BFB" w:rsidP="00C41DDE">
            <w:pPr>
              <w:jc w:val="both"/>
              <w:rPr>
                <w:rFonts w:ascii="Cambria" w:hAnsi="Cambria" w:cstheme="majorBidi"/>
                <w:b/>
                <w:bCs/>
                <w:sz w:val="6"/>
                <w:szCs w:val="6"/>
                <w:lang w:val="en-US"/>
              </w:rPr>
            </w:pPr>
          </w:p>
        </w:tc>
      </w:tr>
    </w:tbl>
    <w:p w14:paraId="4371E13D" w14:textId="520C2310" w:rsidR="002937C3" w:rsidRPr="00891FD1" w:rsidRDefault="00867BFB" w:rsidP="00867BFB">
      <w:pPr>
        <w:spacing w:after="0" w:line="276" w:lineRule="auto"/>
        <w:ind w:firstLine="720"/>
        <w:jc w:val="both"/>
        <w:rPr>
          <w:rFonts w:ascii="Cambria" w:eastAsia="Times New Roman" w:hAnsi="Cambria" w:cs="Tahoma"/>
          <w:sz w:val="24"/>
          <w:szCs w:val="24"/>
          <w:lang w:eastAsia="id-ID"/>
        </w:rPr>
      </w:pPr>
      <w:r w:rsidRPr="00891FD1">
        <w:rPr>
          <w:rFonts w:ascii="Cambria" w:eastAsia="Times New Roman" w:hAnsi="Cambria" w:cs="Tahoma"/>
          <w:sz w:val="24"/>
          <w:szCs w:val="24"/>
          <w:lang w:eastAsia="id-ID"/>
        </w:rPr>
        <w:lastRenderedPageBreak/>
        <w:t xml:space="preserve">This section allows you to thank all the people who helped you with the project. Write a thank you to the sponsor for research. Also write a thank you to the person who helped intensely in the research and writing of the article. </w:t>
      </w:r>
    </w:p>
    <w:p w14:paraId="7B28D67D" w14:textId="77777777" w:rsidR="00867BFB" w:rsidRPr="00891FD1" w:rsidRDefault="00867BFB" w:rsidP="00867BFB">
      <w:pPr>
        <w:spacing w:after="0" w:line="276" w:lineRule="auto"/>
        <w:ind w:firstLine="720"/>
        <w:jc w:val="both"/>
        <w:rPr>
          <w:rFonts w:ascii="Cambria" w:eastAsia="Times New Roman" w:hAnsi="Cambria" w:cs="Tahoma"/>
          <w:sz w:val="24"/>
          <w:szCs w:val="24"/>
          <w:lang w:eastAsia="id-ID"/>
        </w:rPr>
      </w:pPr>
    </w:p>
    <w:p w14:paraId="61518444" w14:textId="0F4C104E" w:rsidR="00867BFB" w:rsidRPr="00891FD1" w:rsidRDefault="00867BFB" w:rsidP="00867BFB">
      <w:pPr>
        <w:spacing w:after="0" w:line="276" w:lineRule="auto"/>
        <w:ind w:firstLine="720"/>
        <w:jc w:val="both"/>
        <w:rPr>
          <w:rFonts w:ascii="Cambria" w:hAnsi="Cambria" w:cstheme="majorBidi"/>
        </w:rPr>
      </w:pPr>
    </w:p>
    <w:tbl>
      <w:tblPr>
        <w:tblStyle w:val="TableGrid"/>
        <w:tblW w:w="0" w:type="auto"/>
        <w:shd w:val="clear" w:color="auto" w:fill="538135" w:themeFill="accent6" w:themeFillShade="BF"/>
        <w:tblLook w:val="04A0" w:firstRow="1" w:lastRow="0" w:firstColumn="1" w:lastColumn="0" w:noHBand="0" w:noVBand="1"/>
      </w:tblPr>
      <w:tblGrid>
        <w:gridCol w:w="8505"/>
      </w:tblGrid>
      <w:tr w:rsidR="007C5BAC" w:rsidRPr="00891FD1" w14:paraId="1DF3ED46" w14:textId="77777777" w:rsidTr="00913CED">
        <w:tc>
          <w:tcPr>
            <w:tcW w:w="8505" w:type="dxa"/>
            <w:tcBorders>
              <w:top w:val="nil"/>
              <w:left w:val="nil"/>
              <w:bottom w:val="nil"/>
              <w:right w:val="nil"/>
            </w:tcBorders>
            <w:shd w:val="clear" w:color="auto" w:fill="538135" w:themeFill="accent6" w:themeFillShade="BF"/>
          </w:tcPr>
          <w:p w14:paraId="3C8743BB" w14:textId="77777777" w:rsidR="00867BFB" w:rsidRPr="00891FD1" w:rsidRDefault="00867BFB" w:rsidP="00867BFB">
            <w:pPr>
              <w:jc w:val="both"/>
              <w:rPr>
                <w:rFonts w:ascii="Cambria" w:hAnsi="Cambria" w:cstheme="majorBidi"/>
                <w:b/>
                <w:bCs/>
                <w:color w:val="FFFFFF" w:themeColor="background1"/>
                <w:sz w:val="6"/>
                <w:szCs w:val="6"/>
              </w:rPr>
            </w:pPr>
          </w:p>
          <w:p w14:paraId="22009932" w14:textId="63EA1CBE" w:rsidR="007C5BAC" w:rsidRPr="00891FD1" w:rsidRDefault="00891FD1" w:rsidP="00834AA9">
            <w:pPr>
              <w:jc w:val="both"/>
              <w:rPr>
                <w:rFonts w:ascii="Cambria" w:hAnsi="Cambria" w:cstheme="majorBidi"/>
                <w:b/>
                <w:bCs/>
                <w:color w:val="FFFFFF" w:themeColor="background1"/>
                <w:sz w:val="28"/>
                <w:szCs w:val="28"/>
              </w:rPr>
            </w:pPr>
            <w:r w:rsidRPr="00891FD1">
              <w:rPr>
                <w:rFonts w:ascii="Cambria" w:hAnsi="Cambria" w:cstheme="majorBidi"/>
                <w:b/>
                <w:bCs/>
                <w:color w:val="FFFFFF" w:themeColor="background1"/>
                <w:sz w:val="28"/>
                <w:szCs w:val="28"/>
              </w:rPr>
              <w:t>References</w:t>
            </w:r>
            <w:r w:rsidRPr="004E1A8D">
              <w:rPr>
                <w:rFonts w:ascii="Sakkal Majalla" w:hAnsi="Sakkal Majalla" w:cs="Sakkal Majalla"/>
                <w:b/>
                <w:bCs/>
                <w:color w:val="FFFFFF" w:themeColor="background1"/>
                <w:sz w:val="36"/>
                <w:szCs w:val="36"/>
              </w:rPr>
              <w:t xml:space="preserve">  (</w:t>
            </w:r>
            <w:r w:rsidRPr="004E1A8D">
              <w:rPr>
                <w:rFonts w:ascii="Sakkal Majalla" w:hAnsi="Sakkal Majalla" w:cs="Sakkal Majalla"/>
                <w:b/>
                <w:bCs/>
                <w:color w:val="FFFFFF" w:themeColor="background1"/>
                <w:sz w:val="36"/>
                <w:szCs w:val="36"/>
                <w:rtl/>
              </w:rPr>
              <w:t>المراجع</w:t>
            </w:r>
            <w:r w:rsidRPr="004E1A8D">
              <w:rPr>
                <w:rFonts w:ascii="Sakkal Majalla" w:hAnsi="Sakkal Majalla" w:cs="Sakkal Majalla"/>
                <w:b/>
                <w:bCs/>
                <w:color w:val="FFFFFF" w:themeColor="background1"/>
                <w:sz w:val="36"/>
                <w:szCs w:val="36"/>
              </w:rPr>
              <w:t>)</w:t>
            </w:r>
          </w:p>
          <w:p w14:paraId="02DAC63E" w14:textId="641558E8" w:rsidR="00867BFB" w:rsidRPr="00891FD1" w:rsidRDefault="00867BFB" w:rsidP="00867BFB">
            <w:pPr>
              <w:jc w:val="both"/>
              <w:rPr>
                <w:rFonts w:ascii="Cambria" w:hAnsi="Cambria" w:cstheme="majorBidi"/>
                <w:b/>
                <w:bCs/>
                <w:sz w:val="6"/>
                <w:szCs w:val="6"/>
                <w:lang w:val="en-US"/>
              </w:rPr>
            </w:pPr>
          </w:p>
        </w:tc>
      </w:tr>
    </w:tbl>
    <w:p w14:paraId="65D760EE" w14:textId="7ABC4F06" w:rsidR="00891FD1" w:rsidRPr="000F44D5" w:rsidRDefault="00891FD1" w:rsidP="000F44D5">
      <w:pPr>
        <w:pStyle w:val="BodyText2"/>
        <w:spacing w:line="240" w:lineRule="auto"/>
        <w:jc w:val="both"/>
        <w:rPr>
          <w:rFonts w:ascii="Cambria" w:hAnsi="Cambria"/>
          <w:color w:val="FF0000"/>
          <w:sz w:val="24"/>
          <w:szCs w:val="24"/>
          <w:lang w:val="id-ID"/>
        </w:rPr>
      </w:pPr>
      <w:bookmarkStart w:id="1" w:name="_ENREF_3"/>
      <w:r w:rsidRPr="00891FD1">
        <w:rPr>
          <w:rFonts w:ascii="Cambria" w:hAnsi="Cambria"/>
          <w:b/>
          <w:sz w:val="24"/>
          <w:szCs w:val="24"/>
          <w:rtl/>
        </w:rPr>
        <w:t xml:space="preserve"> </w:t>
      </w:r>
    </w:p>
    <w:p w14:paraId="472B8F62" w14:textId="5141D6B9" w:rsidR="00867BFB" w:rsidRPr="00891FD1" w:rsidRDefault="00867BFB" w:rsidP="00867BFB">
      <w:pPr>
        <w:pStyle w:val="EndNoteBibliography"/>
        <w:ind w:left="720" w:hanging="720"/>
        <w:rPr>
          <w:rFonts w:ascii="Cambria" w:hAnsi="Cambria" w:cs="Tahoma"/>
          <w:sz w:val="24"/>
          <w:szCs w:val="24"/>
        </w:rPr>
      </w:pPr>
      <w:r w:rsidRPr="00891FD1">
        <w:rPr>
          <w:rFonts w:ascii="Cambria" w:hAnsi="Cambria" w:cs="Tahoma"/>
          <w:sz w:val="24"/>
          <w:szCs w:val="24"/>
        </w:rPr>
        <w:t xml:space="preserve">Baihaki, E. S. (2017). Penerjemahan Al-Qur’an: Proses Penerjemahan al-Qur’an di Indonesia. </w:t>
      </w:r>
      <w:r w:rsidRPr="00891FD1">
        <w:rPr>
          <w:rFonts w:ascii="Cambria" w:hAnsi="Cambria" w:cs="Tahoma"/>
          <w:i/>
          <w:sz w:val="24"/>
          <w:szCs w:val="24"/>
        </w:rPr>
        <w:t>Jurnal Ushuluddin, 25</w:t>
      </w:r>
      <w:r w:rsidRPr="00891FD1">
        <w:rPr>
          <w:rFonts w:ascii="Cambria" w:hAnsi="Cambria" w:cs="Tahoma"/>
          <w:sz w:val="24"/>
          <w:szCs w:val="24"/>
        </w:rPr>
        <w:t xml:space="preserve">(1), 44-55. </w:t>
      </w:r>
      <w:r w:rsidR="00FF16A3" w:rsidRPr="00891FD1">
        <w:rPr>
          <w:rFonts w:ascii="Cambria" w:hAnsi="Cambria" w:cs="Tahoma"/>
          <w:sz w:val="24"/>
          <w:szCs w:val="24"/>
        </w:rPr>
        <w:t>DOI</w:t>
      </w:r>
      <w:r w:rsidRPr="00891FD1">
        <w:rPr>
          <w:rFonts w:ascii="Cambria" w:hAnsi="Cambria" w:cs="Tahoma"/>
          <w:sz w:val="24"/>
          <w:szCs w:val="24"/>
        </w:rPr>
        <w:t xml:space="preserve">: </w:t>
      </w:r>
      <w:hyperlink r:id="rId10" w:history="1">
        <w:r w:rsidRPr="00891FD1">
          <w:rPr>
            <w:rStyle w:val="Hyperlink"/>
            <w:rFonts w:ascii="Cambria" w:hAnsi="Cambria" w:cs="Tahoma"/>
            <w:sz w:val="24"/>
            <w:szCs w:val="24"/>
          </w:rPr>
          <w:t>http://dx.doi.org/10.24014/jush.v25i1.2339</w:t>
        </w:r>
        <w:bookmarkEnd w:id="1"/>
      </w:hyperlink>
    </w:p>
    <w:p w14:paraId="42BCA96F" w14:textId="699327AE" w:rsidR="00867BFB" w:rsidRPr="00891FD1" w:rsidRDefault="00867BFB" w:rsidP="00867BFB">
      <w:pPr>
        <w:pStyle w:val="EndNoteBibliography"/>
        <w:ind w:left="720" w:hanging="720"/>
        <w:rPr>
          <w:rFonts w:ascii="Cambria" w:hAnsi="Cambria" w:cs="Tahoma"/>
          <w:sz w:val="24"/>
          <w:szCs w:val="24"/>
        </w:rPr>
      </w:pPr>
      <w:bookmarkStart w:id="2" w:name="_ENREF_6"/>
      <w:r w:rsidRPr="00891FD1">
        <w:rPr>
          <w:rFonts w:ascii="Cambria" w:hAnsi="Cambria" w:cs="Tahoma"/>
          <w:sz w:val="24"/>
          <w:szCs w:val="24"/>
        </w:rPr>
        <w:t>Fauzi, M. F., &amp; Anindiati, I. (2019).</w:t>
      </w:r>
      <w:r w:rsidR="00FF16A3" w:rsidRPr="00891FD1">
        <w:rPr>
          <w:rFonts w:ascii="Cambria" w:hAnsi="Cambria" w:cs="Tahoma"/>
          <w:sz w:val="24"/>
          <w:szCs w:val="24"/>
          <w:lang w:val="id-ID"/>
        </w:rPr>
        <w:t xml:space="preserve"> Tathwir al-Laghaz al-Raqmy li Madah al-Tathbiq al-Sharfy 1 ‘ala al-Hatif al-Mahmul ka al-Tadribat al-Idhafiyyah Kharij al-Fashl al-Dirasy</w:t>
      </w:r>
      <w:r w:rsidRPr="00891FD1">
        <w:rPr>
          <w:rFonts w:ascii="Cambria" w:hAnsi="Cambria" w:cs="Tahoma"/>
          <w:sz w:val="24"/>
          <w:szCs w:val="24"/>
          <w:lang w:val="id-ID"/>
        </w:rPr>
        <w:t xml:space="preserve">. </w:t>
      </w:r>
      <w:r w:rsidRPr="00891FD1">
        <w:rPr>
          <w:rFonts w:ascii="Cambria" w:hAnsi="Cambria" w:cs="Tahoma"/>
          <w:i/>
          <w:sz w:val="24"/>
          <w:szCs w:val="24"/>
        </w:rPr>
        <w:t>Buletin Al-Turas, 25</w:t>
      </w:r>
      <w:r w:rsidRPr="00891FD1">
        <w:rPr>
          <w:rFonts w:ascii="Cambria" w:hAnsi="Cambria" w:cs="Tahoma"/>
          <w:sz w:val="24"/>
          <w:szCs w:val="24"/>
        </w:rPr>
        <w:t xml:space="preserve">(1), 129-139. </w:t>
      </w:r>
      <w:r w:rsidR="00FF16A3" w:rsidRPr="00891FD1">
        <w:rPr>
          <w:rFonts w:ascii="Cambria" w:hAnsi="Cambria" w:cs="Tahoma"/>
          <w:sz w:val="24"/>
          <w:szCs w:val="24"/>
        </w:rPr>
        <w:t>DOI</w:t>
      </w:r>
      <w:r w:rsidRPr="00891FD1">
        <w:rPr>
          <w:rFonts w:ascii="Cambria" w:hAnsi="Cambria" w:cs="Tahoma"/>
          <w:sz w:val="24"/>
          <w:szCs w:val="24"/>
        </w:rPr>
        <w:t>: https://doi.org/10.15408/bat.v25i1.11506</w:t>
      </w:r>
      <w:bookmarkEnd w:id="2"/>
    </w:p>
    <w:p w14:paraId="26F08327" w14:textId="1EEF9DE6" w:rsidR="005729CB" w:rsidRPr="00891FD1" w:rsidRDefault="005729CB" w:rsidP="00736EC7">
      <w:pPr>
        <w:pStyle w:val="EndNoteBibliography"/>
        <w:rPr>
          <w:rFonts w:ascii="Cambria" w:hAnsi="Cambria" w:cs="Tahoma"/>
          <w:sz w:val="24"/>
          <w:szCs w:val="24"/>
        </w:rPr>
      </w:pPr>
    </w:p>
    <w:sectPr w:rsidR="005729CB" w:rsidRPr="00891FD1" w:rsidSect="00FA35B6">
      <w:headerReference w:type="even" r:id="rId11"/>
      <w:headerReference w:type="default" r:id="rId12"/>
      <w:footerReference w:type="even" r:id="rId13"/>
      <w:footerReference w:type="default" r:id="rId14"/>
      <w:footerReference w:type="first" r:id="rId15"/>
      <w:pgSz w:w="11907" w:h="16840" w:code="9"/>
      <w:pgMar w:top="1701" w:right="1701" w:bottom="1701" w:left="1701" w:header="547" w:footer="850" w:gutter="0"/>
      <w:pgNumType w:start="1"/>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143D920" w14:textId="77777777" w:rsidR="00B978B1" w:rsidRDefault="00B978B1" w:rsidP="00EE2A73">
      <w:pPr>
        <w:spacing w:after="0" w:line="240" w:lineRule="auto"/>
      </w:pPr>
      <w:r>
        <w:separator/>
      </w:r>
    </w:p>
  </w:endnote>
  <w:endnote w:type="continuationSeparator" w:id="0">
    <w:p w14:paraId="185DFCFD" w14:textId="77777777" w:rsidR="00B978B1" w:rsidRDefault="00B978B1" w:rsidP="00EE2A7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entury Schoolbook">
    <w:panose1 w:val="02040604050505020304"/>
    <w:charset w:val="00"/>
    <w:family w:val="roman"/>
    <w:pitch w:val="variable"/>
    <w:sig w:usb0="00000287" w:usb1="00000000" w:usb2="00000000" w:usb3="00000000" w:csb0="0000009F" w:csb1="00000000"/>
  </w:font>
  <w:font w:name="Calibri Light">
    <w:panose1 w:val="020F0302020204030204"/>
    <w:charset w:val="00"/>
    <w:family w:val="swiss"/>
    <w:pitch w:val="variable"/>
    <w:sig w:usb0="E4002EFF" w:usb1="C000247B" w:usb2="00000009" w:usb3="00000000" w:csb0="000001FF" w:csb1="00000000"/>
  </w:font>
  <w:font w:name="Garamond">
    <w:panose1 w:val="02020404030301010803"/>
    <w:charset w:val="00"/>
    <w:family w:val="roman"/>
    <w:pitch w:val="variable"/>
    <w:sig w:usb0="00000287" w:usb1="00000000" w:usb2="00000000" w:usb3="00000000" w:csb0="0000009F" w:csb1="00000000"/>
  </w:font>
  <w:font w:name="Cambria">
    <w:panose1 w:val="02040503050406030204"/>
    <w:charset w:val="00"/>
    <w:family w:val="roman"/>
    <w:pitch w:val="variable"/>
    <w:sig w:usb0="E00006FF" w:usb1="420024FF" w:usb2="02000000" w:usb3="00000000" w:csb0="0000019F" w:csb1="00000000"/>
  </w:font>
  <w:font w:name="Arial Narrow">
    <w:panose1 w:val="020B0606020202030204"/>
    <w:charset w:val="00"/>
    <w:family w:val="swiss"/>
    <w:pitch w:val="variable"/>
    <w:sig w:usb0="00000287" w:usb1="00000800" w:usb2="00000000" w:usb3="00000000" w:csb0="0000009F" w:csb1="00000000"/>
  </w:font>
  <w:font w:name="Roboto Slab">
    <w:panose1 w:val="00000000000000000000"/>
    <w:charset w:val="00"/>
    <w:family w:val="auto"/>
    <w:pitch w:val="variable"/>
    <w:sig w:usb0="200002FF" w:usb1="0000005B" w:usb2="00000020" w:usb3="00000000" w:csb0="0000019F" w:csb1="00000000"/>
  </w:font>
  <w:font w:name="Calibri-LightItalic">
    <w:altName w:val="Calibri"/>
    <w:panose1 w:val="00000000000000000000"/>
    <w:charset w:val="00"/>
    <w:family w:val="swiss"/>
    <w:notTrueType/>
    <w:pitch w:val="default"/>
    <w:sig w:usb0="00000003" w:usb1="00000000" w:usb2="00000000" w:usb3="00000000" w:csb0="00000001" w:csb1="00000000"/>
  </w:font>
  <w:font w:name="Sakkal Majalla">
    <w:panose1 w:val="02000000000000000000"/>
    <w:charset w:val="00"/>
    <w:family w:val="auto"/>
    <w:pitch w:val="variable"/>
    <w:sig w:usb0="A0002027" w:usb1="80000000" w:usb2="00000108" w:usb3="00000000" w:csb0="000000D3" w:csb1="00000000"/>
  </w:font>
  <w:font w:name="Traditional Arabic">
    <w:panose1 w:val="02020603050405020304"/>
    <w:charset w:val="00"/>
    <w:family w:val="roman"/>
    <w:pitch w:val="variable"/>
    <w:sig w:usb0="00002003" w:usb1="80000000" w:usb2="00000008" w:usb3="00000000" w:csb0="0000004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FB2D0A7" w14:textId="3DC8DD5B" w:rsidR="00017483" w:rsidRPr="00615D70" w:rsidRDefault="00615D70" w:rsidP="00891FD1">
    <w:pPr>
      <w:pStyle w:val="Footer"/>
      <w:rPr>
        <w:i/>
        <w:iCs/>
      </w:rPr>
    </w:pPr>
    <w:r w:rsidRPr="00615D70">
      <w:rPr>
        <w:i/>
        <w:iCs/>
      </w:rPr>
      <w:t xml:space="preserve">Proceeding of </w:t>
    </w:r>
    <w:r w:rsidR="004D3507" w:rsidRPr="00615D70">
      <w:rPr>
        <w:i/>
        <w:iCs/>
      </w:rPr>
      <w:t xml:space="preserve">International Conference </w:t>
    </w:r>
    <w:r w:rsidR="00F962A5">
      <w:rPr>
        <w:i/>
        <w:iCs/>
      </w:rPr>
      <w:t xml:space="preserve">on Arabic Language, </w:t>
    </w:r>
    <w:r w:rsidR="00C43015">
      <w:rPr>
        <w:i/>
        <w:iCs/>
      </w:rPr>
      <w:t xml:space="preserve">October 1, </w:t>
    </w:r>
    <w:r w:rsidR="00F962A5">
      <w:rPr>
        <w:i/>
        <w:iCs/>
      </w:rPr>
      <w:t>2022</w:t>
    </w:r>
    <w:r w:rsidR="00366C4E">
      <w:rPr>
        <w:i/>
        <w:iCs/>
      </w:rPr>
      <w:t xml:space="preserve"> (ISSN:)</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3DBF159" w14:textId="374FD2E0" w:rsidR="00615D70" w:rsidRPr="00615D70" w:rsidRDefault="00615D70" w:rsidP="00615D70">
    <w:pPr>
      <w:pStyle w:val="Footer"/>
      <w:rPr>
        <w:i/>
        <w:iCs/>
      </w:rPr>
    </w:pPr>
    <w:r w:rsidRPr="00615D70">
      <w:rPr>
        <w:i/>
        <w:iCs/>
      </w:rPr>
      <w:t xml:space="preserve">Proceeding of International Conference </w:t>
    </w:r>
    <w:r w:rsidR="00F962A5">
      <w:rPr>
        <w:i/>
        <w:iCs/>
      </w:rPr>
      <w:t>on Arabic Language</w:t>
    </w:r>
    <w:r w:rsidRPr="00615D70">
      <w:rPr>
        <w:i/>
        <w:iCs/>
      </w:rPr>
      <w:t>, 2022</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DAE3EB5" w14:textId="3B65FE85" w:rsidR="00426D00" w:rsidRPr="00426D00" w:rsidRDefault="00426D00" w:rsidP="00426D00">
    <w:pPr>
      <w:pStyle w:val="Footer"/>
      <w:rPr>
        <w:i/>
        <w:iCs/>
      </w:rPr>
    </w:pPr>
    <w:r w:rsidRPr="00615D70">
      <w:rPr>
        <w:i/>
        <w:iCs/>
      </w:rPr>
      <w:t xml:space="preserve">Proceeding of International Conference </w:t>
    </w:r>
    <w:r>
      <w:rPr>
        <w:i/>
        <w:iCs/>
      </w:rPr>
      <w:t>on Arabic Language, October 1, 2022 (ISSN:)</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A936F05" w14:textId="77777777" w:rsidR="00B978B1" w:rsidRDefault="00B978B1" w:rsidP="00EE2A73">
      <w:pPr>
        <w:spacing w:after="0" w:line="240" w:lineRule="auto"/>
      </w:pPr>
      <w:r>
        <w:separator/>
      </w:r>
    </w:p>
  </w:footnote>
  <w:footnote w:type="continuationSeparator" w:id="0">
    <w:p w14:paraId="602D84FA" w14:textId="77777777" w:rsidR="00B978B1" w:rsidRDefault="00B978B1" w:rsidP="00EE2A73">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388317543"/>
      <w:docPartObj>
        <w:docPartGallery w:val="Page Numbers (Top of Page)"/>
        <w:docPartUnique/>
      </w:docPartObj>
    </w:sdtPr>
    <w:sdtContent>
      <w:p w14:paraId="738292BF" w14:textId="6F5A8CAC" w:rsidR="00017483" w:rsidRDefault="00017483" w:rsidP="00E62892">
        <w:pPr>
          <w:pStyle w:val="Header"/>
          <w:ind w:right="56"/>
          <w:jc w:val="right"/>
        </w:pPr>
        <w:r>
          <w:rPr>
            <w:noProof/>
          </w:rPr>
          <mc:AlternateContent>
            <mc:Choice Requires="wps">
              <w:drawing>
                <wp:anchor distT="0" distB="0" distL="114300" distR="114300" simplePos="0" relativeHeight="251669504" behindDoc="0" locked="0" layoutInCell="1" allowOverlap="1" wp14:anchorId="25B8CD3F" wp14:editId="3DA6A575">
                  <wp:simplePos x="0" y="0"/>
                  <wp:positionH relativeFrom="column">
                    <wp:posOffset>-1270</wp:posOffset>
                  </wp:positionH>
                  <wp:positionV relativeFrom="paragraph">
                    <wp:posOffset>131181</wp:posOffset>
                  </wp:positionV>
                  <wp:extent cx="4701396" cy="163902"/>
                  <wp:effectExtent l="0" t="0" r="4445" b="7620"/>
                  <wp:wrapNone/>
                  <wp:docPr id="46" name="Rectangle 46"/>
                  <wp:cNvGraphicFramePr/>
                  <a:graphic xmlns:a="http://schemas.openxmlformats.org/drawingml/2006/main">
                    <a:graphicData uri="http://schemas.microsoft.com/office/word/2010/wordprocessingShape">
                      <wps:wsp>
                        <wps:cNvSpPr/>
                        <wps:spPr>
                          <a:xfrm>
                            <a:off x="0" y="0"/>
                            <a:ext cx="4701396" cy="163902"/>
                          </a:xfrm>
                          <a:prstGeom prst="rect">
                            <a:avLst/>
                          </a:prstGeom>
                          <a:ln>
                            <a:noFill/>
                          </a:ln>
                        </wps:spPr>
                        <wps:style>
                          <a:lnRef idx="2">
                            <a:schemeClr val="accent6"/>
                          </a:lnRef>
                          <a:fillRef idx="1">
                            <a:schemeClr val="lt1"/>
                          </a:fillRef>
                          <a:effectRef idx="0">
                            <a:schemeClr val="accent6"/>
                          </a:effectRef>
                          <a:fontRef idx="minor">
                            <a:schemeClr val="dk1"/>
                          </a:fontRef>
                        </wps:style>
                        <wps:txbx>
                          <w:txbxContent>
                            <w:p w14:paraId="45E100CA" w14:textId="3BFA0D43" w:rsidR="00017483" w:rsidRPr="00FC1576" w:rsidRDefault="00615D70" w:rsidP="0098142C">
                              <w:pPr>
                                <w:jc w:val="both"/>
                                <w:rPr>
                                  <w:rFonts w:ascii="Tahoma" w:hAnsi="Tahoma" w:cs="Tahoma"/>
                                  <w:b/>
                                  <w:bCs/>
                                  <w:sz w:val="20"/>
                                  <w:szCs w:val="20"/>
                                </w:rPr>
                              </w:pPr>
                              <w:r>
                                <w:rPr>
                                  <w:rFonts w:ascii="Tahoma" w:hAnsi="Tahoma" w:cs="Tahoma"/>
                                  <w:b/>
                                  <w:bCs/>
                                  <w:sz w:val="20"/>
                                  <w:szCs w:val="20"/>
                                </w:rPr>
                                <w:t>Author,</w:t>
                              </w:r>
                              <w:r w:rsidR="0094428C">
                                <w:rPr>
                                  <w:rFonts w:ascii="Tahoma" w:hAnsi="Tahoma" w:cs="Tahoma"/>
                                  <w:b/>
                                  <w:bCs/>
                                  <w:sz w:val="20"/>
                                  <w:szCs w:val="20"/>
                                </w:rPr>
                                <w:t xml:space="preserve"> Title of Manuscript </w:t>
                              </w:r>
                            </w:p>
                            <w:p w14:paraId="63E81FBF" w14:textId="77777777" w:rsidR="00017483" w:rsidRPr="00FC1576" w:rsidRDefault="00017483" w:rsidP="00962BA2">
                              <w:pPr>
                                <w:rPr>
                                  <w:rFonts w:ascii="Cambria" w:hAnsi="Cambria"/>
                                  <w:b/>
                                  <w:bCs/>
                                  <w:sz w:val="6"/>
                                  <w:szCs w:val="6"/>
                                  <w:lang w:val="id-ID"/>
                                </w:rPr>
                              </w:pP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5B8CD3F" id="Rectangle 46" o:spid="_x0000_s1026" style="position:absolute;left:0;text-align:left;margin-left:-.1pt;margin-top:10.35pt;width:370.2pt;height:12.9pt;z-index:2516695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" fillcolor="white [3201]" stroked="f" strokeweight="1pt">
                  <v:textbox inset="0,0,0,0">
                    <w:txbxContent>
                      <w:p w14:paraId="45E100CA" w14:textId="3BFA0D43" w:rsidR="00017483" w:rsidRPr="00FC1576" w:rsidRDefault="00615D70" w:rsidP="0098142C">
                        <w:pPr>
                          <w:jc w:val="both"/>
                          <w:rPr>
                            <w:rFonts w:ascii="Tahoma" w:hAnsi="Tahoma" w:cs="Tahoma"/>
                            <w:b/>
                            <w:bCs/>
                            <w:sz w:val="20"/>
                            <w:szCs w:val="20"/>
                          </w:rPr>
                        </w:pPr>
                        <w:r>
                          <w:rPr>
                            <w:rFonts w:ascii="Tahoma" w:hAnsi="Tahoma" w:cs="Tahoma"/>
                            <w:b/>
                            <w:bCs/>
                            <w:sz w:val="20"/>
                            <w:szCs w:val="20"/>
                          </w:rPr>
                          <w:t>Author,</w:t>
                        </w:r>
                        <w:r w:rsidR="0094428C">
                          <w:rPr>
                            <w:rFonts w:ascii="Tahoma" w:hAnsi="Tahoma" w:cs="Tahoma"/>
                            <w:b/>
                            <w:bCs/>
                            <w:sz w:val="20"/>
                            <w:szCs w:val="20"/>
                          </w:rPr>
                          <w:t xml:space="preserve"> Title of Manuscript </w:t>
                        </w:r>
                      </w:p>
                      <w:p w14:paraId="63E81FBF" w14:textId="77777777" w:rsidR="00017483" w:rsidRPr="00FC1576" w:rsidRDefault="00017483" w:rsidP="00962BA2">
                        <w:pPr>
                          <w:rPr>
                            <w:rFonts w:ascii="Cambria" w:hAnsi="Cambria"/>
                            <w:b/>
                            <w:bCs/>
                            <w:sz w:val="6"/>
                            <w:szCs w:val="6"/>
                            <w:lang w:val="id-ID"/>
                          </w:rPr>
                        </w:pPr>
                      </w:p>
                    </w:txbxContent>
                  </v:textbox>
                </v:rect>
              </w:pict>
            </mc:Fallback>
          </mc:AlternateContent>
        </w:r>
      </w:p>
    </w:sdtContent>
  </w:sdt>
  <w:p w14:paraId="7344A265" w14:textId="67C00C80" w:rsidR="00017483" w:rsidRDefault="00017483">
    <w:pPr>
      <w:pStyle w:val="Header"/>
    </w:pPr>
    <w:r>
      <w:rPr>
        <w:noProof/>
      </w:rPr>
      <mc:AlternateContent>
        <mc:Choice Requires="wps">
          <w:drawing>
            <wp:anchor distT="0" distB="0" distL="114300" distR="114300" simplePos="0" relativeHeight="251663360" behindDoc="0" locked="0" layoutInCell="1" allowOverlap="1" wp14:anchorId="698629FF" wp14:editId="4DAC8AED">
              <wp:simplePos x="0" y="0"/>
              <wp:positionH relativeFrom="margin">
                <wp:posOffset>4873996</wp:posOffset>
              </wp:positionH>
              <wp:positionV relativeFrom="paragraph">
                <wp:posOffset>5080</wp:posOffset>
              </wp:positionV>
              <wp:extent cx="418465" cy="182880"/>
              <wp:effectExtent l="0" t="0" r="635" b="7620"/>
              <wp:wrapNone/>
              <wp:docPr id="27" name="Text Box 4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18465" cy="18288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2960ADE" w14:textId="77777777" w:rsidR="00017483" w:rsidRPr="00E62892" w:rsidRDefault="00017483" w:rsidP="00E62892">
                          <w:pPr>
                            <w:jc w:val="center"/>
                            <w:rPr>
                              <w:rFonts w:ascii="Cambria" w:hAnsi="Cambria"/>
                            </w:rPr>
                          </w:pPr>
                          <w:r w:rsidRPr="00E62892">
                            <w:rPr>
                              <w:rFonts w:ascii="Cambria" w:hAnsi="Cambria"/>
                            </w:rPr>
                            <w:fldChar w:fldCharType="begin"/>
                          </w:r>
                          <w:r w:rsidRPr="00E62892">
                            <w:rPr>
                              <w:rFonts w:ascii="Cambria" w:hAnsi="Cambria"/>
                            </w:rPr>
                            <w:instrText xml:space="preserve"> PAGE    \* MERGEFORMAT </w:instrText>
                          </w:r>
                          <w:r w:rsidRPr="00E62892">
                            <w:rPr>
                              <w:rFonts w:ascii="Cambria" w:hAnsi="Cambria"/>
                            </w:rPr>
                            <w:fldChar w:fldCharType="separate"/>
                          </w:r>
                          <w:r w:rsidRPr="00FC5642">
                            <w:rPr>
                              <w:rFonts w:ascii="Cambria" w:hAnsi="Cambria"/>
                              <w:b/>
                              <w:bCs/>
                              <w:noProof/>
                            </w:rPr>
                            <w:t>20</w:t>
                          </w:r>
                          <w:r w:rsidRPr="00E62892">
                            <w:rPr>
                              <w:rFonts w:ascii="Cambria" w:hAnsi="Cambria"/>
                              <w:b/>
                              <w:bCs/>
                              <w:noProof/>
                            </w:rP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698629FF" id="_x0000_t202" coordsize="21600,21600" o:spt="202" path="m,l,21600r21600,l21600,xe">
              <v:stroke joinstyle="miter"/>
              <v:path gradientshapeok="t" o:connecttype="rect"/>
            </v:shapetype>
            <v:shape id="Text Box 44" o:spid="_x0000_s1027" type="#_x0000_t202" style="position:absolute;margin-left:383.8pt;margin-top:.4pt;width:32.95pt;height:14.4pt;z-index:25166336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" filled="f" stroked="f">
              <v:textbox inset="0,0,0,0">
                <w:txbxContent>
                  <w:p w14:paraId="12960ADE" w14:textId="77777777" w:rsidR="00017483" w:rsidRPr="00E62892" w:rsidRDefault="00017483" w:rsidP="00E62892">
                    <w:pPr>
                      <w:jc w:val="center"/>
                      <w:rPr>
                        <w:rFonts w:ascii="Cambria" w:hAnsi="Cambria"/>
                      </w:rPr>
                    </w:pPr>
                    <w:r w:rsidRPr="00E62892">
                      <w:rPr>
                        <w:rFonts w:ascii="Cambria" w:hAnsi="Cambria"/>
                      </w:rPr>
                      <w:fldChar w:fldCharType="begin"/>
                    </w:r>
                    <w:r w:rsidRPr="00E62892">
                      <w:rPr>
                        <w:rFonts w:ascii="Cambria" w:hAnsi="Cambria"/>
                      </w:rPr>
                      <w:instrText xml:space="preserve"> PAGE    \* MERGEFORMAT </w:instrText>
                    </w:r>
                    <w:r w:rsidRPr="00E62892">
                      <w:rPr>
                        <w:rFonts w:ascii="Cambria" w:hAnsi="Cambria"/>
                      </w:rPr>
                      <w:fldChar w:fldCharType="separate"/>
                    </w:r>
                    <w:r w:rsidRPr="00FC5642">
                      <w:rPr>
                        <w:rFonts w:ascii="Cambria" w:hAnsi="Cambria"/>
                        <w:b/>
                        <w:bCs/>
                        <w:noProof/>
                      </w:rPr>
                      <w:t>20</w:t>
                    </w:r>
                    <w:r w:rsidRPr="00E62892">
                      <w:rPr>
                        <w:rFonts w:ascii="Cambria" w:hAnsi="Cambria"/>
                        <w:b/>
                        <w:bCs/>
                        <w:noProof/>
                      </w:rPr>
                      <w:fldChar w:fldCharType="end"/>
                    </w:r>
                  </w:p>
                </w:txbxContent>
              </v:textbox>
              <w10:wrap anchorx="margin"/>
            </v:shape>
          </w:pict>
        </mc:Fallback>
      </mc:AlternateConten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Fonts w:ascii="Cambria" w:hAnsi="Cambria"/>
        <w:b/>
        <w:bCs/>
      </w:rPr>
      <w:id w:val="1264642139"/>
      <w:docPartObj>
        <w:docPartGallery w:val="Page Numbers (Top of Page)"/>
        <w:docPartUnique/>
      </w:docPartObj>
    </w:sdtPr>
    <w:sdtEndPr>
      <w:rPr>
        <w:noProof/>
      </w:rPr>
    </w:sdtEndPr>
    <w:sdtContent>
      <w:p w14:paraId="6191487F" w14:textId="77777777" w:rsidR="00615D70" w:rsidRDefault="00615D70" w:rsidP="00615D70">
        <w:pPr>
          <w:pStyle w:val="Header"/>
          <w:rPr>
            <w:rFonts w:ascii="Cambria" w:hAnsi="Cambria"/>
            <w:b/>
            <w:bCs/>
          </w:rPr>
        </w:pPr>
      </w:p>
      <w:p w14:paraId="7B3886AF" w14:textId="777BC068" w:rsidR="00615D70" w:rsidRPr="00615D70" w:rsidRDefault="00615D70" w:rsidP="00615D70">
        <w:pPr>
          <w:pStyle w:val="Header"/>
          <w:rPr>
            <w:rFonts w:ascii="Cambria" w:hAnsi="Cambria"/>
            <w:b/>
            <w:bCs/>
          </w:rPr>
        </w:pPr>
        <w:r w:rsidRPr="00615D70">
          <w:rPr>
            <w:rFonts w:ascii="Cambria" w:hAnsi="Cambria"/>
            <w:b/>
            <w:bCs/>
          </w:rPr>
          <w:fldChar w:fldCharType="begin"/>
        </w:r>
        <w:r w:rsidRPr="00615D70">
          <w:rPr>
            <w:rFonts w:ascii="Cambria" w:hAnsi="Cambria"/>
            <w:b/>
            <w:bCs/>
          </w:rPr>
          <w:instrText xml:space="preserve"> PAGE   \* MERGEFORMAT </w:instrText>
        </w:r>
        <w:r w:rsidRPr="00615D70">
          <w:rPr>
            <w:rFonts w:ascii="Cambria" w:hAnsi="Cambria"/>
            <w:b/>
            <w:bCs/>
          </w:rPr>
          <w:fldChar w:fldCharType="separate"/>
        </w:r>
        <w:r w:rsidRPr="00615D70">
          <w:rPr>
            <w:rFonts w:ascii="Cambria" w:hAnsi="Cambria"/>
            <w:b/>
            <w:bCs/>
            <w:noProof/>
          </w:rPr>
          <w:t>2</w:t>
        </w:r>
        <w:r w:rsidRPr="00615D70">
          <w:rPr>
            <w:rFonts w:ascii="Cambria" w:hAnsi="Cambria"/>
            <w:b/>
            <w:bCs/>
            <w:noProof/>
          </w:rPr>
          <w:fldChar w:fldCharType="end"/>
        </w:r>
      </w:p>
    </w:sdtContent>
  </w:sdt>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62C6345"/>
    <w:multiLevelType w:val="multilevel"/>
    <w:tmpl w:val="27AAF19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 w15:restartNumberingAfterBreak="0">
    <w:nsid w:val="0EB97230"/>
    <w:multiLevelType w:val="hybridMultilevel"/>
    <w:tmpl w:val="F078F23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2B7301B"/>
    <w:multiLevelType w:val="hybridMultilevel"/>
    <w:tmpl w:val="4A5648DE"/>
    <w:lvl w:ilvl="0" w:tplc="34B44862">
      <w:start w:val="1"/>
      <w:numFmt w:val="decimal"/>
      <w:lvlText w:val="%1-"/>
      <w:lvlJc w:val="left"/>
      <w:pPr>
        <w:ind w:left="1211"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 w15:restartNumberingAfterBreak="0">
    <w:nsid w:val="163F18AE"/>
    <w:multiLevelType w:val="hybridMultilevel"/>
    <w:tmpl w:val="4FCCAAB0"/>
    <w:lvl w:ilvl="0" w:tplc="E6D87F98">
      <w:start w:val="1"/>
      <w:numFmt w:val="arabicAbjad"/>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B62392E"/>
    <w:multiLevelType w:val="hybridMultilevel"/>
    <w:tmpl w:val="E5BAADCE"/>
    <w:lvl w:ilvl="0" w:tplc="AB7EAB36">
      <w:numFmt w:val="bullet"/>
      <w:lvlText w:val="-"/>
      <w:lvlJc w:val="left"/>
      <w:pPr>
        <w:ind w:left="720" w:hanging="360"/>
      </w:pPr>
      <w:rPr>
        <w:rFonts w:ascii="Times New Roman" w:eastAsiaTheme="minorHAnsi" w:hAnsi="Times New Roman" w:cs="Times New Roman" w:hint="default"/>
      </w:rPr>
    </w:lvl>
    <w:lvl w:ilvl="1" w:tplc="04210003" w:tentative="1">
      <w:start w:val="1"/>
      <w:numFmt w:val="bullet"/>
      <w:lvlText w:val="o"/>
      <w:lvlJc w:val="left"/>
      <w:pPr>
        <w:ind w:left="1440" w:hanging="360"/>
      </w:pPr>
      <w:rPr>
        <w:rFonts w:ascii="Courier New" w:hAnsi="Courier New" w:cs="Courier New" w:hint="default"/>
      </w:rPr>
    </w:lvl>
    <w:lvl w:ilvl="2" w:tplc="04210005" w:tentative="1">
      <w:start w:val="1"/>
      <w:numFmt w:val="bullet"/>
      <w:lvlText w:val=""/>
      <w:lvlJc w:val="left"/>
      <w:pPr>
        <w:ind w:left="2160" w:hanging="360"/>
      </w:pPr>
      <w:rPr>
        <w:rFonts w:ascii="Wingdings" w:hAnsi="Wingdings" w:hint="default"/>
      </w:rPr>
    </w:lvl>
    <w:lvl w:ilvl="3" w:tplc="04210001" w:tentative="1">
      <w:start w:val="1"/>
      <w:numFmt w:val="bullet"/>
      <w:lvlText w:val=""/>
      <w:lvlJc w:val="left"/>
      <w:pPr>
        <w:ind w:left="2880" w:hanging="360"/>
      </w:pPr>
      <w:rPr>
        <w:rFonts w:ascii="Symbol" w:hAnsi="Symbol" w:hint="default"/>
      </w:rPr>
    </w:lvl>
    <w:lvl w:ilvl="4" w:tplc="04210003" w:tentative="1">
      <w:start w:val="1"/>
      <w:numFmt w:val="bullet"/>
      <w:lvlText w:val="o"/>
      <w:lvlJc w:val="left"/>
      <w:pPr>
        <w:ind w:left="3600" w:hanging="360"/>
      </w:pPr>
      <w:rPr>
        <w:rFonts w:ascii="Courier New" w:hAnsi="Courier New" w:cs="Courier New" w:hint="default"/>
      </w:rPr>
    </w:lvl>
    <w:lvl w:ilvl="5" w:tplc="04210005" w:tentative="1">
      <w:start w:val="1"/>
      <w:numFmt w:val="bullet"/>
      <w:lvlText w:val=""/>
      <w:lvlJc w:val="left"/>
      <w:pPr>
        <w:ind w:left="4320" w:hanging="360"/>
      </w:pPr>
      <w:rPr>
        <w:rFonts w:ascii="Wingdings" w:hAnsi="Wingdings" w:hint="default"/>
      </w:rPr>
    </w:lvl>
    <w:lvl w:ilvl="6" w:tplc="04210001" w:tentative="1">
      <w:start w:val="1"/>
      <w:numFmt w:val="bullet"/>
      <w:lvlText w:val=""/>
      <w:lvlJc w:val="left"/>
      <w:pPr>
        <w:ind w:left="5040" w:hanging="360"/>
      </w:pPr>
      <w:rPr>
        <w:rFonts w:ascii="Symbol" w:hAnsi="Symbol" w:hint="default"/>
      </w:rPr>
    </w:lvl>
    <w:lvl w:ilvl="7" w:tplc="04210003" w:tentative="1">
      <w:start w:val="1"/>
      <w:numFmt w:val="bullet"/>
      <w:lvlText w:val="o"/>
      <w:lvlJc w:val="left"/>
      <w:pPr>
        <w:ind w:left="5760" w:hanging="360"/>
      </w:pPr>
      <w:rPr>
        <w:rFonts w:ascii="Courier New" w:hAnsi="Courier New" w:cs="Courier New" w:hint="default"/>
      </w:rPr>
    </w:lvl>
    <w:lvl w:ilvl="8" w:tplc="04210005" w:tentative="1">
      <w:start w:val="1"/>
      <w:numFmt w:val="bullet"/>
      <w:lvlText w:val=""/>
      <w:lvlJc w:val="left"/>
      <w:pPr>
        <w:ind w:left="6480" w:hanging="360"/>
      </w:pPr>
      <w:rPr>
        <w:rFonts w:ascii="Wingdings" w:hAnsi="Wingdings" w:hint="default"/>
      </w:rPr>
    </w:lvl>
  </w:abstractNum>
  <w:abstractNum w:abstractNumId="5" w15:restartNumberingAfterBreak="0">
    <w:nsid w:val="1C337938"/>
    <w:multiLevelType w:val="hybridMultilevel"/>
    <w:tmpl w:val="5016D1B4"/>
    <w:lvl w:ilvl="0" w:tplc="FD98460C">
      <w:start w:val="1"/>
      <w:numFmt w:val="decimal"/>
      <w:lvlText w:val="%1."/>
      <w:lvlJc w:val="left"/>
      <w:pPr>
        <w:ind w:left="720" w:hanging="360"/>
      </w:pPr>
    </w:lvl>
    <w:lvl w:ilvl="1" w:tplc="86BEBC58">
      <w:start w:val="1"/>
      <w:numFmt w:val="bullet"/>
      <w:lvlText w:val="o"/>
      <w:lvlJc w:val="left"/>
      <w:pPr>
        <w:ind w:left="1440" w:hanging="360"/>
      </w:pPr>
      <w:rPr>
        <w:rFonts w:ascii="Courier New" w:hAnsi="Courier New" w:cs="Courier New" w:hint="default"/>
      </w:rPr>
    </w:lvl>
    <w:lvl w:ilvl="2" w:tplc="0CC2F294">
      <w:start w:val="1"/>
      <w:numFmt w:val="bullet"/>
      <w:lvlText w:val=""/>
      <w:lvlJc w:val="left"/>
      <w:pPr>
        <w:ind w:left="2160" w:hanging="360"/>
      </w:pPr>
      <w:rPr>
        <w:rFonts w:ascii="Wingdings" w:hAnsi="Wingdings" w:hint="default"/>
      </w:rPr>
    </w:lvl>
    <w:lvl w:ilvl="3" w:tplc="C1488150">
      <w:start w:val="1"/>
      <w:numFmt w:val="bullet"/>
      <w:lvlText w:val=""/>
      <w:lvlJc w:val="left"/>
      <w:pPr>
        <w:ind w:left="2880" w:hanging="360"/>
      </w:pPr>
      <w:rPr>
        <w:rFonts w:ascii="Symbol" w:hAnsi="Symbol" w:hint="default"/>
      </w:rPr>
    </w:lvl>
    <w:lvl w:ilvl="4" w:tplc="5B9C0CDA">
      <w:start w:val="1"/>
      <w:numFmt w:val="bullet"/>
      <w:lvlText w:val="o"/>
      <w:lvlJc w:val="left"/>
      <w:pPr>
        <w:ind w:left="3600" w:hanging="360"/>
      </w:pPr>
      <w:rPr>
        <w:rFonts w:ascii="Courier New" w:hAnsi="Courier New" w:cs="Courier New" w:hint="default"/>
      </w:rPr>
    </w:lvl>
    <w:lvl w:ilvl="5" w:tplc="4F1E88F6">
      <w:start w:val="1"/>
      <w:numFmt w:val="bullet"/>
      <w:lvlText w:val=""/>
      <w:lvlJc w:val="left"/>
      <w:pPr>
        <w:ind w:left="4320" w:hanging="360"/>
      </w:pPr>
      <w:rPr>
        <w:rFonts w:ascii="Wingdings" w:hAnsi="Wingdings" w:hint="default"/>
      </w:rPr>
    </w:lvl>
    <w:lvl w:ilvl="6" w:tplc="EE9C96BC">
      <w:start w:val="1"/>
      <w:numFmt w:val="bullet"/>
      <w:lvlText w:val=""/>
      <w:lvlJc w:val="left"/>
      <w:pPr>
        <w:ind w:left="5040" w:hanging="360"/>
      </w:pPr>
      <w:rPr>
        <w:rFonts w:ascii="Symbol" w:hAnsi="Symbol" w:hint="default"/>
      </w:rPr>
    </w:lvl>
    <w:lvl w:ilvl="7" w:tplc="39CCB6CE">
      <w:start w:val="1"/>
      <w:numFmt w:val="bullet"/>
      <w:lvlText w:val="o"/>
      <w:lvlJc w:val="left"/>
      <w:pPr>
        <w:ind w:left="5760" w:hanging="360"/>
      </w:pPr>
      <w:rPr>
        <w:rFonts w:ascii="Courier New" w:hAnsi="Courier New" w:cs="Courier New" w:hint="default"/>
      </w:rPr>
    </w:lvl>
    <w:lvl w:ilvl="8" w:tplc="6CB0172E">
      <w:start w:val="1"/>
      <w:numFmt w:val="bullet"/>
      <w:lvlText w:val=""/>
      <w:lvlJc w:val="left"/>
      <w:pPr>
        <w:ind w:left="6480" w:hanging="360"/>
      </w:pPr>
      <w:rPr>
        <w:rFonts w:ascii="Wingdings" w:hAnsi="Wingdings" w:hint="default"/>
      </w:rPr>
    </w:lvl>
  </w:abstractNum>
  <w:abstractNum w:abstractNumId="6" w15:restartNumberingAfterBreak="0">
    <w:nsid w:val="29596A85"/>
    <w:multiLevelType w:val="hybridMultilevel"/>
    <w:tmpl w:val="DC148034"/>
    <w:lvl w:ilvl="0" w:tplc="0421000F">
      <w:start w:val="1"/>
      <w:numFmt w:val="decimal"/>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7" w15:restartNumberingAfterBreak="0">
    <w:nsid w:val="2B440CDA"/>
    <w:multiLevelType w:val="hybridMultilevel"/>
    <w:tmpl w:val="6570D8B8"/>
    <w:lvl w:ilvl="0" w:tplc="8A0ED720">
      <w:start w:val="1"/>
      <w:numFmt w:val="decimal"/>
      <w:lvlText w:val="%1-"/>
      <w:lvlJc w:val="left"/>
      <w:pPr>
        <w:ind w:left="927"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2D23594F"/>
    <w:multiLevelType w:val="hybridMultilevel"/>
    <w:tmpl w:val="C76286B6"/>
    <w:lvl w:ilvl="0" w:tplc="CFD2547A">
      <w:start w:val="13"/>
      <w:numFmt w:val="decimal"/>
      <w:lvlText w:val="%1-"/>
      <w:lvlJc w:val="left"/>
      <w:pPr>
        <w:ind w:left="1159" w:hanging="450"/>
      </w:pPr>
      <w:rPr>
        <w:rFonts w:hint="default"/>
      </w:rPr>
    </w:lvl>
    <w:lvl w:ilvl="1" w:tplc="04090019" w:tentative="1">
      <w:start w:val="1"/>
      <w:numFmt w:val="lowerLetter"/>
      <w:lvlText w:val="%2."/>
      <w:lvlJc w:val="left"/>
      <w:pPr>
        <w:ind w:left="1789" w:hanging="360"/>
      </w:pPr>
    </w:lvl>
    <w:lvl w:ilvl="2" w:tplc="0409001B" w:tentative="1">
      <w:start w:val="1"/>
      <w:numFmt w:val="lowerRoman"/>
      <w:lvlText w:val="%3."/>
      <w:lvlJc w:val="right"/>
      <w:pPr>
        <w:ind w:left="2509" w:hanging="180"/>
      </w:pPr>
    </w:lvl>
    <w:lvl w:ilvl="3" w:tplc="0409000F" w:tentative="1">
      <w:start w:val="1"/>
      <w:numFmt w:val="decimal"/>
      <w:lvlText w:val="%4."/>
      <w:lvlJc w:val="left"/>
      <w:pPr>
        <w:ind w:left="3229" w:hanging="360"/>
      </w:pPr>
    </w:lvl>
    <w:lvl w:ilvl="4" w:tplc="04090019" w:tentative="1">
      <w:start w:val="1"/>
      <w:numFmt w:val="lowerLetter"/>
      <w:lvlText w:val="%5."/>
      <w:lvlJc w:val="left"/>
      <w:pPr>
        <w:ind w:left="3949" w:hanging="360"/>
      </w:pPr>
    </w:lvl>
    <w:lvl w:ilvl="5" w:tplc="0409001B" w:tentative="1">
      <w:start w:val="1"/>
      <w:numFmt w:val="lowerRoman"/>
      <w:lvlText w:val="%6."/>
      <w:lvlJc w:val="right"/>
      <w:pPr>
        <w:ind w:left="4669" w:hanging="180"/>
      </w:pPr>
    </w:lvl>
    <w:lvl w:ilvl="6" w:tplc="0409000F" w:tentative="1">
      <w:start w:val="1"/>
      <w:numFmt w:val="decimal"/>
      <w:lvlText w:val="%7."/>
      <w:lvlJc w:val="left"/>
      <w:pPr>
        <w:ind w:left="5389" w:hanging="360"/>
      </w:pPr>
    </w:lvl>
    <w:lvl w:ilvl="7" w:tplc="04090019" w:tentative="1">
      <w:start w:val="1"/>
      <w:numFmt w:val="lowerLetter"/>
      <w:lvlText w:val="%8."/>
      <w:lvlJc w:val="left"/>
      <w:pPr>
        <w:ind w:left="6109" w:hanging="360"/>
      </w:pPr>
    </w:lvl>
    <w:lvl w:ilvl="8" w:tplc="0409001B" w:tentative="1">
      <w:start w:val="1"/>
      <w:numFmt w:val="lowerRoman"/>
      <w:lvlText w:val="%9."/>
      <w:lvlJc w:val="right"/>
      <w:pPr>
        <w:ind w:left="6829" w:hanging="180"/>
      </w:pPr>
    </w:lvl>
  </w:abstractNum>
  <w:abstractNum w:abstractNumId="9" w15:restartNumberingAfterBreak="0">
    <w:nsid w:val="30515466"/>
    <w:multiLevelType w:val="hybridMultilevel"/>
    <w:tmpl w:val="42680948"/>
    <w:lvl w:ilvl="0" w:tplc="3D1238E0">
      <w:start w:val="1"/>
      <w:numFmt w:val="decimal"/>
      <w:lvlText w:val="%1."/>
      <w:lvlJc w:val="left"/>
      <w:pPr>
        <w:ind w:left="1080" w:hanging="360"/>
      </w:pPr>
      <w:rPr>
        <w:rFonts w:hint="default"/>
      </w:rPr>
    </w:lvl>
    <w:lvl w:ilvl="1" w:tplc="38090019" w:tentative="1">
      <w:start w:val="1"/>
      <w:numFmt w:val="lowerLetter"/>
      <w:lvlText w:val="%2."/>
      <w:lvlJc w:val="left"/>
      <w:pPr>
        <w:ind w:left="1800" w:hanging="360"/>
      </w:pPr>
    </w:lvl>
    <w:lvl w:ilvl="2" w:tplc="3809001B" w:tentative="1">
      <w:start w:val="1"/>
      <w:numFmt w:val="lowerRoman"/>
      <w:lvlText w:val="%3."/>
      <w:lvlJc w:val="right"/>
      <w:pPr>
        <w:ind w:left="2520" w:hanging="180"/>
      </w:pPr>
    </w:lvl>
    <w:lvl w:ilvl="3" w:tplc="3809000F" w:tentative="1">
      <w:start w:val="1"/>
      <w:numFmt w:val="decimal"/>
      <w:lvlText w:val="%4."/>
      <w:lvlJc w:val="left"/>
      <w:pPr>
        <w:ind w:left="3240" w:hanging="360"/>
      </w:pPr>
    </w:lvl>
    <w:lvl w:ilvl="4" w:tplc="38090019" w:tentative="1">
      <w:start w:val="1"/>
      <w:numFmt w:val="lowerLetter"/>
      <w:lvlText w:val="%5."/>
      <w:lvlJc w:val="left"/>
      <w:pPr>
        <w:ind w:left="3960" w:hanging="360"/>
      </w:pPr>
    </w:lvl>
    <w:lvl w:ilvl="5" w:tplc="3809001B" w:tentative="1">
      <w:start w:val="1"/>
      <w:numFmt w:val="lowerRoman"/>
      <w:lvlText w:val="%6."/>
      <w:lvlJc w:val="right"/>
      <w:pPr>
        <w:ind w:left="4680" w:hanging="180"/>
      </w:pPr>
    </w:lvl>
    <w:lvl w:ilvl="6" w:tplc="3809000F" w:tentative="1">
      <w:start w:val="1"/>
      <w:numFmt w:val="decimal"/>
      <w:lvlText w:val="%7."/>
      <w:lvlJc w:val="left"/>
      <w:pPr>
        <w:ind w:left="5400" w:hanging="360"/>
      </w:pPr>
    </w:lvl>
    <w:lvl w:ilvl="7" w:tplc="38090019" w:tentative="1">
      <w:start w:val="1"/>
      <w:numFmt w:val="lowerLetter"/>
      <w:lvlText w:val="%8."/>
      <w:lvlJc w:val="left"/>
      <w:pPr>
        <w:ind w:left="6120" w:hanging="360"/>
      </w:pPr>
    </w:lvl>
    <w:lvl w:ilvl="8" w:tplc="3809001B" w:tentative="1">
      <w:start w:val="1"/>
      <w:numFmt w:val="lowerRoman"/>
      <w:lvlText w:val="%9."/>
      <w:lvlJc w:val="right"/>
      <w:pPr>
        <w:ind w:left="6840" w:hanging="180"/>
      </w:pPr>
    </w:lvl>
  </w:abstractNum>
  <w:abstractNum w:abstractNumId="10" w15:restartNumberingAfterBreak="0">
    <w:nsid w:val="34764E52"/>
    <w:multiLevelType w:val="hybridMultilevel"/>
    <w:tmpl w:val="EDDA7922"/>
    <w:lvl w:ilvl="0" w:tplc="CFD2547A">
      <w:start w:val="13"/>
      <w:numFmt w:val="decimal"/>
      <w:lvlText w:val="%1-"/>
      <w:lvlJc w:val="left"/>
      <w:pPr>
        <w:ind w:left="1159" w:hanging="45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3E131CB0"/>
    <w:multiLevelType w:val="hybridMultilevel"/>
    <w:tmpl w:val="831C71D8"/>
    <w:lvl w:ilvl="0" w:tplc="0421000F">
      <w:start w:val="1"/>
      <w:numFmt w:val="decimal"/>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12" w15:restartNumberingAfterBreak="0">
    <w:nsid w:val="422E1820"/>
    <w:multiLevelType w:val="multilevel"/>
    <w:tmpl w:val="8B2E091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3" w15:restartNumberingAfterBreak="0">
    <w:nsid w:val="42991F8E"/>
    <w:multiLevelType w:val="hybridMultilevel"/>
    <w:tmpl w:val="6D9ECEA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49AB71DC"/>
    <w:multiLevelType w:val="hybridMultilevel"/>
    <w:tmpl w:val="A5B8FFF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4ADF07C3"/>
    <w:multiLevelType w:val="hybridMultilevel"/>
    <w:tmpl w:val="AF9A4F7C"/>
    <w:lvl w:ilvl="0" w:tplc="4792FDD0">
      <w:start w:val="1"/>
      <w:numFmt w:val="decimal"/>
      <w:lvlText w:val="%1-"/>
      <w:lvlJc w:val="left"/>
      <w:pPr>
        <w:ind w:left="720" w:hanging="360"/>
      </w:pPr>
      <w:rPr>
        <w:rFonts w:asciiTheme="majorBidi" w:hAnsiTheme="majorBidi" w:cstheme="majorBidi" w:hint="default"/>
        <w:sz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51E5098E"/>
    <w:multiLevelType w:val="hybridMultilevel"/>
    <w:tmpl w:val="D8409E4C"/>
    <w:lvl w:ilvl="0" w:tplc="5770D7CA">
      <w:start w:val="1"/>
      <w:numFmt w:val="decimal"/>
      <w:lvlText w:val="%1-"/>
      <w:lvlJc w:val="left"/>
      <w:pPr>
        <w:ind w:left="720" w:hanging="360"/>
      </w:pPr>
      <w:rPr>
        <w:rFonts w:hint="default"/>
        <w:b w:val="0"/>
        <w:bCs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5237527D"/>
    <w:multiLevelType w:val="multilevel"/>
    <w:tmpl w:val="8B187A1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8" w15:restartNumberingAfterBreak="0">
    <w:nsid w:val="58FC0C39"/>
    <w:multiLevelType w:val="hybridMultilevel"/>
    <w:tmpl w:val="572A4EEA"/>
    <w:lvl w:ilvl="0" w:tplc="C67E4738">
      <w:start w:val="6"/>
      <w:numFmt w:val="decimal"/>
      <w:lvlText w:val="%1-"/>
      <w:lvlJc w:val="left"/>
      <w:pPr>
        <w:ind w:left="1069" w:hanging="360"/>
      </w:pPr>
      <w:rPr>
        <w:rFonts w:hint="default"/>
        <w:sz w:val="28"/>
      </w:rPr>
    </w:lvl>
    <w:lvl w:ilvl="1" w:tplc="04090019" w:tentative="1">
      <w:start w:val="1"/>
      <w:numFmt w:val="lowerLetter"/>
      <w:lvlText w:val="%2."/>
      <w:lvlJc w:val="left"/>
      <w:pPr>
        <w:ind w:left="1789" w:hanging="360"/>
      </w:pPr>
    </w:lvl>
    <w:lvl w:ilvl="2" w:tplc="0409001B" w:tentative="1">
      <w:start w:val="1"/>
      <w:numFmt w:val="lowerRoman"/>
      <w:lvlText w:val="%3."/>
      <w:lvlJc w:val="right"/>
      <w:pPr>
        <w:ind w:left="2509" w:hanging="180"/>
      </w:pPr>
    </w:lvl>
    <w:lvl w:ilvl="3" w:tplc="0409000F" w:tentative="1">
      <w:start w:val="1"/>
      <w:numFmt w:val="decimal"/>
      <w:lvlText w:val="%4."/>
      <w:lvlJc w:val="left"/>
      <w:pPr>
        <w:ind w:left="3229" w:hanging="360"/>
      </w:pPr>
    </w:lvl>
    <w:lvl w:ilvl="4" w:tplc="04090019" w:tentative="1">
      <w:start w:val="1"/>
      <w:numFmt w:val="lowerLetter"/>
      <w:lvlText w:val="%5."/>
      <w:lvlJc w:val="left"/>
      <w:pPr>
        <w:ind w:left="3949" w:hanging="360"/>
      </w:pPr>
    </w:lvl>
    <w:lvl w:ilvl="5" w:tplc="0409001B" w:tentative="1">
      <w:start w:val="1"/>
      <w:numFmt w:val="lowerRoman"/>
      <w:lvlText w:val="%6."/>
      <w:lvlJc w:val="right"/>
      <w:pPr>
        <w:ind w:left="4669" w:hanging="180"/>
      </w:pPr>
    </w:lvl>
    <w:lvl w:ilvl="6" w:tplc="0409000F" w:tentative="1">
      <w:start w:val="1"/>
      <w:numFmt w:val="decimal"/>
      <w:lvlText w:val="%7."/>
      <w:lvlJc w:val="left"/>
      <w:pPr>
        <w:ind w:left="5389" w:hanging="360"/>
      </w:pPr>
    </w:lvl>
    <w:lvl w:ilvl="7" w:tplc="04090019" w:tentative="1">
      <w:start w:val="1"/>
      <w:numFmt w:val="lowerLetter"/>
      <w:lvlText w:val="%8."/>
      <w:lvlJc w:val="left"/>
      <w:pPr>
        <w:ind w:left="6109" w:hanging="360"/>
      </w:pPr>
    </w:lvl>
    <w:lvl w:ilvl="8" w:tplc="0409001B" w:tentative="1">
      <w:start w:val="1"/>
      <w:numFmt w:val="lowerRoman"/>
      <w:lvlText w:val="%9."/>
      <w:lvlJc w:val="right"/>
      <w:pPr>
        <w:ind w:left="6829" w:hanging="180"/>
      </w:pPr>
    </w:lvl>
  </w:abstractNum>
  <w:abstractNum w:abstractNumId="19" w15:restartNumberingAfterBreak="0">
    <w:nsid w:val="59E1436A"/>
    <w:multiLevelType w:val="hybridMultilevel"/>
    <w:tmpl w:val="9AFC5436"/>
    <w:lvl w:ilvl="0" w:tplc="E53E2EAA">
      <w:start w:val="1"/>
      <w:numFmt w:val="decimal"/>
      <w:lvlText w:val="%1-"/>
      <w:lvlJc w:val="left"/>
      <w:pPr>
        <w:ind w:left="960" w:hanging="360"/>
      </w:pPr>
      <w:rPr>
        <w:rFonts w:hint="default"/>
      </w:rPr>
    </w:lvl>
    <w:lvl w:ilvl="1" w:tplc="04090019" w:tentative="1">
      <w:start w:val="1"/>
      <w:numFmt w:val="lowerLetter"/>
      <w:lvlText w:val="%2."/>
      <w:lvlJc w:val="left"/>
      <w:pPr>
        <w:ind w:left="1680" w:hanging="360"/>
      </w:pPr>
    </w:lvl>
    <w:lvl w:ilvl="2" w:tplc="0409001B" w:tentative="1">
      <w:start w:val="1"/>
      <w:numFmt w:val="lowerRoman"/>
      <w:lvlText w:val="%3."/>
      <w:lvlJc w:val="right"/>
      <w:pPr>
        <w:ind w:left="2400" w:hanging="180"/>
      </w:pPr>
    </w:lvl>
    <w:lvl w:ilvl="3" w:tplc="0409000F" w:tentative="1">
      <w:start w:val="1"/>
      <w:numFmt w:val="decimal"/>
      <w:lvlText w:val="%4."/>
      <w:lvlJc w:val="left"/>
      <w:pPr>
        <w:ind w:left="3120" w:hanging="360"/>
      </w:pPr>
    </w:lvl>
    <w:lvl w:ilvl="4" w:tplc="04090019" w:tentative="1">
      <w:start w:val="1"/>
      <w:numFmt w:val="lowerLetter"/>
      <w:lvlText w:val="%5."/>
      <w:lvlJc w:val="left"/>
      <w:pPr>
        <w:ind w:left="3840" w:hanging="360"/>
      </w:pPr>
    </w:lvl>
    <w:lvl w:ilvl="5" w:tplc="0409001B" w:tentative="1">
      <w:start w:val="1"/>
      <w:numFmt w:val="lowerRoman"/>
      <w:lvlText w:val="%6."/>
      <w:lvlJc w:val="right"/>
      <w:pPr>
        <w:ind w:left="4560" w:hanging="180"/>
      </w:pPr>
    </w:lvl>
    <w:lvl w:ilvl="6" w:tplc="0409000F" w:tentative="1">
      <w:start w:val="1"/>
      <w:numFmt w:val="decimal"/>
      <w:lvlText w:val="%7."/>
      <w:lvlJc w:val="left"/>
      <w:pPr>
        <w:ind w:left="5280" w:hanging="360"/>
      </w:pPr>
    </w:lvl>
    <w:lvl w:ilvl="7" w:tplc="04090019" w:tentative="1">
      <w:start w:val="1"/>
      <w:numFmt w:val="lowerLetter"/>
      <w:lvlText w:val="%8."/>
      <w:lvlJc w:val="left"/>
      <w:pPr>
        <w:ind w:left="6000" w:hanging="360"/>
      </w:pPr>
    </w:lvl>
    <w:lvl w:ilvl="8" w:tplc="0409001B" w:tentative="1">
      <w:start w:val="1"/>
      <w:numFmt w:val="lowerRoman"/>
      <w:lvlText w:val="%9."/>
      <w:lvlJc w:val="right"/>
      <w:pPr>
        <w:ind w:left="6720" w:hanging="180"/>
      </w:pPr>
    </w:lvl>
  </w:abstractNum>
  <w:abstractNum w:abstractNumId="20" w15:restartNumberingAfterBreak="0">
    <w:nsid w:val="5A6A56E3"/>
    <w:multiLevelType w:val="hybridMultilevel"/>
    <w:tmpl w:val="AF9A4F7C"/>
    <w:lvl w:ilvl="0" w:tplc="4792FDD0">
      <w:start w:val="1"/>
      <w:numFmt w:val="decimal"/>
      <w:lvlText w:val="%1-"/>
      <w:lvlJc w:val="left"/>
      <w:pPr>
        <w:ind w:left="720" w:hanging="360"/>
      </w:pPr>
      <w:rPr>
        <w:rFonts w:asciiTheme="majorBidi" w:hAnsiTheme="majorBidi" w:cstheme="majorBidi" w:hint="default"/>
        <w:sz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5DFD0A98"/>
    <w:multiLevelType w:val="hybridMultilevel"/>
    <w:tmpl w:val="097C52B6"/>
    <w:lvl w:ilvl="0" w:tplc="EEE8BF14">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66E0682A"/>
    <w:multiLevelType w:val="multilevel"/>
    <w:tmpl w:val="AFAE413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3" w15:restartNumberingAfterBreak="0">
    <w:nsid w:val="67C96109"/>
    <w:multiLevelType w:val="hybridMultilevel"/>
    <w:tmpl w:val="6BCAA00C"/>
    <w:lvl w:ilvl="0" w:tplc="8A0ED720">
      <w:start w:val="1"/>
      <w:numFmt w:val="decimal"/>
      <w:lvlText w:val="%1-"/>
      <w:lvlJc w:val="left"/>
      <w:pPr>
        <w:ind w:left="927" w:hanging="360"/>
      </w:pPr>
      <w:rPr>
        <w:rFonts w:hint="default"/>
      </w:rPr>
    </w:lvl>
    <w:lvl w:ilvl="1" w:tplc="04090019" w:tentative="1">
      <w:start w:val="1"/>
      <w:numFmt w:val="lowerLetter"/>
      <w:lvlText w:val="%2."/>
      <w:lvlJc w:val="left"/>
      <w:pPr>
        <w:ind w:left="1647" w:hanging="360"/>
      </w:pPr>
    </w:lvl>
    <w:lvl w:ilvl="2" w:tplc="0409001B" w:tentative="1">
      <w:start w:val="1"/>
      <w:numFmt w:val="lowerRoman"/>
      <w:lvlText w:val="%3."/>
      <w:lvlJc w:val="right"/>
      <w:pPr>
        <w:ind w:left="2367" w:hanging="180"/>
      </w:pPr>
    </w:lvl>
    <w:lvl w:ilvl="3" w:tplc="0409000F" w:tentative="1">
      <w:start w:val="1"/>
      <w:numFmt w:val="decimal"/>
      <w:lvlText w:val="%4."/>
      <w:lvlJc w:val="left"/>
      <w:pPr>
        <w:ind w:left="3087" w:hanging="360"/>
      </w:pPr>
    </w:lvl>
    <w:lvl w:ilvl="4" w:tplc="04090019" w:tentative="1">
      <w:start w:val="1"/>
      <w:numFmt w:val="lowerLetter"/>
      <w:lvlText w:val="%5."/>
      <w:lvlJc w:val="left"/>
      <w:pPr>
        <w:ind w:left="3807" w:hanging="360"/>
      </w:pPr>
    </w:lvl>
    <w:lvl w:ilvl="5" w:tplc="0409001B" w:tentative="1">
      <w:start w:val="1"/>
      <w:numFmt w:val="lowerRoman"/>
      <w:lvlText w:val="%6."/>
      <w:lvlJc w:val="right"/>
      <w:pPr>
        <w:ind w:left="4527" w:hanging="180"/>
      </w:pPr>
    </w:lvl>
    <w:lvl w:ilvl="6" w:tplc="0409000F" w:tentative="1">
      <w:start w:val="1"/>
      <w:numFmt w:val="decimal"/>
      <w:lvlText w:val="%7."/>
      <w:lvlJc w:val="left"/>
      <w:pPr>
        <w:ind w:left="5247" w:hanging="360"/>
      </w:pPr>
    </w:lvl>
    <w:lvl w:ilvl="7" w:tplc="04090019" w:tentative="1">
      <w:start w:val="1"/>
      <w:numFmt w:val="lowerLetter"/>
      <w:lvlText w:val="%8."/>
      <w:lvlJc w:val="left"/>
      <w:pPr>
        <w:ind w:left="5967" w:hanging="360"/>
      </w:pPr>
    </w:lvl>
    <w:lvl w:ilvl="8" w:tplc="0409001B" w:tentative="1">
      <w:start w:val="1"/>
      <w:numFmt w:val="lowerRoman"/>
      <w:lvlText w:val="%9."/>
      <w:lvlJc w:val="right"/>
      <w:pPr>
        <w:ind w:left="6687" w:hanging="180"/>
      </w:pPr>
    </w:lvl>
  </w:abstractNum>
  <w:abstractNum w:abstractNumId="24" w15:restartNumberingAfterBreak="0">
    <w:nsid w:val="6A4E7B3B"/>
    <w:multiLevelType w:val="hybridMultilevel"/>
    <w:tmpl w:val="F934D5A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76DB0F88"/>
    <w:multiLevelType w:val="hybridMultilevel"/>
    <w:tmpl w:val="02FE4A8A"/>
    <w:lvl w:ilvl="0" w:tplc="0421000F">
      <w:start w:val="1"/>
      <w:numFmt w:val="decimal"/>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26" w15:restartNumberingAfterBreak="0">
    <w:nsid w:val="7E0A1E31"/>
    <w:multiLevelType w:val="hybridMultilevel"/>
    <w:tmpl w:val="DA2C6E76"/>
    <w:lvl w:ilvl="0" w:tplc="0421000F">
      <w:start w:val="1"/>
      <w:numFmt w:val="decimal"/>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27" w15:restartNumberingAfterBreak="0">
    <w:nsid w:val="7EA722D9"/>
    <w:multiLevelType w:val="hybridMultilevel"/>
    <w:tmpl w:val="CD0A90A2"/>
    <w:lvl w:ilvl="0" w:tplc="93F826B8">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304165032">
    <w:abstractNumId w:val="6"/>
  </w:num>
  <w:num w:numId="2" w16cid:durableId="995457438">
    <w:abstractNumId w:val="3"/>
  </w:num>
  <w:num w:numId="3" w16cid:durableId="601109340">
    <w:abstractNumId w:val="21"/>
  </w:num>
  <w:num w:numId="4" w16cid:durableId="1526359566">
    <w:abstractNumId w:val="19"/>
  </w:num>
  <w:num w:numId="5" w16cid:durableId="172889244">
    <w:abstractNumId w:val="2"/>
  </w:num>
  <w:num w:numId="6" w16cid:durableId="1871911003">
    <w:abstractNumId w:val="18"/>
  </w:num>
  <w:num w:numId="7" w16cid:durableId="801730013">
    <w:abstractNumId w:val="27"/>
  </w:num>
  <w:num w:numId="8" w16cid:durableId="488599095">
    <w:abstractNumId w:val="8"/>
  </w:num>
  <w:num w:numId="9" w16cid:durableId="87849617">
    <w:abstractNumId w:val="23"/>
  </w:num>
  <w:num w:numId="10" w16cid:durableId="1974753323">
    <w:abstractNumId w:val="16"/>
  </w:num>
  <w:num w:numId="11" w16cid:durableId="1177499971">
    <w:abstractNumId w:val="1"/>
  </w:num>
  <w:num w:numId="12" w16cid:durableId="437406696">
    <w:abstractNumId w:val="13"/>
  </w:num>
  <w:num w:numId="13" w16cid:durableId="1949924786">
    <w:abstractNumId w:val="14"/>
  </w:num>
  <w:num w:numId="14" w16cid:durableId="748044235">
    <w:abstractNumId w:val="7"/>
  </w:num>
  <w:num w:numId="15" w16cid:durableId="401879469">
    <w:abstractNumId w:val="10"/>
  </w:num>
  <w:num w:numId="16" w16cid:durableId="94599950">
    <w:abstractNumId w:val="24"/>
  </w:num>
  <w:num w:numId="17" w16cid:durableId="1962422633">
    <w:abstractNumId w:val="4"/>
  </w:num>
  <w:num w:numId="18" w16cid:durableId="1241334805">
    <w:abstractNumId w:val="26"/>
  </w:num>
  <w:num w:numId="19" w16cid:durableId="977761795">
    <w:abstractNumId w:val="11"/>
  </w:num>
  <w:num w:numId="20" w16cid:durableId="505217500">
    <w:abstractNumId w:val="25"/>
  </w:num>
  <w:num w:numId="21" w16cid:durableId="520246214">
    <w:abstractNumId w:val="15"/>
  </w:num>
  <w:num w:numId="22" w16cid:durableId="1069040546">
    <w:abstractNumId w:val="20"/>
  </w:num>
  <w:num w:numId="23" w16cid:durableId="524557750">
    <w:abstractNumId w:val="24"/>
  </w:num>
  <w:num w:numId="24" w16cid:durableId="130486351">
    <w:abstractNumId w:val="5"/>
    <w:lvlOverride w:ilvl="0">
      <w:startOverride w:val="1"/>
    </w:lvlOverride>
    <w:lvlOverride w:ilvl="1"/>
    <w:lvlOverride w:ilvl="2"/>
    <w:lvlOverride w:ilvl="3"/>
    <w:lvlOverride w:ilvl="4"/>
    <w:lvlOverride w:ilvl="5"/>
    <w:lvlOverride w:ilvl="6"/>
    <w:lvlOverride w:ilvl="7"/>
    <w:lvlOverride w:ilvl="8"/>
  </w:num>
  <w:num w:numId="25" w16cid:durableId="1406762568">
    <w:abstractNumId w:val="9"/>
  </w:num>
  <w:num w:numId="26" w16cid:durableId="324355535">
    <w:abstractNumId w:val="22"/>
  </w:num>
  <w:num w:numId="27" w16cid:durableId="1612931754">
    <w:abstractNumId w:val="17"/>
  </w:num>
  <w:num w:numId="28" w16cid:durableId="271982036">
    <w:abstractNumId w:val="12"/>
  </w:num>
  <w:num w:numId="29" w16cid:durableId="392511435">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0"/>
  <w:proofState w:spelling="clean" w:grammar="clean"/>
  <w:defaultTabStop w:val="720"/>
  <w:evenAndOddHeaders/>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sDA0NjA0MLewNDcyNzVU0lEKTi0uzszPAykwqgUAKO6HuiwAAAA="/>
    <w:docVar w:name="EN.InstantFormat" w:val="&lt;ENInstantFormat&gt;&lt;Enabled&gt;1&lt;/Enabled&gt;&lt;ScanUnformatted&gt;1&lt;/ScanUnformatted&gt;&lt;ScanChanges&gt;1&lt;/ScanChanges&gt;&lt;Suspended&gt;1&lt;/Suspended&gt;&lt;/ENInstantFormat&gt;"/>
    <w:docVar w:name="EN.Layout" w:val="&lt;ENLayout&gt;&lt;Style&gt;APA 6th Copy edit&lt;/Style&gt;&lt;LeftDelim&gt;{&lt;/LeftDelim&gt;&lt;RightDelim&gt;}&lt;/RightDelim&gt;&lt;FontName&gt;Calibri&lt;/FontName&gt;&lt;FontSize&gt;11&lt;/FontSize&gt;&lt;ReflistTitle&gt;&lt;/ReflistTitle&gt;&lt;StartingRefnum&gt;1&lt;/StartingRefnum&gt;&lt;FirstLineIndent&gt;0&lt;/FirstLineIndent&gt;&lt;HangingIndent&gt;720&lt;/HangingIndent&gt;&lt;LineSpacing&gt;0&lt;/LineSpacing&gt;&lt;SpaceAfter&gt;0&lt;/SpaceAfter&gt;&lt;HyperlinksEnabled&gt;1&lt;/HyperlinksEnabled&gt;&lt;HyperlinksVisible&gt;0&lt;/HyperlinksVisible&gt;&lt;EnableBibliographyCategories&gt;0&lt;/EnableBibliographyCategories&gt;&lt;/ENLayout&gt;"/>
    <w:docVar w:name="EN.Libraries" w:val="&lt;Libraries&gt;&lt;item db-id=&quot;f0r92fppds0pwgerxxipr0wd9ad0v5tazrzr&quot;&gt;My EndNote Library&lt;record-ids&gt;&lt;item&gt;30&lt;/item&gt;&lt;item&gt;37&lt;/item&gt;&lt;item&gt;40&lt;/item&gt;&lt;item&gt;41&lt;/item&gt;&lt;item&gt;43&lt;/item&gt;&lt;item&gt;44&lt;/item&gt;&lt;item&gt;45&lt;/item&gt;&lt;item&gt;46&lt;/item&gt;&lt;item&gt;47&lt;/item&gt;&lt;item&gt;48&lt;/item&gt;&lt;item&gt;49&lt;/item&gt;&lt;item&gt;50&lt;/item&gt;&lt;item&gt;51&lt;/item&gt;&lt;item&gt;52&lt;/item&gt;&lt;item&gt;53&lt;/item&gt;&lt;item&gt;54&lt;/item&gt;&lt;item&gt;55&lt;/item&gt;&lt;item&gt;56&lt;/item&gt;&lt;item&gt;57&lt;/item&gt;&lt;item&gt;58&lt;/item&gt;&lt;item&gt;59&lt;/item&gt;&lt;item&gt;60&lt;/item&gt;&lt;item&gt;61&lt;/item&gt;&lt;item&gt;62&lt;/item&gt;&lt;item&gt;63&lt;/item&gt;&lt;item&gt;64&lt;/item&gt;&lt;item&gt;65&lt;/item&gt;&lt;item&gt;66&lt;/item&gt;&lt;item&gt;67&lt;/item&gt;&lt;/record-ids&gt;&lt;/item&gt;&lt;/Libraries&gt;"/>
  </w:docVars>
  <w:rsids>
    <w:rsidRoot w:val="00341832"/>
    <w:rsid w:val="00003C07"/>
    <w:rsid w:val="00005606"/>
    <w:rsid w:val="00005DC2"/>
    <w:rsid w:val="0000663D"/>
    <w:rsid w:val="00007413"/>
    <w:rsid w:val="00007A4E"/>
    <w:rsid w:val="00010F6F"/>
    <w:rsid w:val="00014F35"/>
    <w:rsid w:val="00015AF0"/>
    <w:rsid w:val="00017483"/>
    <w:rsid w:val="00017EBD"/>
    <w:rsid w:val="0002186A"/>
    <w:rsid w:val="00023D7C"/>
    <w:rsid w:val="000363CD"/>
    <w:rsid w:val="00037EF6"/>
    <w:rsid w:val="000412E3"/>
    <w:rsid w:val="000415F7"/>
    <w:rsid w:val="00043C98"/>
    <w:rsid w:val="000442CC"/>
    <w:rsid w:val="000466BA"/>
    <w:rsid w:val="00047BB3"/>
    <w:rsid w:val="0005194C"/>
    <w:rsid w:val="0005417F"/>
    <w:rsid w:val="00055418"/>
    <w:rsid w:val="000556C8"/>
    <w:rsid w:val="00055DD7"/>
    <w:rsid w:val="00055EB4"/>
    <w:rsid w:val="0006122C"/>
    <w:rsid w:val="00062680"/>
    <w:rsid w:val="000626B9"/>
    <w:rsid w:val="00063D95"/>
    <w:rsid w:val="00065A25"/>
    <w:rsid w:val="0006723A"/>
    <w:rsid w:val="000718BC"/>
    <w:rsid w:val="00074CFE"/>
    <w:rsid w:val="000872ED"/>
    <w:rsid w:val="00091907"/>
    <w:rsid w:val="00092BD7"/>
    <w:rsid w:val="00097812"/>
    <w:rsid w:val="000A104E"/>
    <w:rsid w:val="000A36A4"/>
    <w:rsid w:val="000A373B"/>
    <w:rsid w:val="000A4899"/>
    <w:rsid w:val="000A55EE"/>
    <w:rsid w:val="000A6EB1"/>
    <w:rsid w:val="000A7F77"/>
    <w:rsid w:val="000B0F36"/>
    <w:rsid w:val="000B4BF2"/>
    <w:rsid w:val="000B5A16"/>
    <w:rsid w:val="000B6E45"/>
    <w:rsid w:val="000C3840"/>
    <w:rsid w:val="000C4D22"/>
    <w:rsid w:val="000C74C3"/>
    <w:rsid w:val="000D0CDD"/>
    <w:rsid w:val="000D12F0"/>
    <w:rsid w:val="000D1B79"/>
    <w:rsid w:val="000D1E7C"/>
    <w:rsid w:val="000D257F"/>
    <w:rsid w:val="000D56FF"/>
    <w:rsid w:val="000E0A0D"/>
    <w:rsid w:val="000E0EE9"/>
    <w:rsid w:val="000E7883"/>
    <w:rsid w:val="000F0D1E"/>
    <w:rsid w:val="000F1964"/>
    <w:rsid w:val="000F1F38"/>
    <w:rsid w:val="000F40DC"/>
    <w:rsid w:val="000F44D5"/>
    <w:rsid w:val="000F629F"/>
    <w:rsid w:val="000F684B"/>
    <w:rsid w:val="00100D3D"/>
    <w:rsid w:val="00103123"/>
    <w:rsid w:val="001076B8"/>
    <w:rsid w:val="00107C7D"/>
    <w:rsid w:val="001109E5"/>
    <w:rsid w:val="00113027"/>
    <w:rsid w:val="00114EFD"/>
    <w:rsid w:val="001201C0"/>
    <w:rsid w:val="001202C0"/>
    <w:rsid w:val="00122009"/>
    <w:rsid w:val="00123B0F"/>
    <w:rsid w:val="0012582E"/>
    <w:rsid w:val="0013286D"/>
    <w:rsid w:val="00133085"/>
    <w:rsid w:val="00135284"/>
    <w:rsid w:val="00137562"/>
    <w:rsid w:val="00140E59"/>
    <w:rsid w:val="0014129E"/>
    <w:rsid w:val="00141854"/>
    <w:rsid w:val="001447E2"/>
    <w:rsid w:val="001467A5"/>
    <w:rsid w:val="001512AE"/>
    <w:rsid w:val="00152551"/>
    <w:rsid w:val="00152A1F"/>
    <w:rsid w:val="00153916"/>
    <w:rsid w:val="0015544E"/>
    <w:rsid w:val="00164D05"/>
    <w:rsid w:val="00164FDC"/>
    <w:rsid w:val="00165A73"/>
    <w:rsid w:val="00165A89"/>
    <w:rsid w:val="00165AD2"/>
    <w:rsid w:val="00165CC6"/>
    <w:rsid w:val="00172C1D"/>
    <w:rsid w:val="00173107"/>
    <w:rsid w:val="00174859"/>
    <w:rsid w:val="0017490B"/>
    <w:rsid w:val="001803AC"/>
    <w:rsid w:val="001826E5"/>
    <w:rsid w:val="00185962"/>
    <w:rsid w:val="00185D35"/>
    <w:rsid w:val="00187FB1"/>
    <w:rsid w:val="00190320"/>
    <w:rsid w:val="00191AAB"/>
    <w:rsid w:val="001A1278"/>
    <w:rsid w:val="001A1F55"/>
    <w:rsid w:val="001A565A"/>
    <w:rsid w:val="001A768D"/>
    <w:rsid w:val="001B45D1"/>
    <w:rsid w:val="001B4AC3"/>
    <w:rsid w:val="001B5C6E"/>
    <w:rsid w:val="001B632B"/>
    <w:rsid w:val="001B7D15"/>
    <w:rsid w:val="001C0617"/>
    <w:rsid w:val="001C11AF"/>
    <w:rsid w:val="001C4795"/>
    <w:rsid w:val="001D53E8"/>
    <w:rsid w:val="001E011D"/>
    <w:rsid w:val="001E0868"/>
    <w:rsid w:val="001E137F"/>
    <w:rsid w:val="001E1719"/>
    <w:rsid w:val="001E467B"/>
    <w:rsid w:val="001E6D20"/>
    <w:rsid w:val="001F0158"/>
    <w:rsid w:val="001F1D6C"/>
    <w:rsid w:val="001F50B7"/>
    <w:rsid w:val="001F556A"/>
    <w:rsid w:val="001F6F8A"/>
    <w:rsid w:val="001F7A05"/>
    <w:rsid w:val="002001FB"/>
    <w:rsid w:val="00203819"/>
    <w:rsid w:val="00203ADE"/>
    <w:rsid w:val="00204F61"/>
    <w:rsid w:val="002061B1"/>
    <w:rsid w:val="00207728"/>
    <w:rsid w:val="00210B70"/>
    <w:rsid w:val="00213107"/>
    <w:rsid w:val="0021366C"/>
    <w:rsid w:val="002137A0"/>
    <w:rsid w:val="0021526F"/>
    <w:rsid w:val="00217285"/>
    <w:rsid w:val="0021799B"/>
    <w:rsid w:val="002218B3"/>
    <w:rsid w:val="002245F6"/>
    <w:rsid w:val="002250E3"/>
    <w:rsid w:val="00227DF7"/>
    <w:rsid w:val="00230A7A"/>
    <w:rsid w:val="00235EEF"/>
    <w:rsid w:val="00236317"/>
    <w:rsid w:val="0023650B"/>
    <w:rsid w:val="00236ABE"/>
    <w:rsid w:val="002374B0"/>
    <w:rsid w:val="0024090B"/>
    <w:rsid w:val="00245252"/>
    <w:rsid w:val="00247DDF"/>
    <w:rsid w:val="00251A30"/>
    <w:rsid w:val="00254904"/>
    <w:rsid w:val="002557D0"/>
    <w:rsid w:val="00256E9E"/>
    <w:rsid w:val="002610BF"/>
    <w:rsid w:val="00262008"/>
    <w:rsid w:val="00262771"/>
    <w:rsid w:val="00262AA9"/>
    <w:rsid w:val="00262DA4"/>
    <w:rsid w:val="00263142"/>
    <w:rsid w:val="002645FE"/>
    <w:rsid w:val="00264CF9"/>
    <w:rsid w:val="00271C8A"/>
    <w:rsid w:val="002724A6"/>
    <w:rsid w:val="00272974"/>
    <w:rsid w:val="002748E6"/>
    <w:rsid w:val="002757DC"/>
    <w:rsid w:val="0027755F"/>
    <w:rsid w:val="00280929"/>
    <w:rsid w:val="00281798"/>
    <w:rsid w:val="002840E8"/>
    <w:rsid w:val="002853C2"/>
    <w:rsid w:val="002859C9"/>
    <w:rsid w:val="00285F01"/>
    <w:rsid w:val="00292A1F"/>
    <w:rsid w:val="002937C3"/>
    <w:rsid w:val="00294B6D"/>
    <w:rsid w:val="00295F99"/>
    <w:rsid w:val="002974DD"/>
    <w:rsid w:val="00297594"/>
    <w:rsid w:val="002A1D60"/>
    <w:rsid w:val="002A4237"/>
    <w:rsid w:val="002A583F"/>
    <w:rsid w:val="002B3266"/>
    <w:rsid w:val="002B4DE9"/>
    <w:rsid w:val="002B7F78"/>
    <w:rsid w:val="002C06E3"/>
    <w:rsid w:val="002C2985"/>
    <w:rsid w:val="002C3C5C"/>
    <w:rsid w:val="002C56B5"/>
    <w:rsid w:val="002D29CE"/>
    <w:rsid w:val="002D468D"/>
    <w:rsid w:val="002D4F3E"/>
    <w:rsid w:val="002D5AC4"/>
    <w:rsid w:val="002D6F2F"/>
    <w:rsid w:val="002E0822"/>
    <w:rsid w:val="002E0D77"/>
    <w:rsid w:val="002E2607"/>
    <w:rsid w:val="002E6CC6"/>
    <w:rsid w:val="002F0C9A"/>
    <w:rsid w:val="003007B2"/>
    <w:rsid w:val="00303F74"/>
    <w:rsid w:val="00305005"/>
    <w:rsid w:val="00305186"/>
    <w:rsid w:val="00310DD2"/>
    <w:rsid w:val="0031443B"/>
    <w:rsid w:val="00317D08"/>
    <w:rsid w:val="003207AB"/>
    <w:rsid w:val="00321C85"/>
    <w:rsid w:val="00322457"/>
    <w:rsid w:val="00322689"/>
    <w:rsid w:val="003229AF"/>
    <w:rsid w:val="003230B1"/>
    <w:rsid w:val="00324BA6"/>
    <w:rsid w:val="003252B3"/>
    <w:rsid w:val="00325A09"/>
    <w:rsid w:val="0032653C"/>
    <w:rsid w:val="00327C7D"/>
    <w:rsid w:val="00327C9A"/>
    <w:rsid w:val="00330D94"/>
    <w:rsid w:val="00330DD6"/>
    <w:rsid w:val="0033146B"/>
    <w:rsid w:val="00332B2A"/>
    <w:rsid w:val="003332AE"/>
    <w:rsid w:val="0033613E"/>
    <w:rsid w:val="0033619A"/>
    <w:rsid w:val="003363F1"/>
    <w:rsid w:val="00336B52"/>
    <w:rsid w:val="0033732D"/>
    <w:rsid w:val="00340B58"/>
    <w:rsid w:val="00340CA6"/>
    <w:rsid w:val="00341832"/>
    <w:rsid w:val="003430CB"/>
    <w:rsid w:val="00343E8D"/>
    <w:rsid w:val="003470A8"/>
    <w:rsid w:val="003473FC"/>
    <w:rsid w:val="00347BDF"/>
    <w:rsid w:val="003509E1"/>
    <w:rsid w:val="00350DB1"/>
    <w:rsid w:val="00351741"/>
    <w:rsid w:val="003526D5"/>
    <w:rsid w:val="00354982"/>
    <w:rsid w:val="0035631B"/>
    <w:rsid w:val="003571D0"/>
    <w:rsid w:val="00363978"/>
    <w:rsid w:val="00365E10"/>
    <w:rsid w:val="00366C4E"/>
    <w:rsid w:val="00367B35"/>
    <w:rsid w:val="00370963"/>
    <w:rsid w:val="00372049"/>
    <w:rsid w:val="00375730"/>
    <w:rsid w:val="00375CA1"/>
    <w:rsid w:val="00376757"/>
    <w:rsid w:val="00377EB0"/>
    <w:rsid w:val="00382A1B"/>
    <w:rsid w:val="00382A7D"/>
    <w:rsid w:val="00387D5E"/>
    <w:rsid w:val="00393564"/>
    <w:rsid w:val="003943C8"/>
    <w:rsid w:val="00396372"/>
    <w:rsid w:val="003A0254"/>
    <w:rsid w:val="003A161C"/>
    <w:rsid w:val="003A2CC9"/>
    <w:rsid w:val="003A5267"/>
    <w:rsid w:val="003A6A09"/>
    <w:rsid w:val="003A7839"/>
    <w:rsid w:val="003A7924"/>
    <w:rsid w:val="003B5914"/>
    <w:rsid w:val="003C0A36"/>
    <w:rsid w:val="003C106B"/>
    <w:rsid w:val="003C2CA9"/>
    <w:rsid w:val="003C351D"/>
    <w:rsid w:val="003C36BF"/>
    <w:rsid w:val="003C6EB2"/>
    <w:rsid w:val="003C79F1"/>
    <w:rsid w:val="003D12A3"/>
    <w:rsid w:val="003D194D"/>
    <w:rsid w:val="003D1A99"/>
    <w:rsid w:val="003D2303"/>
    <w:rsid w:val="003D58AE"/>
    <w:rsid w:val="003D6A2D"/>
    <w:rsid w:val="003D7034"/>
    <w:rsid w:val="003E2349"/>
    <w:rsid w:val="003E5D08"/>
    <w:rsid w:val="003E7B99"/>
    <w:rsid w:val="003F01E9"/>
    <w:rsid w:val="003F5602"/>
    <w:rsid w:val="003F6BB9"/>
    <w:rsid w:val="00401F14"/>
    <w:rsid w:val="0040295B"/>
    <w:rsid w:val="00402C67"/>
    <w:rsid w:val="00403A3E"/>
    <w:rsid w:val="00405AA5"/>
    <w:rsid w:val="0040732D"/>
    <w:rsid w:val="00410D0A"/>
    <w:rsid w:val="00412A8F"/>
    <w:rsid w:val="00412AD2"/>
    <w:rsid w:val="004132D7"/>
    <w:rsid w:val="00413B91"/>
    <w:rsid w:val="0042088A"/>
    <w:rsid w:val="00426A55"/>
    <w:rsid w:val="00426D00"/>
    <w:rsid w:val="0043153B"/>
    <w:rsid w:val="004320C5"/>
    <w:rsid w:val="00440271"/>
    <w:rsid w:val="00441249"/>
    <w:rsid w:val="004412FB"/>
    <w:rsid w:val="00441442"/>
    <w:rsid w:val="004437CB"/>
    <w:rsid w:val="004454F6"/>
    <w:rsid w:val="00446815"/>
    <w:rsid w:val="00447389"/>
    <w:rsid w:val="004508AA"/>
    <w:rsid w:val="00451A49"/>
    <w:rsid w:val="00457820"/>
    <w:rsid w:val="00457D9D"/>
    <w:rsid w:val="00460333"/>
    <w:rsid w:val="00461E35"/>
    <w:rsid w:val="004657EF"/>
    <w:rsid w:val="004666CE"/>
    <w:rsid w:val="004668F5"/>
    <w:rsid w:val="0047142C"/>
    <w:rsid w:val="00471783"/>
    <w:rsid w:val="0047410A"/>
    <w:rsid w:val="0047610F"/>
    <w:rsid w:val="00476C1F"/>
    <w:rsid w:val="00480208"/>
    <w:rsid w:val="0048137E"/>
    <w:rsid w:val="00481A26"/>
    <w:rsid w:val="004826FF"/>
    <w:rsid w:val="00483B79"/>
    <w:rsid w:val="00483D8F"/>
    <w:rsid w:val="00484624"/>
    <w:rsid w:val="00484675"/>
    <w:rsid w:val="00485699"/>
    <w:rsid w:val="00485AF8"/>
    <w:rsid w:val="00485D69"/>
    <w:rsid w:val="00485D78"/>
    <w:rsid w:val="00486C1F"/>
    <w:rsid w:val="00487398"/>
    <w:rsid w:val="00493471"/>
    <w:rsid w:val="004A029A"/>
    <w:rsid w:val="004A3038"/>
    <w:rsid w:val="004A573D"/>
    <w:rsid w:val="004A68A1"/>
    <w:rsid w:val="004A7204"/>
    <w:rsid w:val="004B17E3"/>
    <w:rsid w:val="004B1A72"/>
    <w:rsid w:val="004B2AFC"/>
    <w:rsid w:val="004B445B"/>
    <w:rsid w:val="004B5335"/>
    <w:rsid w:val="004B53E6"/>
    <w:rsid w:val="004B752F"/>
    <w:rsid w:val="004C120B"/>
    <w:rsid w:val="004C2965"/>
    <w:rsid w:val="004D3507"/>
    <w:rsid w:val="004D5626"/>
    <w:rsid w:val="004E1664"/>
    <w:rsid w:val="004E1A8D"/>
    <w:rsid w:val="004E2601"/>
    <w:rsid w:val="004E2F8B"/>
    <w:rsid w:val="004E7CEF"/>
    <w:rsid w:val="004F33B9"/>
    <w:rsid w:val="004F41B2"/>
    <w:rsid w:val="004F6ACE"/>
    <w:rsid w:val="004F6B60"/>
    <w:rsid w:val="00501AA3"/>
    <w:rsid w:val="00503191"/>
    <w:rsid w:val="00503F67"/>
    <w:rsid w:val="0050529E"/>
    <w:rsid w:val="00505C4D"/>
    <w:rsid w:val="005075B2"/>
    <w:rsid w:val="00511DB2"/>
    <w:rsid w:val="00513FE3"/>
    <w:rsid w:val="0051599B"/>
    <w:rsid w:val="00516F8A"/>
    <w:rsid w:val="00517D6C"/>
    <w:rsid w:val="00520FDF"/>
    <w:rsid w:val="005275DC"/>
    <w:rsid w:val="00527BCE"/>
    <w:rsid w:val="005302C3"/>
    <w:rsid w:val="0053057A"/>
    <w:rsid w:val="00530F29"/>
    <w:rsid w:val="00533228"/>
    <w:rsid w:val="005345F8"/>
    <w:rsid w:val="00535E82"/>
    <w:rsid w:val="00535F14"/>
    <w:rsid w:val="00541B6F"/>
    <w:rsid w:val="0054275E"/>
    <w:rsid w:val="00543395"/>
    <w:rsid w:val="00544167"/>
    <w:rsid w:val="00546BAE"/>
    <w:rsid w:val="00547DC5"/>
    <w:rsid w:val="005502EC"/>
    <w:rsid w:val="00551059"/>
    <w:rsid w:val="00553C04"/>
    <w:rsid w:val="00554FD2"/>
    <w:rsid w:val="0055633D"/>
    <w:rsid w:val="0056048B"/>
    <w:rsid w:val="00566E1E"/>
    <w:rsid w:val="0056771B"/>
    <w:rsid w:val="00571A65"/>
    <w:rsid w:val="005729CB"/>
    <w:rsid w:val="00576B4C"/>
    <w:rsid w:val="0057740E"/>
    <w:rsid w:val="00577D09"/>
    <w:rsid w:val="00582712"/>
    <w:rsid w:val="005828B6"/>
    <w:rsid w:val="005832DA"/>
    <w:rsid w:val="005833CC"/>
    <w:rsid w:val="00584D69"/>
    <w:rsid w:val="00584F42"/>
    <w:rsid w:val="00585601"/>
    <w:rsid w:val="00590B5E"/>
    <w:rsid w:val="00594986"/>
    <w:rsid w:val="00595126"/>
    <w:rsid w:val="00595533"/>
    <w:rsid w:val="00595674"/>
    <w:rsid w:val="00597C2D"/>
    <w:rsid w:val="00597E9A"/>
    <w:rsid w:val="005A081C"/>
    <w:rsid w:val="005A0AF6"/>
    <w:rsid w:val="005A5C98"/>
    <w:rsid w:val="005A633B"/>
    <w:rsid w:val="005A799C"/>
    <w:rsid w:val="005A7C0C"/>
    <w:rsid w:val="005B0E0D"/>
    <w:rsid w:val="005B1B16"/>
    <w:rsid w:val="005C3F49"/>
    <w:rsid w:val="005C4D31"/>
    <w:rsid w:val="005C77DA"/>
    <w:rsid w:val="005D114E"/>
    <w:rsid w:val="005D1A6A"/>
    <w:rsid w:val="005D203E"/>
    <w:rsid w:val="005D3E29"/>
    <w:rsid w:val="005D56DE"/>
    <w:rsid w:val="005E07F8"/>
    <w:rsid w:val="005E5E07"/>
    <w:rsid w:val="005F24C6"/>
    <w:rsid w:val="005F36AC"/>
    <w:rsid w:val="005F7D70"/>
    <w:rsid w:val="006007A3"/>
    <w:rsid w:val="00602234"/>
    <w:rsid w:val="0060265B"/>
    <w:rsid w:val="00603006"/>
    <w:rsid w:val="00603FB5"/>
    <w:rsid w:val="0060557F"/>
    <w:rsid w:val="00607166"/>
    <w:rsid w:val="00607943"/>
    <w:rsid w:val="00610A05"/>
    <w:rsid w:val="00610E3A"/>
    <w:rsid w:val="00610EA2"/>
    <w:rsid w:val="00611280"/>
    <w:rsid w:val="00613332"/>
    <w:rsid w:val="006133A3"/>
    <w:rsid w:val="00613D3F"/>
    <w:rsid w:val="00615D70"/>
    <w:rsid w:val="00616DD9"/>
    <w:rsid w:val="0062020E"/>
    <w:rsid w:val="0062053E"/>
    <w:rsid w:val="00623907"/>
    <w:rsid w:val="00625B8E"/>
    <w:rsid w:val="006303C8"/>
    <w:rsid w:val="006305ED"/>
    <w:rsid w:val="00635108"/>
    <w:rsid w:val="0063713F"/>
    <w:rsid w:val="00637514"/>
    <w:rsid w:val="00642C61"/>
    <w:rsid w:val="006430E0"/>
    <w:rsid w:val="00643303"/>
    <w:rsid w:val="0064486F"/>
    <w:rsid w:val="00646CB6"/>
    <w:rsid w:val="00647020"/>
    <w:rsid w:val="00647882"/>
    <w:rsid w:val="00650C72"/>
    <w:rsid w:val="00652538"/>
    <w:rsid w:val="006533BC"/>
    <w:rsid w:val="00654345"/>
    <w:rsid w:val="0065467D"/>
    <w:rsid w:val="00655A9C"/>
    <w:rsid w:val="00657D67"/>
    <w:rsid w:val="00660CE1"/>
    <w:rsid w:val="00664871"/>
    <w:rsid w:val="00666C21"/>
    <w:rsid w:val="006712FC"/>
    <w:rsid w:val="00673EE2"/>
    <w:rsid w:val="00674942"/>
    <w:rsid w:val="00675ADB"/>
    <w:rsid w:val="00676206"/>
    <w:rsid w:val="0068039B"/>
    <w:rsid w:val="00680F91"/>
    <w:rsid w:val="0068238B"/>
    <w:rsid w:val="00684279"/>
    <w:rsid w:val="006875F4"/>
    <w:rsid w:val="0068769A"/>
    <w:rsid w:val="0069098D"/>
    <w:rsid w:val="00691E45"/>
    <w:rsid w:val="00693896"/>
    <w:rsid w:val="00695E87"/>
    <w:rsid w:val="006971F6"/>
    <w:rsid w:val="00697A14"/>
    <w:rsid w:val="006B0207"/>
    <w:rsid w:val="006B1307"/>
    <w:rsid w:val="006B13EA"/>
    <w:rsid w:val="006B1EA1"/>
    <w:rsid w:val="006B5299"/>
    <w:rsid w:val="006B5758"/>
    <w:rsid w:val="006B7550"/>
    <w:rsid w:val="006C030C"/>
    <w:rsid w:val="006C1B2A"/>
    <w:rsid w:val="006C317E"/>
    <w:rsid w:val="006C3530"/>
    <w:rsid w:val="006C42E7"/>
    <w:rsid w:val="006C4C31"/>
    <w:rsid w:val="006D110B"/>
    <w:rsid w:val="006D23DA"/>
    <w:rsid w:val="006D2444"/>
    <w:rsid w:val="006D368A"/>
    <w:rsid w:val="006D3E39"/>
    <w:rsid w:val="006D55AD"/>
    <w:rsid w:val="006D7EF7"/>
    <w:rsid w:val="006E1052"/>
    <w:rsid w:val="006E180F"/>
    <w:rsid w:val="006E49F0"/>
    <w:rsid w:val="006E6A08"/>
    <w:rsid w:val="006F164C"/>
    <w:rsid w:val="006F1E88"/>
    <w:rsid w:val="00702239"/>
    <w:rsid w:val="007024DD"/>
    <w:rsid w:val="00703361"/>
    <w:rsid w:val="0070339C"/>
    <w:rsid w:val="00711B08"/>
    <w:rsid w:val="00712603"/>
    <w:rsid w:val="00713045"/>
    <w:rsid w:val="007145D1"/>
    <w:rsid w:val="00716F4B"/>
    <w:rsid w:val="007205FF"/>
    <w:rsid w:val="00726108"/>
    <w:rsid w:val="0072620C"/>
    <w:rsid w:val="007342BE"/>
    <w:rsid w:val="00734CE0"/>
    <w:rsid w:val="00736EC7"/>
    <w:rsid w:val="007372D5"/>
    <w:rsid w:val="00742C5D"/>
    <w:rsid w:val="00744D18"/>
    <w:rsid w:val="0074673C"/>
    <w:rsid w:val="00750BCE"/>
    <w:rsid w:val="00750FE3"/>
    <w:rsid w:val="00751293"/>
    <w:rsid w:val="00751B55"/>
    <w:rsid w:val="00755092"/>
    <w:rsid w:val="00755E0A"/>
    <w:rsid w:val="007616AD"/>
    <w:rsid w:val="007623C3"/>
    <w:rsid w:val="00763A49"/>
    <w:rsid w:val="007653D2"/>
    <w:rsid w:val="00765853"/>
    <w:rsid w:val="00766309"/>
    <w:rsid w:val="0077087D"/>
    <w:rsid w:val="00771D59"/>
    <w:rsid w:val="0077492F"/>
    <w:rsid w:val="0077570D"/>
    <w:rsid w:val="00776A53"/>
    <w:rsid w:val="007821AF"/>
    <w:rsid w:val="00784556"/>
    <w:rsid w:val="00785689"/>
    <w:rsid w:val="007857D2"/>
    <w:rsid w:val="00785A46"/>
    <w:rsid w:val="007861C2"/>
    <w:rsid w:val="00790172"/>
    <w:rsid w:val="0079156C"/>
    <w:rsid w:val="007925DE"/>
    <w:rsid w:val="00794531"/>
    <w:rsid w:val="00794EA6"/>
    <w:rsid w:val="00794F8B"/>
    <w:rsid w:val="007A0C8D"/>
    <w:rsid w:val="007A4281"/>
    <w:rsid w:val="007A433A"/>
    <w:rsid w:val="007A4EAE"/>
    <w:rsid w:val="007A588F"/>
    <w:rsid w:val="007B26E8"/>
    <w:rsid w:val="007B6C7D"/>
    <w:rsid w:val="007C09A2"/>
    <w:rsid w:val="007C1841"/>
    <w:rsid w:val="007C2344"/>
    <w:rsid w:val="007C305A"/>
    <w:rsid w:val="007C447C"/>
    <w:rsid w:val="007C5446"/>
    <w:rsid w:val="007C5BAC"/>
    <w:rsid w:val="007C6782"/>
    <w:rsid w:val="007C6C4D"/>
    <w:rsid w:val="007C7BFF"/>
    <w:rsid w:val="007D0DC6"/>
    <w:rsid w:val="007D1D5B"/>
    <w:rsid w:val="007D4FA5"/>
    <w:rsid w:val="007D6250"/>
    <w:rsid w:val="007E0C62"/>
    <w:rsid w:val="007E121C"/>
    <w:rsid w:val="007E26F3"/>
    <w:rsid w:val="007E340F"/>
    <w:rsid w:val="007E707C"/>
    <w:rsid w:val="007F05F3"/>
    <w:rsid w:val="007F178B"/>
    <w:rsid w:val="007F2130"/>
    <w:rsid w:val="007F2E14"/>
    <w:rsid w:val="007F67FF"/>
    <w:rsid w:val="007F75C3"/>
    <w:rsid w:val="008037E6"/>
    <w:rsid w:val="0080667C"/>
    <w:rsid w:val="00806D40"/>
    <w:rsid w:val="00810E84"/>
    <w:rsid w:val="00811FFD"/>
    <w:rsid w:val="008138FA"/>
    <w:rsid w:val="00817296"/>
    <w:rsid w:val="00817508"/>
    <w:rsid w:val="00821597"/>
    <w:rsid w:val="008272FD"/>
    <w:rsid w:val="00834AA9"/>
    <w:rsid w:val="0083618B"/>
    <w:rsid w:val="0083694F"/>
    <w:rsid w:val="008374E9"/>
    <w:rsid w:val="00837C7E"/>
    <w:rsid w:val="0084185A"/>
    <w:rsid w:val="0084386D"/>
    <w:rsid w:val="0084495A"/>
    <w:rsid w:val="00845D88"/>
    <w:rsid w:val="00845F2B"/>
    <w:rsid w:val="00851BD5"/>
    <w:rsid w:val="00853079"/>
    <w:rsid w:val="008558B8"/>
    <w:rsid w:val="00857147"/>
    <w:rsid w:val="008613D5"/>
    <w:rsid w:val="008638DA"/>
    <w:rsid w:val="00864EA9"/>
    <w:rsid w:val="008651CA"/>
    <w:rsid w:val="00865B5B"/>
    <w:rsid w:val="00865F4C"/>
    <w:rsid w:val="00867BFB"/>
    <w:rsid w:val="008736E8"/>
    <w:rsid w:val="008739AF"/>
    <w:rsid w:val="008773EC"/>
    <w:rsid w:val="008774D7"/>
    <w:rsid w:val="0088147C"/>
    <w:rsid w:val="00881D50"/>
    <w:rsid w:val="008865A0"/>
    <w:rsid w:val="00887A75"/>
    <w:rsid w:val="00887F99"/>
    <w:rsid w:val="00890FCC"/>
    <w:rsid w:val="008913C7"/>
    <w:rsid w:val="00891FD1"/>
    <w:rsid w:val="008931EB"/>
    <w:rsid w:val="00895B93"/>
    <w:rsid w:val="008A06F2"/>
    <w:rsid w:val="008A234D"/>
    <w:rsid w:val="008A240B"/>
    <w:rsid w:val="008A2DB0"/>
    <w:rsid w:val="008A5795"/>
    <w:rsid w:val="008A582F"/>
    <w:rsid w:val="008A66E2"/>
    <w:rsid w:val="008A7C82"/>
    <w:rsid w:val="008A7D22"/>
    <w:rsid w:val="008B11B0"/>
    <w:rsid w:val="008B20B2"/>
    <w:rsid w:val="008B387A"/>
    <w:rsid w:val="008B6381"/>
    <w:rsid w:val="008B6575"/>
    <w:rsid w:val="008D086D"/>
    <w:rsid w:val="008D17EE"/>
    <w:rsid w:val="008D4C64"/>
    <w:rsid w:val="008D5843"/>
    <w:rsid w:val="008E6F3B"/>
    <w:rsid w:val="008F27D3"/>
    <w:rsid w:val="008F2FA2"/>
    <w:rsid w:val="008F4CA8"/>
    <w:rsid w:val="008F5ABD"/>
    <w:rsid w:val="008F6FC4"/>
    <w:rsid w:val="008F79F2"/>
    <w:rsid w:val="00900F2E"/>
    <w:rsid w:val="00901179"/>
    <w:rsid w:val="009036D0"/>
    <w:rsid w:val="00903AE5"/>
    <w:rsid w:val="0090552D"/>
    <w:rsid w:val="00906481"/>
    <w:rsid w:val="00906ABD"/>
    <w:rsid w:val="00906BA5"/>
    <w:rsid w:val="00910BF9"/>
    <w:rsid w:val="0091199E"/>
    <w:rsid w:val="0091246C"/>
    <w:rsid w:val="009132DE"/>
    <w:rsid w:val="00913CED"/>
    <w:rsid w:val="00913FF5"/>
    <w:rsid w:val="009156F3"/>
    <w:rsid w:val="00916186"/>
    <w:rsid w:val="009174CE"/>
    <w:rsid w:val="00923B61"/>
    <w:rsid w:val="00927976"/>
    <w:rsid w:val="00932675"/>
    <w:rsid w:val="00933B9F"/>
    <w:rsid w:val="00935096"/>
    <w:rsid w:val="00935568"/>
    <w:rsid w:val="00935F67"/>
    <w:rsid w:val="0094035B"/>
    <w:rsid w:val="009404D6"/>
    <w:rsid w:val="00942A76"/>
    <w:rsid w:val="00942E61"/>
    <w:rsid w:val="009436F3"/>
    <w:rsid w:val="0094428C"/>
    <w:rsid w:val="00944BBF"/>
    <w:rsid w:val="00944C33"/>
    <w:rsid w:val="00947BDA"/>
    <w:rsid w:val="00950710"/>
    <w:rsid w:val="0095223D"/>
    <w:rsid w:val="009568D5"/>
    <w:rsid w:val="00956C62"/>
    <w:rsid w:val="00960067"/>
    <w:rsid w:val="00960DAC"/>
    <w:rsid w:val="00962BA2"/>
    <w:rsid w:val="009638C5"/>
    <w:rsid w:val="00963F85"/>
    <w:rsid w:val="00964580"/>
    <w:rsid w:val="00964A2D"/>
    <w:rsid w:val="00964CD5"/>
    <w:rsid w:val="00971B56"/>
    <w:rsid w:val="00972465"/>
    <w:rsid w:val="009761F8"/>
    <w:rsid w:val="00976F1C"/>
    <w:rsid w:val="0098082F"/>
    <w:rsid w:val="0098142C"/>
    <w:rsid w:val="00984DD2"/>
    <w:rsid w:val="009858F6"/>
    <w:rsid w:val="009858F8"/>
    <w:rsid w:val="009866A2"/>
    <w:rsid w:val="00990B66"/>
    <w:rsid w:val="00990E41"/>
    <w:rsid w:val="00991C1E"/>
    <w:rsid w:val="009938E0"/>
    <w:rsid w:val="00995AB5"/>
    <w:rsid w:val="00995D77"/>
    <w:rsid w:val="00997C5D"/>
    <w:rsid w:val="009A0AAE"/>
    <w:rsid w:val="009A7FB8"/>
    <w:rsid w:val="009B1066"/>
    <w:rsid w:val="009B1F60"/>
    <w:rsid w:val="009B6E2B"/>
    <w:rsid w:val="009C1B62"/>
    <w:rsid w:val="009C2FA7"/>
    <w:rsid w:val="009C3B6C"/>
    <w:rsid w:val="009C3E3A"/>
    <w:rsid w:val="009C5468"/>
    <w:rsid w:val="009C5CEC"/>
    <w:rsid w:val="009C6AAD"/>
    <w:rsid w:val="009D2FF6"/>
    <w:rsid w:val="009D31B5"/>
    <w:rsid w:val="009D466D"/>
    <w:rsid w:val="009D7C32"/>
    <w:rsid w:val="009E14D8"/>
    <w:rsid w:val="009E1BD1"/>
    <w:rsid w:val="009E1DF8"/>
    <w:rsid w:val="009E2F21"/>
    <w:rsid w:val="009E3072"/>
    <w:rsid w:val="009E35A7"/>
    <w:rsid w:val="009F011E"/>
    <w:rsid w:val="009F1A67"/>
    <w:rsid w:val="009F3EB3"/>
    <w:rsid w:val="00A02787"/>
    <w:rsid w:val="00A0530B"/>
    <w:rsid w:val="00A07C3A"/>
    <w:rsid w:val="00A10590"/>
    <w:rsid w:val="00A1100B"/>
    <w:rsid w:val="00A124E7"/>
    <w:rsid w:val="00A13293"/>
    <w:rsid w:val="00A13EDA"/>
    <w:rsid w:val="00A20214"/>
    <w:rsid w:val="00A2192D"/>
    <w:rsid w:val="00A2258B"/>
    <w:rsid w:val="00A27E47"/>
    <w:rsid w:val="00A32AE9"/>
    <w:rsid w:val="00A4108A"/>
    <w:rsid w:val="00A41EED"/>
    <w:rsid w:val="00A424C7"/>
    <w:rsid w:val="00A4318C"/>
    <w:rsid w:val="00A44EFF"/>
    <w:rsid w:val="00A45112"/>
    <w:rsid w:val="00A47885"/>
    <w:rsid w:val="00A5316A"/>
    <w:rsid w:val="00A57E06"/>
    <w:rsid w:val="00A6119D"/>
    <w:rsid w:val="00A61BD4"/>
    <w:rsid w:val="00A63E2F"/>
    <w:rsid w:val="00A660A9"/>
    <w:rsid w:val="00A662D6"/>
    <w:rsid w:val="00A703D2"/>
    <w:rsid w:val="00A708D5"/>
    <w:rsid w:val="00A70B4D"/>
    <w:rsid w:val="00A70E60"/>
    <w:rsid w:val="00A73884"/>
    <w:rsid w:val="00A74197"/>
    <w:rsid w:val="00A75264"/>
    <w:rsid w:val="00A80121"/>
    <w:rsid w:val="00A829AA"/>
    <w:rsid w:val="00A8312A"/>
    <w:rsid w:val="00A83E6E"/>
    <w:rsid w:val="00A84165"/>
    <w:rsid w:val="00A86470"/>
    <w:rsid w:val="00A86723"/>
    <w:rsid w:val="00A9253C"/>
    <w:rsid w:val="00A92C93"/>
    <w:rsid w:val="00A948C2"/>
    <w:rsid w:val="00A95DD3"/>
    <w:rsid w:val="00A962DC"/>
    <w:rsid w:val="00A96461"/>
    <w:rsid w:val="00A96EF7"/>
    <w:rsid w:val="00AA0B7E"/>
    <w:rsid w:val="00AA118D"/>
    <w:rsid w:val="00AA1BA5"/>
    <w:rsid w:val="00AA1E5D"/>
    <w:rsid w:val="00AA2684"/>
    <w:rsid w:val="00AA294D"/>
    <w:rsid w:val="00AA2F7A"/>
    <w:rsid w:val="00AA3006"/>
    <w:rsid w:val="00AA7C29"/>
    <w:rsid w:val="00AB1269"/>
    <w:rsid w:val="00AB4030"/>
    <w:rsid w:val="00AB4639"/>
    <w:rsid w:val="00AC0918"/>
    <w:rsid w:val="00AC19DA"/>
    <w:rsid w:val="00AC3C95"/>
    <w:rsid w:val="00AC492B"/>
    <w:rsid w:val="00AC5010"/>
    <w:rsid w:val="00AD336A"/>
    <w:rsid w:val="00AD4934"/>
    <w:rsid w:val="00AD6CEC"/>
    <w:rsid w:val="00AD73BB"/>
    <w:rsid w:val="00AD796C"/>
    <w:rsid w:val="00AD7DB6"/>
    <w:rsid w:val="00AE011B"/>
    <w:rsid w:val="00AE13C6"/>
    <w:rsid w:val="00AE24DE"/>
    <w:rsid w:val="00AE2D44"/>
    <w:rsid w:val="00AE5060"/>
    <w:rsid w:val="00AE65B2"/>
    <w:rsid w:val="00AF12BB"/>
    <w:rsid w:val="00AF2484"/>
    <w:rsid w:val="00AF3D26"/>
    <w:rsid w:val="00AF611B"/>
    <w:rsid w:val="00B035A7"/>
    <w:rsid w:val="00B03745"/>
    <w:rsid w:val="00B037C9"/>
    <w:rsid w:val="00B07018"/>
    <w:rsid w:val="00B07E99"/>
    <w:rsid w:val="00B11831"/>
    <w:rsid w:val="00B12D96"/>
    <w:rsid w:val="00B14B4B"/>
    <w:rsid w:val="00B17D33"/>
    <w:rsid w:val="00B20DBD"/>
    <w:rsid w:val="00B21505"/>
    <w:rsid w:val="00B32F3A"/>
    <w:rsid w:val="00B33C9B"/>
    <w:rsid w:val="00B3495E"/>
    <w:rsid w:val="00B358AD"/>
    <w:rsid w:val="00B36D0F"/>
    <w:rsid w:val="00B37CAF"/>
    <w:rsid w:val="00B4319C"/>
    <w:rsid w:val="00B438AC"/>
    <w:rsid w:val="00B44228"/>
    <w:rsid w:val="00B4651F"/>
    <w:rsid w:val="00B46944"/>
    <w:rsid w:val="00B50CA4"/>
    <w:rsid w:val="00B518D8"/>
    <w:rsid w:val="00B53C06"/>
    <w:rsid w:val="00B542F5"/>
    <w:rsid w:val="00B54620"/>
    <w:rsid w:val="00B56C72"/>
    <w:rsid w:val="00B612A0"/>
    <w:rsid w:val="00B61643"/>
    <w:rsid w:val="00B62166"/>
    <w:rsid w:val="00B624D9"/>
    <w:rsid w:val="00B62BF4"/>
    <w:rsid w:val="00B64A9E"/>
    <w:rsid w:val="00B67F73"/>
    <w:rsid w:val="00B70E5F"/>
    <w:rsid w:val="00B72A48"/>
    <w:rsid w:val="00B746B1"/>
    <w:rsid w:val="00B803CC"/>
    <w:rsid w:val="00B8543F"/>
    <w:rsid w:val="00B90A4D"/>
    <w:rsid w:val="00B9377D"/>
    <w:rsid w:val="00B959E3"/>
    <w:rsid w:val="00B978B1"/>
    <w:rsid w:val="00B97F23"/>
    <w:rsid w:val="00BA2676"/>
    <w:rsid w:val="00BA33E8"/>
    <w:rsid w:val="00BA67F8"/>
    <w:rsid w:val="00BB08F0"/>
    <w:rsid w:val="00BB1A77"/>
    <w:rsid w:val="00BB47C3"/>
    <w:rsid w:val="00BB693C"/>
    <w:rsid w:val="00BB6B51"/>
    <w:rsid w:val="00BB75DF"/>
    <w:rsid w:val="00BC0BC8"/>
    <w:rsid w:val="00BC2088"/>
    <w:rsid w:val="00BC28F5"/>
    <w:rsid w:val="00BC59FA"/>
    <w:rsid w:val="00BE08B8"/>
    <w:rsid w:val="00BE19C9"/>
    <w:rsid w:val="00BE1B25"/>
    <w:rsid w:val="00BE399D"/>
    <w:rsid w:val="00BE3D42"/>
    <w:rsid w:val="00BE7055"/>
    <w:rsid w:val="00BE7C21"/>
    <w:rsid w:val="00BF0110"/>
    <w:rsid w:val="00BF19A3"/>
    <w:rsid w:val="00BF2F0F"/>
    <w:rsid w:val="00BF396F"/>
    <w:rsid w:val="00BF3AB7"/>
    <w:rsid w:val="00BF42B1"/>
    <w:rsid w:val="00BF4A5D"/>
    <w:rsid w:val="00BF4DDC"/>
    <w:rsid w:val="00BF67F7"/>
    <w:rsid w:val="00C00B37"/>
    <w:rsid w:val="00C012B4"/>
    <w:rsid w:val="00C02100"/>
    <w:rsid w:val="00C02184"/>
    <w:rsid w:val="00C02F7B"/>
    <w:rsid w:val="00C0574B"/>
    <w:rsid w:val="00C12F09"/>
    <w:rsid w:val="00C1401A"/>
    <w:rsid w:val="00C221AD"/>
    <w:rsid w:val="00C22B58"/>
    <w:rsid w:val="00C23316"/>
    <w:rsid w:val="00C23FDD"/>
    <w:rsid w:val="00C2455C"/>
    <w:rsid w:val="00C25BB0"/>
    <w:rsid w:val="00C30079"/>
    <w:rsid w:val="00C36478"/>
    <w:rsid w:val="00C36A3C"/>
    <w:rsid w:val="00C3725F"/>
    <w:rsid w:val="00C40486"/>
    <w:rsid w:val="00C41F48"/>
    <w:rsid w:val="00C43015"/>
    <w:rsid w:val="00C4447C"/>
    <w:rsid w:val="00C451CC"/>
    <w:rsid w:val="00C50014"/>
    <w:rsid w:val="00C52093"/>
    <w:rsid w:val="00C53CAF"/>
    <w:rsid w:val="00C56EE5"/>
    <w:rsid w:val="00C57832"/>
    <w:rsid w:val="00C6200C"/>
    <w:rsid w:val="00C636E1"/>
    <w:rsid w:val="00C63DE1"/>
    <w:rsid w:val="00C6624F"/>
    <w:rsid w:val="00C700EE"/>
    <w:rsid w:val="00C7103A"/>
    <w:rsid w:val="00C74CD4"/>
    <w:rsid w:val="00C7553F"/>
    <w:rsid w:val="00C8223F"/>
    <w:rsid w:val="00C82E8E"/>
    <w:rsid w:val="00C8449F"/>
    <w:rsid w:val="00C849E6"/>
    <w:rsid w:val="00C865AA"/>
    <w:rsid w:val="00C86EF3"/>
    <w:rsid w:val="00C87507"/>
    <w:rsid w:val="00C903FA"/>
    <w:rsid w:val="00CA3951"/>
    <w:rsid w:val="00CA5777"/>
    <w:rsid w:val="00CA6514"/>
    <w:rsid w:val="00CB00B5"/>
    <w:rsid w:val="00CB0F28"/>
    <w:rsid w:val="00CB2D5D"/>
    <w:rsid w:val="00CB44D5"/>
    <w:rsid w:val="00CB79C1"/>
    <w:rsid w:val="00CC1856"/>
    <w:rsid w:val="00CC2F8E"/>
    <w:rsid w:val="00CD006A"/>
    <w:rsid w:val="00CD127B"/>
    <w:rsid w:val="00CD3694"/>
    <w:rsid w:val="00CD5A46"/>
    <w:rsid w:val="00CD6092"/>
    <w:rsid w:val="00CD7C24"/>
    <w:rsid w:val="00CE13D2"/>
    <w:rsid w:val="00CE54A4"/>
    <w:rsid w:val="00CE70E4"/>
    <w:rsid w:val="00CE7D55"/>
    <w:rsid w:val="00CF2CBF"/>
    <w:rsid w:val="00CF42AE"/>
    <w:rsid w:val="00CF4C39"/>
    <w:rsid w:val="00CF7C3D"/>
    <w:rsid w:val="00CF7FB7"/>
    <w:rsid w:val="00D01575"/>
    <w:rsid w:val="00D04673"/>
    <w:rsid w:val="00D04E87"/>
    <w:rsid w:val="00D10861"/>
    <w:rsid w:val="00D14657"/>
    <w:rsid w:val="00D172AF"/>
    <w:rsid w:val="00D176BB"/>
    <w:rsid w:val="00D21C91"/>
    <w:rsid w:val="00D24036"/>
    <w:rsid w:val="00D26714"/>
    <w:rsid w:val="00D32A7A"/>
    <w:rsid w:val="00D33286"/>
    <w:rsid w:val="00D36977"/>
    <w:rsid w:val="00D36ABB"/>
    <w:rsid w:val="00D40A3D"/>
    <w:rsid w:val="00D429A3"/>
    <w:rsid w:val="00D43003"/>
    <w:rsid w:val="00D45265"/>
    <w:rsid w:val="00D53762"/>
    <w:rsid w:val="00D53A0B"/>
    <w:rsid w:val="00D53FBC"/>
    <w:rsid w:val="00D56553"/>
    <w:rsid w:val="00D57230"/>
    <w:rsid w:val="00D60FE7"/>
    <w:rsid w:val="00D62036"/>
    <w:rsid w:val="00D7161F"/>
    <w:rsid w:val="00D727A0"/>
    <w:rsid w:val="00D75849"/>
    <w:rsid w:val="00D77DD4"/>
    <w:rsid w:val="00D81EB2"/>
    <w:rsid w:val="00D83553"/>
    <w:rsid w:val="00D8674F"/>
    <w:rsid w:val="00D86AC8"/>
    <w:rsid w:val="00D86F0F"/>
    <w:rsid w:val="00D87AE6"/>
    <w:rsid w:val="00D90D72"/>
    <w:rsid w:val="00D927BE"/>
    <w:rsid w:val="00D9619C"/>
    <w:rsid w:val="00D970A7"/>
    <w:rsid w:val="00D975B1"/>
    <w:rsid w:val="00DA103F"/>
    <w:rsid w:val="00DA2EE3"/>
    <w:rsid w:val="00DA553B"/>
    <w:rsid w:val="00DB2265"/>
    <w:rsid w:val="00DB2716"/>
    <w:rsid w:val="00DB451B"/>
    <w:rsid w:val="00DB4714"/>
    <w:rsid w:val="00DB5DBC"/>
    <w:rsid w:val="00DC03A3"/>
    <w:rsid w:val="00DC0B3E"/>
    <w:rsid w:val="00DC0C1C"/>
    <w:rsid w:val="00DC0C5E"/>
    <w:rsid w:val="00DC314B"/>
    <w:rsid w:val="00DC3AC3"/>
    <w:rsid w:val="00DD2A2A"/>
    <w:rsid w:val="00DD5CF7"/>
    <w:rsid w:val="00DD7089"/>
    <w:rsid w:val="00DE07E5"/>
    <w:rsid w:val="00DE0A52"/>
    <w:rsid w:val="00DE10A4"/>
    <w:rsid w:val="00DE2AFD"/>
    <w:rsid w:val="00DE56E7"/>
    <w:rsid w:val="00DF0DBC"/>
    <w:rsid w:val="00DF3DBB"/>
    <w:rsid w:val="00DF404E"/>
    <w:rsid w:val="00DF63DA"/>
    <w:rsid w:val="00DF78AB"/>
    <w:rsid w:val="00E04BB7"/>
    <w:rsid w:val="00E05DFE"/>
    <w:rsid w:val="00E1005B"/>
    <w:rsid w:val="00E101B2"/>
    <w:rsid w:val="00E13411"/>
    <w:rsid w:val="00E1428F"/>
    <w:rsid w:val="00E14BF7"/>
    <w:rsid w:val="00E1581A"/>
    <w:rsid w:val="00E1619D"/>
    <w:rsid w:val="00E20D90"/>
    <w:rsid w:val="00E22F2A"/>
    <w:rsid w:val="00E3028F"/>
    <w:rsid w:val="00E31400"/>
    <w:rsid w:val="00E328F7"/>
    <w:rsid w:val="00E32E5E"/>
    <w:rsid w:val="00E35FC8"/>
    <w:rsid w:val="00E36980"/>
    <w:rsid w:val="00E377B9"/>
    <w:rsid w:val="00E37AA3"/>
    <w:rsid w:val="00E42790"/>
    <w:rsid w:val="00E42A1F"/>
    <w:rsid w:val="00E442D3"/>
    <w:rsid w:val="00E447C9"/>
    <w:rsid w:val="00E45AA5"/>
    <w:rsid w:val="00E4786A"/>
    <w:rsid w:val="00E50CDA"/>
    <w:rsid w:val="00E540B0"/>
    <w:rsid w:val="00E556C9"/>
    <w:rsid w:val="00E559D3"/>
    <w:rsid w:val="00E601F9"/>
    <w:rsid w:val="00E62892"/>
    <w:rsid w:val="00E62A99"/>
    <w:rsid w:val="00E643F2"/>
    <w:rsid w:val="00E7052B"/>
    <w:rsid w:val="00E707DE"/>
    <w:rsid w:val="00E73012"/>
    <w:rsid w:val="00E74C29"/>
    <w:rsid w:val="00E74DEC"/>
    <w:rsid w:val="00E75EE9"/>
    <w:rsid w:val="00E77043"/>
    <w:rsid w:val="00E80C92"/>
    <w:rsid w:val="00E81219"/>
    <w:rsid w:val="00E81E5D"/>
    <w:rsid w:val="00E82E59"/>
    <w:rsid w:val="00E8326E"/>
    <w:rsid w:val="00E85860"/>
    <w:rsid w:val="00E91357"/>
    <w:rsid w:val="00E926CE"/>
    <w:rsid w:val="00E92C69"/>
    <w:rsid w:val="00E92EB1"/>
    <w:rsid w:val="00E94A04"/>
    <w:rsid w:val="00E95E71"/>
    <w:rsid w:val="00E97016"/>
    <w:rsid w:val="00E9775B"/>
    <w:rsid w:val="00EA2D6D"/>
    <w:rsid w:val="00EA325B"/>
    <w:rsid w:val="00EA7304"/>
    <w:rsid w:val="00EA7419"/>
    <w:rsid w:val="00EA748A"/>
    <w:rsid w:val="00EB0CF6"/>
    <w:rsid w:val="00EB30AE"/>
    <w:rsid w:val="00EB34E1"/>
    <w:rsid w:val="00EB4433"/>
    <w:rsid w:val="00EB6564"/>
    <w:rsid w:val="00EC02A5"/>
    <w:rsid w:val="00ED23C6"/>
    <w:rsid w:val="00ED29AD"/>
    <w:rsid w:val="00ED2BFF"/>
    <w:rsid w:val="00ED2C3D"/>
    <w:rsid w:val="00ED43EB"/>
    <w:rsid w:val="00ED5661"/>
    <w:rsid w:val="00ED64F7"/>
    <w:rsid w:val="00EE0271"/>
    <w:rsid w:val="00EE153F"/>
    <w:rsid w:val="00EE1A8F"/>
    <w:rsid w:val="00EE1E0A"/>
    <w:rsid w:val="00EE2A73"/>
    <w:rsid w:val="00EE35BC"/>
    <w:rsid w:val="00EE3718"/>
    <w:rsid w:val="00EE3C4B"/>
    <w:rsid w:val="00EE640A"/>
    <w:rsid w:val="00EE655A"/>
    <w:rsid w:val="00EF0007"/>
    <w:rsid w:val="00EF109A"/>
    <w:rsid w:val="00EF115A"/>
    <w:rsid w:val="00EF25F3"/>
    <w:rsid w:val="00EF2891"/>
    <w:rsid w:val="00EF2B00"/>
    <w:rsid w:val="00EF3543"/>
    <w:rsid w:val="00EF3C48"/>
    <w:rsid w:val="00EF471D"/>
    <w:rsid w:val="00EF6743"/>
    <w:rsid w:val="00F07912"/>
    <w:rsid w:val="00F07D6B"/>
    <w:rsid w:val="00F1286B"/>
    <w:rsid w:val="00F16312"/>
    <w:rsid w:val="00F17153"/>
    <w:rsid w:val="00F175E5"/>
    <w:rsid w:val="00F17B7C"/>
    <w:rsid w:val="00F24DEE"/>
    <w:rsid w:val="00F2592A"/>
    <w:rsid w:val="00F25985"/>
    <w:rsid w:val="00F27AEB"/>
    <w:rsid w:val="00F27E56"/>
    <w:rsid w:val="00F305ED"/>
    <w:rsid w:val="00F30A77"/>
    <w:rsid w:val="00F324CC"/>
    <w:rsid w:val="00F36A16"/>
    <w:rsid w:val="00F41B8A"/>
    <w:rsid w:val="00F42C73"/>
    <w:rsid w:val="00F42EE4"/>
    <w:rsid w:val="00F439A2"/>
    <w:rsid w:val="00F45B31"/>
    <w:rsid w:val="00F47E48"/>
    <w:rsid w:val="00F47F7A"/>
    <w:rsid w:val="00F53FBE"/>
    <w:rsid w:val="00F6043C"/>
    <w:rsid w:val="00F621B9"/>
    <w:rsid w:val="00F638E3"/>
    <w:rsid w:val="00F63BE2"/>
    <w:rsid w:val="00F658AE"/>
    <w:rsid w:val="00F70815"/>
    <w:rsid w:val="00F70E2A"/>
    <w:rsid w:val="00F713B5"/>
    <w:rsid w:val="00F734C5"/>
    <w:rsid w:val="00F73E06"/>
    <w:rsid w:val="00F76978"/>
    <w:rsid w:val="00F807FF"/>
    <w:rsid w:val="00F820C9"/>
    <w:rsid w:val="00F83307"/>
    <w:rsid w:val="00F91AB5"/>
    <w:rsid w:val="00F962A5"/>
    <w:rsid w:val="00FA14D3"/>
    <w:rsid w:val="00FA2040"/>
    <w:rsid w:val="00FA35B6"/>
    <w:rsid w:val="00FA3714"/>
    <w:rsid w:val="00FA64CA"/>
    <w:rsid w:val="00FA7899"/>
    <w:rsid w:val="00FA7E70"/>
    <w:rsid w:val="00FB47AD"/>
    <w:rsid w:val="00FB5C4A"/>
    <w:rsid w:val="00FB68AA"/>
    <w:rsid w:val="00FB7C83"/>
    <w:rsid w:val="00FC1576"/>
    <w:rsid w:val="00FC398E"/>
    <w:rsid w:val="00FC5642"/>
    <w:rsid w:val="00FD0D6F"/>
    <w:rsid w:val="00FD2938"/>
    <w:rsid w:val="00FD2B13"/>
    <w:rsid w:val="00FD4A00"/>
    <w:rsid w:val="00FD5015"/>
    <w:rsid w:val="00FD514C"/>
    <w:rsid w:val="00FD5E16"/>
    <w:rsid w:val="00FD6CF9"/>
    <w:rsid w:val="00FE1F09"/>
    <w:rsid w:val="00FE3F24"/>
    <w:rsid w:val="00FE60CE"/>
    <w:rsid w:val="00FF030B"/>
    <w:rsid w:val="00FF16A3"/>
    <w:rsid w:val="00FF2DC2"/>
    <w:rsid w:val="00FF30B3"/>
    <w:rsid w:val="00FF3ABC"/>
    <w:rsid w:val="00FF3BA4"/>
    <w:rsid w:val="00FF69F9"/>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D296D55"/>
  <w15:docId w15:val="{9E04F3ED-0222-438C-BC0C-D5CE5F74AF3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aliases w:val="page-number"/>
    <w:basedOn w:val="Normal"/>
    <w:link w:val="HeaderChar"/>
    <w:uiPriority w:val="99"/>
    <w:unhideWhenUsed/>
    <w:rsid w:val="00EE2A73"/>
    <w:pPr>
      <w:tabs>
        <w:tab w:val="center" w:pos="4680"/>
        <w:tab w:val="right" w:pos="9360"/>
      </w:tabs>
      <w:spacing w:after="0" w:line="240" w:lineRule="auto"/>
    </w:pPr>
  </w:style>
  <w:style w:type="character" w:customStyle="1" w:styleId="HeaderChar">
    <w:name w:val="Header Char"/>
    <w:aliases w:val="page-number Char"/>
    <w:basedOn w:val="DefaultParagraphFont"/>
    <w:link w:val="Header"/>
    <w:uiPriority w:val="99"/>
    <w:rsid w:val="00EE2A73"/>
  </w:style>
  <w:style w:type="paragraph" w:styleId="Footer">
    <w:name w:val="footer"/>
    <w:basedOn w:val="Normal"/>
    <w:link w:val="FooterChar"/>
    <w:uiPriority w:val="99"/>
    <w:unhideWhenUsed/>
    <w:rsid w:val="00EE2A73"/>
    <w:pPr>
      <w:tabs>
        <w:tab w:val="center" w:pos="4680"/>
        <w:tab w:val="right" w:pos="9360"/>
      </w:tabs>
      <w:spacing w:after="0" w:line="240" w:lineRule="auto"/>
    </w:pPr>
  </w:style>
  <w:style w:type="character" w:customStyle="1" w:styleId="FooterChar">
    <w:name w:val="Footer Char"/>
    <w:basedOn w:val="DefaultParagraphFont"/>
    <w:link w:val="Footer"/>
    <w:uiPriority w:val="99"/>
    <w:rsid w:val="00EE2A73"/>
  </w:style>
  <w:style w:type="paragraph" w:styleId="ListParagraph">
    <w:name w:val="List Paragraph"/>
    <w:basedOn w:val="Normal"/>
    <w:uiPriority w:val="34"/>
    <w:qFormat/>
    <w:rsid w:val="00962BA2"/>
    <w:pPr>
      <w:ind w:left="720"/>
      <w:contextualSpacing/>
    </w:pPr>
    <w:rPr>
      <w:rFonts w:ascii="Calibri" w:eastAsia="Calibri" w:hAnsi="Calibri" w:cs="Arial"/>
      <w:lang w:val="id-ID"/>
    </w:rPr>
  </w:style>
  <w:style w:type="character" w:styleId="Hyperlink">
    <w:name w:val="Hyperlink"/>
    <w:basedOn w:val="DefaultParagraphFont"/>
    <w:uiPriority w:val="99"/>
    <w:unhideWhenUsed/>
    <w:rsid w:val="00097812"/>
    <w:rPr>
      <w:color w:val="0563C1" w:themeColor="hyperlink"/>
      <w:u w:val="single"/>
    </w:rPr>
  </w:style>
  <w:style w:type="paragraph" w:styleId="FootnoteText">
    <w:name w:val="footnote text"/>
    <w:basedOn w:val="Normal"/>
    <w:link w:val="FootnoteTextChar"/>
    <w:uiPriority w:val="99"/>
    <w:semiHidden/>
    <w:unhideWhenUsed/>
    <w:rsid w:val="00611280"/>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611280"/>
    <w:rPr>
      <w:sz w:val="20"/>
      <w:szCs w:val="20"/>
    </w:rPr>
  </w:style>
  <w:style w:type="character" w:styleId="FootnoteReference">
    <w:name w:val="footnote reference"/>
    <w:basedOn w:val="DefaultParagraphFont"/>
    <w:uiPriority w:val="99"/>
    <w:semiHidden/>
    <w:unhideWhenUsed/>
    <w:rsid w:val="00611280"/>
    <w:rPr>
      <w:vertAlign w:val="superscript"/>
    </w:rPr>
  </w:style>
  <w:style w:type="paragraph" w:styleId="NormalWeb">
    <w:name w:val="Normal (Web)"/>
    <w:basedOn w:val="Normal"/>
    <w:link w:val="NormalWebChar"/>
    <w:uiPriority w:val="99"/>
    <w:unhideWhenUsed/>
    <w:rsid w:val="00DF3DBB"/>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st">
    <w:name w:val="st"/>
    <w:basedOn w:val="DefaultParagraphFont"/>
    <w:rsid w:val="00EE655A"/>
  </w:style>
  <w:style w:type="character" w:customStyle="1" w:styleId="tlid-translation">
    <w:name w:val="tlid-translation"/>
    <w:basedOn w:val="DefaultParagraphFont"/>
    <w:rsid w:val="00A1100B"/>
  </w:style>
  <w:style w:type="table" w:styleId="TableGrid">
    <w:name w:val="Table Grid"/>
    <w:basedOn w:val="TableNormal"/>
    <w:uiPriority w:val="59"/>
    <w:rsid w:val="00BF2F0F"/>
    <w:pPr>
      <w:spacing w:after="0" w:line="240" w:lineRule="auto"/>
    </w:pPr>
    <w:rPr>
      <w:lang w:val="id-ID"/>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8B6575"/>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8B6575"/>
    <w:rPr>
      <w:rFonts w:ascii="Tahoma" w:hAnsi="Tahoma" w:cs="Tahoma"/>
      <w:sz w:val="16"/>
      <w:szCs w:val="16"/>
    </w:rPr>
  </w:style>
  <w:style w:type="paragraph" w:styleId="Bibliography">
    <w:name w:val="Bibliography"/>
    <w:basedOn w:val="Normal"/>
    <w:next w:val="Normal"/>
    <w:uiPriority w:val="37"/>
    <w:unhideWhenUsed/>
    <w:rsid w:val="0098082F"/>
    <w:pPr>
      <w:spacing w:after="0" w:line="480" w:lineRule="auto"/>
      <w:ind w:left="720" w:hanging="720"/>
    </w:pPr>
  </w:style>
  <w:style w:type="paragraph" w:customStyle="1" w:styleId="Default">
    <w:name w:val="Default"/>
    <w:rsid w:val="00C36478"/>
    <w:pPr>
      <w:autoSpaceDE w:val="0"/>
      <w:autoSpaceDN w:val="0"/>
      <w:adjustRightInd w:val="0"/>
      <w:spacing w:after="0" w:line="240" w:lineRule="auto"/>
    </w:pPr>
    <w:rPr>
      <w:rFonts w:ascii="Times New Roman" w:hAnsi="Times New Roman" w:cs="Times New Roman"/>
      <w:color w:val="000000"/>
      <w:sz w:val="24"/>
      <w:szCs w:val="24"/>
      <w:lang w:val="id-ID"/>
    </w:rPr>
  </w:style>
  <w:style w:type="paragraph" w:styleId="NoSpacing">
    <w:name w:val="No Spacing"/>
    <w:uiPriority w:val="1"/>
    <w:qFormat/>
    <w:rsid w:val="008A06F2"/>
    <w:pPr>
      <w:spacing w:after="0" w:line="240" w:lineRule="auto"/>
    </w:pPr>
  </w:style>
  <w:style w:type="paragraph" w:styleId="BodyText">
    <w:name w:val="Body Text"/>
    <w:basedOn w:val="Normal"/>
    <w:link w:val="BodyTextChar"/>
    <w:uiPriority w:val="1"/>
    <w:qFormat/>
    <w:rsid w:val="006971F6"/>
    <w:pPr>
      <w:widowControl w:val="0"/>
      <w:autoSpaceDE w:val="0"/>
      <w:autoSpaceDN w:val="0"/>
      <w:spacing w:after="0" w:line="240" w:lineRule="auto"/>
    </w:pPr>
    <w:rPr>
      <w:rFonts w:ascii="Times New Roman" w:eastAsia="Times New Roman" w:hAnsi="Times New Roman" w:cs="Times New Roman"/>
      <w:sz w:val="24"/>
      <w:szCs w:val="24"/>
      <w:lang w:bidi="en-US"/>
    </w:rPr>
  </w:style>
  <w:style w:type="character" w:customStyle="1" w:styleId="BodyTextChar">
    <w:name w:val="Body Text Char"/>
    <w:basedOn w:val="DefaultParagraphFont"/>
    <w:link w:val="BodyText"/>
    <w:uiPriority w:val="1"/>
    <w:rsid w:val="006971F6"/>
    <w:rPr>
      <w:rFonts w:ascii="Times New Roman" w:eastAsia="Times New Roman" w:hAnsi="Times New Roman" w:cs="Times New Roman"/>
      <w:sz w:val="24"/>
      <w:szCs w:val="24"/>
      <w:lang w:bidi="en-US"/>
    </w:rPr>
  </w:style>
  <w:style w:type="character" w:customStyle="1" w:styleId="hps">
    <w:name w:val="hps"/>
    <w:basedOn w:val="DefaultParagraphFont"/>
    <w:rsid w:val="005D114E"/>
  </w:style>
  <w:style w:type="paragraph" w:customStyle="1" w:styleId="EndNoteBibliographyTitle">
    <w:name w:val="EndNote Bibliography Title"/>
    <w:basedOn w:val="Normal"/>
    <w:link w:val="EndNoteBibliographyTitleChar"/>
    <w:rsid w:val="00EF0007"/>
    <w:pPr>
      <w:spacing w:after="0"/>
      <w:jc w:val="center"/>
    </w:pPr>
    <w:rPr>
      <w:rFonts w:ascii="Calibri" w:hAnsi="Calibri" w:cs="Calibri"/>
      <w:noProof/>
    </w:rPr>
  </w:style>
  <w:style w:type="character" w:customStyle="1" w:styleId="NormalWebChar">
    <w:name w:val="Normal (Web) Char"/>
    <w:basedOn w:val="DefaultParagraphFont"/>
    <w:link w:val="NormalWeb"/>
    <w:uiPriority w:val="99"/>
    <w:rsid w:val="00EF0007"/>
    <w:rPr>
      <w:rFonts w:ascii="Times New Roman" w:eastAsia="Times New Roman" w:hAnsi="Times New Roman" w:cs="Times New Roman"/>
      <w:sz w:val="24"/>
      <w:szCs w:val="24"/>
    </w:rPr>
  </w:style>
  <w:style w:type="character" w:customStyle="1" w:styleId="EndNoteBibliographyTitleChar">
    <w:name w:val="EndNote Bibliography Title Char"/>
    <w:basedOn w:val="NormalWebChar"/>
    <w:link w:val="EndNoteBibliographyTitle"/>
    <w:rsid w:val="00EF0007"/>
    <w:rPr>
      <w:rFonts w:ascii="Calibri" w:eastAsia="Times New Roman" w:hAnsi="Calibri" w:cs="Calibri"/>
      <w:noProof/>
      <w:sz w:val="24"/>
      <w:szCs w:val="24"/>
    </w:rPr>
  </w:style>
  <w:style w:type="paragraph" w:customStyle="1" w:styleId="EndNoteBibliography">
    <w:name w:val="EndNote Bibliography"/>
    <w:basedOn w:val="Normal"/>
    <w:link w:val="EndNoteBibliographyChar"/>
    <w:rsid w:val="00EF0007"/>
    <w:pPr>
      <w:spacing w:line="240" w:lineRule="auto"/>
      <w:jc w:val="both"/>
    </w:pPr>
    <w:rPr>
      <w:rFonts w:ascii="Calibri" w:hAnsi="Calibri" w:cs="Calibri"/>
      <w:noProof/>
    </w:rPr>
  </w:style>
  <w:style w:type="character" w:customStyle="1" w:styleId="EndNoteBibliographyChar">
    <w:name w:val="EndNote Bibliography Char"/>
    <w:basedOn w:val="NormalWebChar"/>
    <w:link w:val="EndNoteBibliography"/>
    <w:rsid w:val="00EF0007"/>
    <w:rPr>
      <w:rFonts w:ascii="Calibri" w:eastAsia="Times New Roman" w:hAnsi="Calibri" w:cs="Calibri"/>
      <w:noProof/>
      <w:sz w:val="24"/>
      <w:szCs w:val="24"/>
    </w:rPr>
  </w:style>
  <w:style w:type="character" w:styleId="UnresolvedMention">
    <w:name w:val="Unresolved Mention"/>
    <w:basedOn w:val="DefaultParagraphFont"/>
    <w:uiPriority w:val="99"/>
    <w:semiHidden/>
    <w:unhideWhenUsed/>
    <w:rsid w:val="00EF0007"/>
    <w:rPr>
      <w:color w:val="605E5C"/>
      <w:shd w:val="clear" w:color="auto" w:fill="E1DFDD"/>
    </w:rPr>
  </w:style>
  <w:style w:type="character" w:customStyle="1" w:styleId="IsiArtikelChar">
    <w:name w:val="Isi Artikel Char"/>
    <w:basedOn w:val="DefaultParagraphFont"/>
    <w:link w:val="IsiArtikel"/>
    <w:locked/>
    <w:rsid w:val="00684279"/>
    <w:rPr>
      <w:rFonts w:ascii="Century Schoolbook" w:hAnsi="Century Schoolbook"/>
    </w:rPr>
  </w:style>
  <w:style w:type="paragraph" w:customStyle="1" w:styleId="IsiArtikel">
    <w:name w:val="Isi Artikel"/>
    <w:basedOn w:val="ListParagraph"/>
    <w:link w:val="IsiArtikelChar"/>
    <w:qFormat/>
    <w:rsid w:val="00684279"/>
    <w:pPr>
      <w:spacing w:before="120" w:after="0" w:line="240" w:lineRule="auto"/>
      <w:ind w:left="0" w:firstLine="720"/>
      <w:jc w:val="both"/>
    </w:pPr>
    <w:rPr>
      <w:rFonts w:ascii="Century Schoolbook" w:eastAsiaTheme="minorHAnsi" w:hAnsi="Century Schoolbook" w:cstheme="minorBidi"/>
      <w:lang w:val="en-US"/>
    </w:rPr>
  </w:style>
  <w:style w:type="character" w:customStyle="1" w:styleId="TitleChar">
    <w:name w:val="Title Char"/>
    <w:aliases w:val="Sub Bab Char,Section Char"/>
    <w:basedOn w:val="DefaultParagraphFont"/>
    <w:link w:val="Title"/>
    <w:uiPriority w:val="10"/>
    <w:locked/>
    <w:rsid w:val="00935568"/>
    <w:rPr>
      <w:rFonts w:ascii="Century Schoolbook" w:eastAsia="Times New Roman" w:hAnsi="Century Schoolbook"/>
      <w:b/>
      <w:bCs/>
      <w:iCs/>
      <w:kern w:val="28"/>
      <w:szCs w:val="32"/>
    </w:rPr>
  </w:style>
  <w:style w:type="paragraph" w:styleId="Title">
    <w:name w:val="Title"/>
    <w:aliases w:val="Sub Bab,Section"/>
    <w:next w:val="Normal"/>
    <w:link w:val="TitleChar"/>
    <w:autoRedefine/>
    <w:uiPriority w:val="10"/>
    <w:qFormat/>
    <w:rsid w:val="00935568"/>
    <w:pPr>
      <w:spacing w:before="120" w:after="0" w:line="240" w:lineRule="auto"/>
      <w:jc w:val="both"/>
      <w:outlineLvl w:val="0"/>
    </w:pPr>
    <w:rPr>
      <w:rFonts w:ascii="Century Schoolbook" w:eastAsia="Times New Roman" w:hAnsi="Century Schoolbook"/>
      <w:b/>
      <w:bCs/>
      <w:iCs/>
      <w:kern w:val="28"/>
      <w:szCs w:val="32"/>
    </w:rPr>
  </w:style>
  <w:style w:type="character" w:customStyle="1" w:styleId="TitleChar1">
    <w:name w:val="Title Char1"/>
    <w:basedOn w:val="DefaultParagraphFont"/>
    <w:uiPriority w:val="10"/>
    <w:rsid w:val="00935568"/>
    <w:rPr>
      <w:rFonts w:asciiTheme="majorHAnsi" w:eastAsiaTheme="majorEastAsia" w:hAnsiTheme="majorHAnsi" w:cstheme="majorBidi"/>
      <w:spacing w:val="-10"/>
      <w:kern w:val="28"/>
      <w:sz w:val="56"/>
      <w:szCs w:val="56"/>
    </w:rPr>
  </w:style>
  <w:style w:type="paragraph" w:customStyle="1" w:styleId="JUDULSUB">
    <w:name w:val="JUDUL SUB"/>
    <w:basedOn w:val="Normal"/>
    <w:qFormat/>
    <w:rsid w:val="00B46944"/>
    <w:pPr>
      <w:suppressAutoHyphens/>
      <w:spacing w:before="120" w:after="120" w:line="276" w:lineRule="auto"/>
    </w:pPr>
    <w:rPr>
      <w:rFonts w:ascii="Garamond" w:eastAsia="Cambria" w:hAnsi="Garamond" w:cs="Calibri"/>
      <w:b/>
      <w:color w:val="00000A"/>
      <w:sz w:val="24"/>
      <w:szCs w:val="24"/>
    </w:rPr>
  </w:style>
  <w:style w:type="paragraph" w:customStyle="1" w:styleId="ISI">
    <w:name w:val="ISI"/>
    <w:qFormat/>
    <w:rsid w:val="009866A2"/>
    <w:pPr>
      <w:widowControl w:val="0"/>
      <w:suppressAutoHyphens/>
      <w:spacing w:after="0" w:line="276" w:lineRule="auto"/>
      <w:ind w:firstLine="397"/>
    </w:pPr>
    <w:rPr>
      <w:rFonts w:ascii="Garamond" w:eastAsia="Times New Roman" w:hAnsi="Garamond" w:cs="Times New Roman"/>
      <w:color w:val="00000A"/>
      <w:sz w:val="24"/>
      <w:szCs w:val="24"/>
    </w:rPr>
  </w:style>
  <w:style w:type="paragraph" w:customStyle="1" w:styleId="TABEL-GAMBAR">
    <w:name w:val="TABEL-GAMBAR"/>
    <w:basedOn w:val="Normal"/>
    <w:qFormat/>
    <w:rsid w:val="009866A2"/>
    <w:pPr>
      <w:suppressAutoHyphens/>
      <w:spacing w:before="120" w:after="240" w:line="240" w:lineRule="auto"/>
      <w:ind w:right="17"/>
      <w:jc w:val="center"/>
    </w:pPr>
    <w:rPr>
      <w:rFonts w:ascii="Garamond" w:eastAsia="Cambria" w:hAnsi="Garamond" w:cs="Calibri"/>
      <w:i/>
      <w:color w:val="00000A"/>
      <w:sz w:val="24"/>
      <w:szCs w:val="24"/>
    </w:rPr>
  </w:style>
  <w:style w:type="paragraph" w:customStyle="1" w:styleId="JPBIlicense">
    <w:name w:val="JPBI license"/>
    <w:basedOn w:val="Normal"/>
    <w:qFormat/>
    <w:rsid w:val="006D55AD"/>
    <w:pPr>
      <w:framePr w:hSpace="187" w:wrap="around" w:vAnchor="text" w:hAnchor="text" w:y="1"/>
      <w:spacing w:after="0" w:line="200" w:lineRule="exact"/>
      <w:jc w:val="right"/>
    </w:pPr>
    <w:rPr>
      <w:rFonts w:ascii="Arial Narrow" w:eastAsia="Times New Roman" w:hAnsi="Arial Narrow" w:cs="Times New Roman"/>
      <w:sz w:val="18"/>
      <w:szCs w:val="14"/>
      <w:lang w:val="en"/>
    </w:rPr>
  </w:style>
  <w:style w:type="paragraph" w:styleId="BodyText2">
    <w:name w:val="Body Text 2"/>
    <w:basedOn w:val="Normal"/>
    <w:link w:val="BodyText2Char"/>
    <w:uiPriority w:val="99"/>
    <w:unhideWhenUsed/>
    <w:rsid w:val="00891FD1"/>
    <w:pPr>
      <w:spacing w:after="120" w:line="480" w:lineRule="auto"/>
    </w:pPr>
    <w:rPr>
      <w:rFonts w:ascii="Calibri" w:eastAsia="Times New Roman" w:hAnsi="Calibri" w:cs="Times New Roman"/>
    </w:rPr>
  </w:style>
  <w:style w:type="character" w:customStyle="1" w:styleId="BodyText2Char">
    <w:name w:val="Body Text 2 Char"/>
    <w:basedOn w:val="DefaultParagraphFont"/>
    <w:link w:val="BodyText2"/>
    <w:uiPriority w:val="99"/>
    <w:rsid w:val="00891FD1"/>
    <w:rPr>
      <w:rFonts w:ascii="Calibri" w:eastAsia="Times New Roman" w:hAnsi="Calibri" w:cs="Times New Roma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8743649">
      <w:bodyDiv w:val="1"/>
      <w:marLeft w:val="0"/>
      <w:marRight w:val="0"/>
      <w:marTop w:val="0"/>
      <w:marBottom w:val="0"/>
      <w:divBdr>
        <w:top w:val="none" w:sz="0" w:space="0" w:color="auto"/>
        <w:left w:val="none" w:sz="0" w:space="0" w:color="auto"/>
        <w:bottom w:val="none" w:sz="0" w:space="0" w:color="auto"/>
        <w:right w:val="none" w:sz="0" w:space="0" w:color="auto"/>
      </w:divBdr>
    </w:div>
    <w:div w:id="276833299">
      <w:bodyDiv w:val="1"/>
      <w:marLeft w:val="0"/>
      <w:marRight w:val="0"/>
      <w:marTop w:val="0"/>
      <w:marBottom w:val="0"/>
      <w:divBdr>
        <w:top w:val="none" w:sz="0" w:space="0" w:color="auto"/>
        <w:left w:val="none" w:sz="0" w:space="0" w:color="auto"/>
        <w:bottom w:val="none" w:sz="0" w:space="0" w:color="auto"/>
        <w:right w:val="none" w:sz="0" w:space="0" w:color="auto"/>
      </w:divBdr>
    </w:div>
    <w:div w:id="309526879">
      <w:bodyDiv w:val="1"/>
      <w:marLeft w:val="0"/>
      <w:marRight w:val="0"/>
      <w:marTop w:val="0"/>
      <w:marBottom w:val="0"/>
      <w:divBdr>
        <w:top w:val="none" w:sz="0" w:space="0" w:color="auto"/>
        <w:left w:val="none" w:sz="0" w:space="0" w:color="auto"/>
        <w:bottom w:val="none" w:sz="0" w:space="0" w:color="auto"/>
        <w:right w:val="none" w:sz="0" w:space="0" w:color="auto"/>
      </w:divBdr>
      <w:divsChild>
        <w:div w:id="933784687">
          <w:marLeft w:val="0"/>
          <w:marRight w:val="0"/>
          <w:marTop w:val="0"/>
          <w:marBottom w:val="0"/>
          <w:divBdr>
            <w:top w:val="none" w:sz="0" w:space="0" w:color="auto"/>
            <w:left w:val="none" w:sz="0" w:space="0" w:color="auto"/>
            <w:bottom w:val="none" w:sz="0" w:space="0" w:color="auto"/>
            <w:right w:val="none" w:sz="0" w:space="0" w:color="auto"/>
          </w:divBdr>
          <w:divsChild>
            <w:div w:id="12003885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28697464">
      <w:bodyDiv w:val="1"/>
      <w:marLeft w:val="0"/>
      <w:marRight w:val="0"/>
      <w:marTop w:val="0"/>
      <w:marBottom w:val="0"/>
      <w:divBdr>
        <w:top w:val="none" w:sz="0" w:space="0" w:color="auto"/>
        <w:left w:val="none" w:sz="0" w:space="0" w:color="auto"/>
        <w:bottom w:val="none" w:sz="0" w:space="0" w:color="auto"/>
        <w:right w:val="none" w:sz="0" w:space="0" w:color="auto"/>
      </w:divBdr>
    </w:div>
    <w:div w:id="460729859">
      <w:bodyDiv w:val="1"/>
      <w:marLeft w:val="0"/>
      <w:marRight w:val="0"/>
      <w:marTop w:val="0"/>
      <w:marBottom w:val="0"/>
      <w:divBdr>
        <w:top w:val="none" w:sz="0" w:space="0" w:color="auto"/>
        <w:left w:val="none" w:sz="0" w:space="0" w:color="auto"/>
        <w:bottom w:val="none" w:sz="0" w:space="0" w:color="auto"/>
        <w:right w:val="none" w:sz="0" w:space="0" w:color="auto"/>
      </w:divBdr>
    </w:div>
    <w:div w:id="471870641">
      <w:bodyDiv w:val="1"/>
      <w:marLeft w:val="0"/>
      <w:marRight w:val="0"/>
      <w:marTop w:val="0"/>
      <w:marBottom w:val="0"/>
      <w:divBdr>
        <w:top w:val="none" w:sz="0" w:space="0" w:color="auto"/>
        <w:left w:val="none" w:sz="0" w:space="0" w:color="auto"/>
        <w:bottom w:val="none" w:sz="0" w:space="0" w:color="auto"/>
        <w:right w:val="none" w:sz="0" w:space="0" w:color="auto"/>
      </w:divBdr>
    </w:div>
    <w:div w:id="479035180">
      <w:bodyDiv w:val="1"/>
      <w:marLeft w:val="0"/>
      <w:marRight w:val="0"/>
      <w:marTop w:val="0"/>
      <w:marBottom w:val="0"/>
      <w:divBdr>
        <w:top w:val="none" w:sz="0" w:space="0" w:color="auto"/>
        <w:left w:val="none" w:sz="0" w:space="0" w:color="auto"/>
        <w:bottom w:val="none" w:sz="0" w:space="0" w:color="auto"/>
        <w:right w:val="none" w:sz="0" w:space="0" w:color="auto"/>
      </w:divBdr>
    </w:div>
    <w:div w:id="503983974">
      <w:bodyDiv w:val="1"/>
      <w:marLeft w:val="0"/>
      <w:marRight w:val="0"/>
      <w:marTop w:val="0"/>
      <w:marBottom w:val="0"/>
      <w:divBdr>
        <w:top w:val="none" w:sz="0" w:space="0" w:color="auto"/>
        <w:left w:val="none" w:sz="0" w:space="0" w:color="auto"/>
        <w:bottom w:val="none" w:sz="0" w:space="0" w:color="auto"/>
        <w:right w:val="none" w:sz="0" w:space="0" w:color="auto"/>
      </w:divBdr>
      <w:divsChild>
        <w:div w:id="703480020">
          <w:marLeft w:val="0"/>
          <w:marRight w:val="0"/>
          <w:marTop w:val="0"/>
          <w:marBottom w:val="0"/>
          <w:divBdr>
            <w:top w:val="none" w:sz="0" w:space="0" w:color="auto"/>
            <w:left w:val="none" w:sz="0" w:space="0" w:color="auto"/>
            <w:bottom w:val="none" w:sz="0" w:space="0" w:color="auto"/>
            <w:right w:val="none" w:sz="0" w:space="0" w:color="auto"/>
          </w:divBdr>
          <w:divsChild>
            <w:div w:id="21305884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64107293">
      <w:bodyDiv w:val="1"/>
      <w:marLeft w:val="0"/>
      <w:marRight w:val="0"/>
      <w:marTop w:val="0"/>
      <w:marBottom w:val="0"/>
      <w:divBdr>
        <w:top w:val="none" w:sz="0" w:space="0" w:color="auto"/>
        <w:left w:val="none" w:sz="0" w:space="0" w:color="auto"/>
        <w:bottom w:val="none" w:sz="0" w:space="0" w:color="auto"/>
        <w:right w:val="none" w:sz="0" w:space="0" w:color="auto"/>
      </w:divBdr>
    </w:div>
    <w:div w:id="843210080">
      <w:bodyDiv w:val="1"/>
      <w:marLeft w:val="0"/>
      <w:marRight w:val="0"/>
      <w:marTop w:val="0"/>
      <w:marBottom w:val="0"/>
      <w:divBdr>
        <w:top w:val="none" w:sz="0" w:space="0" w:color="auto"/>
        <w:left w:val="none" w:sz="0" w:space="0" w:color="auto"/>
        <w:bottom w:val="none" w:sz="0" w:space="0" w:color="auto"/>
        <w:right w:val="none" w:sz="0" w:space="0" w:color="auto"/>
      </w:divBdr>
    </w:div>
    <w:div w:id="954213287">
      <w:bodyDiv w:val="1"/>
      <w:marLeft w:val="0"/>
      <w:marRight w:val="0"/>
      <w:marTop w:val="0"/>
      <w:marBottom w:val="0"/>
      <w:divBdr>
        <w:top w:val="none" w:sz="0" w:space="0" w:color="auto"/>
        <w:left w:val="none" w:sz="0" w:space="0" w:color="auto"/>
        <w:bottom w:val="none" w:sz="0" w:space="0" w:color="auto"/>
        <w:right w:val="none" w:sz="0" w:space="0" w:color="auto"/>
      </w:divBdr>
    </w:div>
    <w:div w:id="981537670">
      <w:bodyDiv w:val="1"/>
      <w:marLeft w:val="0"/>
      <w:marRight w:val="0"/>
      <w:marTop w:val="0"/>
      <w:marBottom w:val="0"/>
      <w:divBdr>
        <w:top w:val="none" w:sz="0" w:space="0" w:color="auto"/>
        <w:left w:val="none" w:sz="0" w:space="0" w:color="auto"/>
        <w:bottom w:val="none" w:sz="0" w:space="0" w:color="auto"/>
        <w:right w:val="none" w:sz="0" w:space="0" w:color="auto"/>
      </w:divBdr>
    </w:div>
    <w:div w:id="1024984568">
      <w:bodyDiv w:val="1"/>
      <w:marLeft w:val="0"/>
      <w:marRight w:val="0"/>
      <w:marTop w:val="0"/>
      <w:marBottom w:val="0"/>
      <w:divBdr>
        <w:top w:val="none" w:sz="0" w:space="0" w:color="auto"/>
        <w:left w:val="none" w:sz="0" w:space="0" w:color="auto"/>
        <w:bottom w:val="none" w:sz="0" w:space="0" w:color="auto"/>
        <w:right w:val="none" w:sz="0" w:space="0" w:color="auto"/>
      </w:divBdr>
    </w:div>
    <w:div w:id="1171263731">
      <w:bodyDiv w:val="1"/>
      <w:marLeft w:val="0"/>
      <w:marRight w:val="0"/>
      <w:marTop w:val="0"/>
      <w:marBottom w:val="0"/>
      <w:divBdr>
        <w:top w:val="none" w:sz="0" w:space="0" w:color="auto"/>
        <w:left w:val="none" w:sz="0" w:space="0" w:color="auto"/>
        <w:bottom w:val="none" w:sz="0" w:space="0" w:color="auto"/>
        <w:right w:val="none" w:sz="0" w:space="0" w:color="auto"/>
      </w:divBdr>
    </w:div>
    <w:div w:id="1186863601">
      <w:bodyDiv w:val="1"/>
      <w:marLeft w:val="0"/>
      <w:marRight w:val="0"/>
      <w:marTop w:val="0"/>
      <w:marBottom w:val="0"/>
      <w:divBdr>
        <w:top w:val="none" w:sz="0" w:space="0" w:color="auto"/>
        <w:left w:val="none" w:sz="0" w:space="0" w:color="auto"/>
        <w:bottom w:val="none" w:sz="0" w:space="0" w:color="auto"/>
        <w:right w:val="none" w:sz="0" w:space="0" w:color="auto"/>
      </w:divBdr>
      <w:divsChild>
        <w:div w:id="691031354">
          <w:marLeft w:val="0"/>
          <w:marRight w:val="0"/>
          <w:marTop w:val="0"/>
          <w:marBottom w:val="0"/>
          <w:divBdr>
            <w:top w:val="none" w:sz="0" w:space="0" w:color="auto"/>
            <w:left w:val="none" w:sz="0" w:space="0" w:color="auto"/>
            <w:bottom w:val="none" w:sz="0" w:space="0" w:color="auto"/>
            <w:right w:val="none" w:sz="0" w:space="0" w:color="auto"/>
          </w:divBdr>
          <w:divsChild>
            <w:div w:id="16869796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93305635">
      <w:bodyDiv w:val="1"/>
      <w:marLeft w:val="0"/>
      <w:marRight w:val="0"/>
      <w:marTop w:val="0"/>
      <w:marBottom w:val="0"/>
      <w:divBdr>
        <w:top w:val="none" w:sz="0" w:space="0" w:color="auto"/>
        <w:left w:val="none" w:sz="0" w:space="0" w:color="auto"/>
        <w:bottom w:val="none" w:sz="0" w:space="0" w:color="auto"/>
        <w:right w:val="none" w:sz="0" w:space="0" w:color="auto"/>
      </w:divBdr>
    </w:div>
    <w:div w:id="1243373053">
      <w:bodyDiv w:val="1"/>
      <w:marLeft w:val="0"/>
      <w:marRight w:val="0"/>
      <w:marTop w:val="0"/>
      <w:marBottom w:val="0"/>
      <w:divBdr>
        <w:top w:val="none" w:sz="0" w:space="0" w:color="auto"/>
        <w:left w:val="none" w:sz="0" w:space="0" w:color="auto"/>
        <w:bottom w:val="none" w:sz="0" w:space="0" w:color="auto"/>
        <w:right w:val="none" w:sz="0" w:space="0" w:color="auto"/>
      </w:divBdr>
      <w:divsChild>
        <w:div w:id="1611738521">
          <w:marLeft w:val="0"/>
          <w:marRight w:val="0"/>
          <w:marTop w:val="0"/>
          <w:marBottom w:val="0"/>
          <w:divBdr>
            <w:top w:val="none" w:sz="0" w:space="0" w:color="auto"/>
            <w:left w:val="none" w:sz="0" w:space="0" w:color="auto"/>
            <w:bottom w:val="none" w:sz="0" w:space="0" w:color="auto"/>
            <w:right w:val="none" w:sz="0" w:space="0" w:color="auto"/>
          </w:divBdr>
          <w:divsChild>
            <w:div w:id="12670836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68821889">
      <w:bodyDiv w:val="1"/>
      <w:marLeft w:val="0"/>
      <w:marRight w:val="0"/>
      <w:marTop w:val="0"/>
      <w:marBottom w:val="0"/>
      <w:divBdr>
        <w:top w:val="none" w:sz="0" w:space="0" w:color="auto"/>
        <w:left w:val="none" w:sz="0" w:space="0" w:color="auto"/>
        <w:bottom w:val="none" w:sz="0" w:space="0" w:color="auto"/>
        <w:right w:val="none" w:sz="0" w:space="0" w:color="auto"/>
      </w:divBdr>
    </w:div>
    <w:div w:id="1527524710">
      <w:bodyDiv w:val="1"/>
      <w:marLeft w:val="0"/>
      <w:marRight w:val="0"/>
      <w:marTop w:val="0"/>
      <w:marBottom w:val="0"/>
      <w:divBdr>
        <w:top w:val="none" w:sz="0" w:space="0" w:color="auto"/>
        <w:left w:val="none" w:sz="0" w:space="0" w:color="auto"/>
        <w:bottom w:val="none" w:sz="0" w:space="0" w:color="auto"/>
        <w:right w:val="none" w:sz="0" w:space="0" w:color="auto"/>
      </w:divBdr>
      <w:divsChild>
        <w:div w:id="838231800">
          <w:marLeft w:val="0"/>
          <w:marRight w:val="0"/>
          <w:marTop w:val="0"/>
          <w:marBottom w:val="0"/>
          <w:divBdr>
            <w:top w:val="none" w:sz="0" w:space="0" w:color="auto"/>
            <w:left w:val="none" w:sz="0" w:space="0" w:color="auto"/>
            <w:bottom w:val="none" w:sz="0" w:space="0" w:color="auto"/>
            <w:right w:val="none" w:sz="0" w:space="0" w:color="auto"/>
          </w:divBdr>
          <w:divsChild>
            <w:div w:id="15021606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91507686">
      <w:bodyDiv w:val="1"/>
      <w:marLeft w:val="0"/>
      <w:marRight w:val="0"/>
      <w:marTop w:val="0"/>
      <w:marBottom w:val="0"/>
      <w:divBdr>
        <w:top w:val="none" w:sz="0" w:space="0" w:color="auto"/>
        <w:left w:val="none" w:sz="0" w:space="0" w:color="auto"/>
        <w:bottom w:val="none" w:sz="0" w:space="0" w:color="auto"/>
        <w:right w:val="none" w:sz="0" w:space="0" w:color="auto"/>
      </w:divBdr>
    </w:div>
    <w:div w:id="1594704642">
      <w:bodyDiv w:val="1"/>
      <w:marLeft w:val="0"/>
      <w:marRight w:val="0"/>
      <w:marTop w:val="0"/>
      <w:marBottom w:val="0"/>
      <w:divBdr>
        <w:top w:val="none" w:sz="0" w:space="0" w:color="auto"/>
        <w:left w:val="none" w:sz="0" w:space="0" w:color="auto"/>
        <w:bottom w:val="none" w:sz="0" w:space="0" w:color="auto"/>
        <w:right w:val="none" w:sz="0" w:space="0" w:color="auto"/>
      </w:divBdr>
    </w:div>
    <w:div w:id="1605919986">
      <w:bodyDiv w:val="1"/>
      <w:marLeft w:val="0"/>
      <w:marRight w:val="0"/>
      <w:marTop w:val="0"/>
      <w:marBottom w:val="0"/>
      <w:divBdr>
        <w:top w:val="none" w:sz="0" w:space="0" w:color="auto"/>
        <w:left w:val="none" w:sz="0" w:space="0" w:color="auto"/>
        <w:bottom w:val="none" w:sz="0" w:space="0" w:color="auto"/>
        <w:right w:val="none" w:sz="0" w:space="0" w:color="auto"/>
      </w:divBdr>
    </w:div>
    <w:div w:id="1627856716">
      <w:bodyDiv w:val="1"/>
      <w:marLeft w:val="0"/>
      <w:marRight w:val="0"/>
      <w:marTop w:val="0"/>
      <w:marBottom w:val="0"/>
      <w:divBdr>
        <w:top w:val="none" w:sz="0" w:space="0" w:color="auto"/>
        <w:left w:val="none" w:sz="0" w:space="0" w:color="auto"/>
        <w:bottom w:val="none" w:sz="0" w:space="0" w:color="auto"/>
        <w:right w:val="none" w:sz="0" w:space="0" w:color="auto"/>
      </w:divBdr>
      <w:divsChild>
        <w:div w:id="1049494454">
          <w:marLeft w:val="0"/>
          <w:marRight w:val="0"/>
          <w:marTop w:val="0"/>
          <w:marBottom w:val="0"/>
          <w:divBdr>
            <w:top w:val="none" w:sz="0" w:space="0" w:color="auto"/>
            <w:left w:val="none" w:sz="0" w:space="0" w:color="auto"/>
            <w:bottom w:val="none" w:sz="0" w:space="0" w:color="auto"/>
            <w:right w:val="none" w:sz="0" w:space="0" w:color="auto"/>
          </w:divBdr>
          <w:divsChild>
            <w:div w:id="9399186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67367821">
      <w:bodyDiv w:val="1"/>
      <w:marLeft w:val="0"/>
      <w:marRight w:val="0"/>
      <w:marTop w:val="0"/>
      <w:marBottom w:val="0"/>
      <w:divBdr>
        <w:top w:val="none" w:sz="0" w:space="0" w:color="auto"/>
        <w:left w:val="none" w:sz="0" w:space="0" w:color="auto"/>
        <w:bottom w:val="none" w:sz="0" w:space="0" w:color="auto"/>
        <w:right w:val="none" w:sz="0" w:space="0" w:color="auto"/>
      </w:divBdr>
      <w:divsChild>
        <w:div w:id="1981885502">
          <w:marLeft w:val="0"/>
          <w:marRight w:val="0"/>
          <w:marTop w:val="0"/>
          <w:marBottom w:val="0"/>
          <w:divBdr>
            <w:top w:val="none" w:sz="0" w:space="0" w:color="auto"/>
            <w:left w:val="none" w:sz="0" w:space="0" w:color="auto"/>
            <w:bottom w:val="none" w:sz="0" w:space="0" w:color="auto"/>
            <w:right w:val="none" w:sz="0" w:space="0" w:color="auto"/>
          </w:divBdr>
          <w:divsChild>
            <w:div w:id="14558297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36858241">
      <w:bodyDiv w:val="1"/>
      <w:marLeft w:val="0"/>
      <w:marRight w:val="0"/>
      <w:marTop w:val="0"/>
      <w:marBottom w:val="0"/>
      <w:divBdr>
        <w:top w:val="none" w:sz="0" w:space="0" w:color="auto"/>
        <w:left w:val="none" w:sz="0" w:space="0" w:color="auto"/>
        <w:bottom w:val="none" w:sz="0" w:space="0" w:color="auto"/>
        <w:right w:val="none" w:sz="0" w:space="0" w:color="auto"/>
      </w:divBdr>
    </w:div>
    <w:div w:id="1746879485">
      <w:bodyDiv w:val="1"/>
      <w:marLeft w:val="0"/>
      <w:marRight w:val="0"/>
      <w:marTop w:val="0"/>
      <w:marBottom w:val="0"/>
      <w:divBdr>
        <w:top w:val="none" w:sz="0" w:space="0" w:color="auto"/>
        <w:left w:val="none" w:sz="0" w:space="0" w:color="auto"/>
        <w:bottom w:val="none" w:sz="0" w:space="0" w:color="auto"/>
        <w:right w:val="none" w:sz="0" w:space="0" w:color="auto"/>
      </w:divBdr>
    </w:div>
    <w:div w:id="1807352761">
      <w:bodyDiv w:val="1"/>
      <w:marLeft w:val="0"/>
      <w:marRight w:val="0"/>
      <w:marTop w:val="0"/>
      <w:marBottom w:val="0"/>
      <w:divBdr>
        <w:top w:val="none" w:sz="0" w:space="0" w:color="auto"/>
        <w:left w:val="none" w:sz="0" w:space="0" w:color="auto"/>
        <w:bottom w:val="none" w:sz="0" w:space="0" w:color="auto"/>
        <w:right w:val="none" w:sz="0" w:space="0" w:color="auto"/>
      </w:divBdr>
    </w:div>
    <w:div w:id="1987511957">
      <w:bodyDiv w:val="1"/>
      <w:marLeft w:val="0"/>
      <w:marRight w:val="0"/>
      <w:marTop w:val="0"/>
      <w:marBottom w:val="0"/>
      <w:divBdr>
        <w:top w:val="none" w:sz="0" w:space="0" w:color="auto"/>
        <w:left w:val="none" w:sz="0" w:space="0" w:color="auto"/>
        <w:bottom w:val="none" w:sz="0" w:space="0" w:color="auto"/>
        <w:right w:val="none" w:sz="0" w:space="0" w:color="auto"/>
      </w:divBdr>
      <w:divsChild>
        <w:div w:id="915480404">
          <w:marLeft w:val="0"/>
          <w:marRight w:val="0"/>
          <w:marTop w:val="0"/>
          <w:marBottom w:val="0"/>
          <w:divBdr>
            <w:top w:val="none" w:sz="0" w:space="0" w:color="auto"/>
            <w:left w:val="none" w:sz="0" w:space="0" w:color="auto"/>
            <w:bottom w:val="none" w:sz="0" w:space="0" w:color="auto"/>
            <w:right w:val="none" w:sz="0" w:space="0" w:color="auto"/>
          </w:divBdr>
          <w:divsChild>
            <w:div w:id="16968875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0284910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2.xml"/><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5" Type="http://schemas.openxmlformats.org/officeDocument/2006/relationships/footer" Target="footer3.xml"/><Relationship Id="rId10" Type="http://schemas.openxmlformats.org/officeDocument/2006/relationships/hyperlink" Target="http://dx.doi.org/10.24014/jush.v25i1.2339" TargetMode="Externa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CHICAGO.XSL" StyleName="Chicago" Version="16"/>
</file>

<file path=customXml/itemProps1.xml><?xml version="1.0" encoding="utf-8"?>
<ds:datastoreItem xmlns:ds="http://schemas.openxmlformats.org/officeDocument/2006/customXml" ds:itemID="{6CEC11D9-DF24-4AE9-A3FD-E273B049F3C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15</TotalTime>
  <Pages>3</Pages>
  <Words>721</Words>
  <Characters>4110</Characters>
  <Application>Microsoft Office Word</Application>
  <DocSecurity>0</DocSecurity>
  <Lines>34</Lines>
  <Paragraphs>9</Paragraphs>
  <ScaleCrop>false</ScaleCrop>
  <HeadingPairs>
    <vt:vector size="2" baseType="variant">
      <vt:variant>
        <vt:lpstr>Title</vt:lpstr>
      </vt:variant>
      <vt:variant>
        <vt:i4>1</vt:i4>
      </vt:variant>
    </vt:vector>
  </HeadingPairs>
  <TitlesOfParts>
    <vt:vector size="1" baseType="lpstr">
      <vt:lpstr/>
    </vt:vector>
  </TitlesOfParts>
  <Company>HP</Company>
  <LinksUpToDate>false</LinksUpToDate>
  <CharactersWithSpaces>482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fai</dc:creator>
  <cp:keywords/>
  <dc:description/>
  <cp:lastModifiedBy>MLA</cp:lastModifiedBy>
  <cp:revision>71</cp:revision>
  <cp:lastPrinted>2019-10-26T17:15:00Z</cp:lastPrinted>
  <dcterms:created xsi:type="dcterms:W3CDTF">2021-04-20T03:55:00Z</dcterms:created>
  <dcterms:modified xsi:type="dcterms:W3CDTF">2023-09-18T03:1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5.0.58"&gt;&lt;session id="9sJeJX5i"/&gt;&lt;style id="http://www.zotero.org/styles/apa" locale="id-ID" hasBibliography="1" bibliographyStyleHasBeenSet="1"/&gt;&lt;prefs&gt;&lt;pref name="fieldType" value="Field"/&gt;&lt;pref name="automaticJourn</vt:lpwstr>
  </property>
  <property fmtid="{D5CDD505-2E9C-101B-9397-08002B2CF9AE}" pid="3" name="ZOTERO_PREF_2">
    <vt:lpwstr>alAbbreviations" value="true"/&gt;&lt;/prefs&gt;&lt;/data&gt;</vt:lpwstr>
  </property>
</Properties>
</file>